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BC7E18">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BC7E18">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BC7E18">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BC7E18">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BC7E18">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BC7E18">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BC7E18">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BC7E18">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BC7E18">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BC7E18">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BC7E18">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BC7E18">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BC7E18">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BC7E18">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BC7E18">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BC7E18">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BC7E18">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BC7E18">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BC7E18">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BC7E18">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BC7E18">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BC7E18">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BC7E18">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BC7E18">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BC7E18">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C0B39" w:rsidRPr="00D2146B" w:rsidRDefault="002C0B3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C0B39" w:rsidRPr="00D2146B" w:rsidRDefault="002C0B3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C0B39" w:rsidRDefault="002C0B3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C0B39" w:rsidRDefault="002C0B39" w:rsidP="00942B30">
                              <w:pPr>
                                <w:spacing w:before="60" w:line="256" w:lineRule="auto"/>
                                <w:jc w:val="center"/>
                                <w:rPr>
                                  <w:sz w:val="24"/>
                                  <w:szCs w:val="24"/>
                                </w:rPr>
                              </w:pPr>
                              <w:r>
                                <w:rPr>
                                  <w:rFonts w:eastAsia="Calibri"/>
                                  <w:color w:val="000000"/>
                                  <w:sz w:val="18"/>
                                  <w:szCs w:val="18"/>
                                </w:rPr>
                                <w:t>Parser</w:t>
                              </w:r>
                            </w:p>
                            <w:p w14:paraId="1ABFD117" w14:textId="77777777" w:rsidR="002C0B39" w:rsidRDefault="002C0B3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C0B39" w:rsidRDefault="002C0B39" w:rsidP="003727AB">
                              <w:pPr>
                                <w:spacing w:before="60" w:line="254" w:lineRule="auto"/>
                                <w:jc w:val="center"/>
                                <w:rPr>
                                  <w:sz w:val="24"/>
                                  <w:szCs w:val="24"/>
                                </w:rPr>
                              </w:pPr>
                              <w:r>
                                <w:rPr>
                                  <w:rFonts w:eastAsia="Calibri"/>
                                  <w:color w:val="000000"/>
                                  <w:sz w:val="18"/>
                                  <w:szCs w:val="18"/>
                                </w:rPr>
                                <w:t>Scanner</w:t>
                              </w:r>
                            </w:p>
                            <w:p w14:paraId="03FD0412" w14:textId="77777777" w:rsidR="002C0B39" w:rsidRDefault="002C0B3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C0B39" w:rsidRDefault="002C0B3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C0B39" w:rsidRDefault="002C0B39" w:rsidP="003567A1">
                              <w:pPr>
                                <w:spacing w:before="0" w:line="252" w:lineRule="auto"/>
                                <w:jc w:val="center"/>
                                <w:rPr>
                                  <w:sz w:val="24"/>
                                  <w:szCs w:val="24"/>
                                </w:rPr>
                              </w:pPr>
                            </w:p>
                            <w:p w14:paraId="217B84F7" w14:textId="77777777" w:rsidR="002C0B39" w:rsidRDefault="002C0B3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C0B39" w:rsidRDefault="002C0B3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C0B39" w:rsidRPr="00EF6288" w:rsidRDefault="002C0B3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C0B39" w:rsidRDefault="002C0B3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C0B39" w:rsidRDefault="002C0B3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C0B39" w:rsidRDefault="002C0B3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C0B39" w:rsidRPr="00E962F6" w:rsidRDefault="002C0B3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C0B39" w:rsidRDefault="002C0B3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2C0B39" w:rsidRDefault="002C0B39"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2C0B39" w:rsidRDefault="002C0B39"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C0B39" w:rsidRDefault="002C0B3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C0B39" w:rsidRDefault="002C0B3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C0B39" w:rsidRPr="00D2146B" w:rsidRDefault="002C0B3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C0B39" w:rsidRPr="00D2146B" w:rsidRDefault="002C0B3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C0B39" w:rsidRDefault="002C0B3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C0B39" w:rsidRDefault="002C0B39" w:rsidP="00942B30">
                        <w:pPr>
                          <w:spacing w:before="60" w:line="256" w:lineRule="auto"/>
                          <w:jc w:val="center"/>
                          <w:rPr>
                            <w:sz w:val="24"/>
                            <w:szCs w:val="24"/>
                          </w:rPr>
                        </w:pPr>
                        <w:r>
                          <w:rPr>
                            <w:rFonts w:eastAsia="Calibri"/>
                            <w:color w:val="000000"/>
                            <w:sz w:val="18"/>
                            <w:szCs w:val="18"/>
                          </w:rPr>
                          <w:t>Parser</w:t>
                        </w:r>
                      </w:p>
                      <w:p w14:paraId="1ABFD117" w14:textId="77777777" w:rsidR="002C0B39" w:rsidRDefault="002C0B3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C0B39" w:rsidRDefault="002C0B39" w:rsidP="003727AB">
                        <w:pPr>
                          <w:spacing w:before="60" w:line="254" w:lineRule="auto"/>
                          <w:jc w:val="center"/>
                          <w:rPr>
                            <w:sz w:val="24"/>
                            <w:szCs w:val="24"/>
                          </w:rPr>
                        </w:pPr>
                        <w:r>
                          <w:rPr>
                            <w:rFonts w:eastAsia="Calibri"/>
                            <w:color w:val="000000"/>
                            <w:sz w:val="18"/>
                            <w:szCs w:val="18"/>
                          </w:rPr>
                          <w:t>Scanner</w:t>
                        </w:r>
                      </w:p>
                      <w:p w14:paraId="03FD0412" w14:textId="77777777" w:rsidR="002C0B39" w:rsidRDefault="002C0B3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C0B39" w:rsidRDefault="002C0B3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C0B39" w:rsidRDefault="002C0B39" w:rsidP="003567A1">
                        <w:pPr>
                          <w:spacing w:before="0" w:line="252" w:lineRule="auto"/>
                          <w:jc w:val="center"/>
                          <w:rPr>
                            <w:sz w:val="24"/>
                            <w:szCs w:val="24"/>
                          </w:rPr>
                        </w:pPr>
                      </w:p>
                      <w:p w14:paraId="217B84F7" w14:textId="77777777" w:rsidR="002C0B39" w:rsidRDefault="002C0B3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C0B39" w:rsidRDefault="002C0B3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C0B39" w:rsidRPr="00EF6288" w:rsidRDefault="002C0B3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C0B39" w:rsidRDefault="002C0B3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C0B39" w:rsidRDefault="002C0B3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C0B39" w:rsidRDefault="002C0B3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C0B39" w:rsidRPr="00E962F6" w:rsidRDefault="002C0B3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C0B39" w:rsidRDefault="002C0B3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2C0B39" w:rsidRDefault="002C0B39"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2C0B39" w:rsidRDefault="002C0B39"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C0B39" w:rsidRDefault="002C0B3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C0B39" w:rsidRDefault="002C0B3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C0B39" w:rsidRPr="00D2146B" w:rsidRDefault="002C0B3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C0B39" w:rsidRPr="00D2146B" w:rsidRDefault="002C0B3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C0B39" w:rsidRDefault="002C0B3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C0B39" w:rsidRDefault="002C0B39" w:rsidP="00541B67">
                              <w:pPr>
                                <w:spacing w:before="60" w:line="256" w:lineRule="auto"/>
                                <w:jc w:val="center"/>
                                <w:rPr>
                                  <w:sz w:val="24"/>
                                  <w:szCs w:val="24"/>
                                </w:rPr>
                              </w:pPr>
                              <w:r>
                                <w:rPr>
                                  <w:rFonts w:eastAsia="Calibri"/>
                                  <w:color w:val="000000"/>
                                  <w:sz w:val="18"/>
                                  <w:szCs w:val="18"/>
                                </w:rPr>
                                <w:t>Parser</w:t>
                              </w:r>
                            </w:p>
                            <w:p w14:paraId="738A4637" w14:textId="77777777" w:rsidR="002C0B39" w:rsidRDefault="002C0B3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C0B39" w:rsidRDefault="002C0B39" w:rsidP="00541B67">
                              <w:pPr>
                                <w:spacing w:before="60" w:line="254" w:lineRule="auto"/>
                                <w:jc w:val="center"/>
                                <w:rPr>
                                  <w:sz w:val="24"/>
                                  <w:szCs w:val="24"/>
                                </w:rPr>
                              </w:pPr>
                              <w:r>
                                <w:rPr>
                                  <w:rFonts w:eastAsia="Calibri"/>
                                  <w:color w:val="000000"/>
                                  <w:sz w:val="18"/>
                                  <w:szCs w:val="18"/>
                                </w:rPr>
                                <w:t>Scanner</w:t>
                              </w:r>
                            </w:p>
                            <w:p w14:paraId="1FC59E41" w14:textId="77777777" w:rsidR="002C0B39" w:rsidRDefault="002C0B3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C0B39" w:rsidRDefault="002C0B3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C0B39" w:rsidRDefault="002C0B39" w:rsidP="00541B67">
                              <w:pPr>
                                <w:spacing w:before="0" w:line="252" w:lineRule="auto"/>
                                <w:jc w:val="center"/>
                                <w:rPr>
                                  <w:sz w:val="24"/>
                                  <w:szCs w:val="24"/>
                                </w:rPr>
                              </w:pPr>
                            </w:p>
                            <w:p w14:paraId="1164C4DA" w14:textId="77777777" w:rsidR="002C0B39" w:rsidRDefault="002C0B3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C0B39" w:rsidRDefault="002C0B3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C0B39" w:rsidRPr="00EF6288" w:rsidRDefault="002C0B3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C0B39" w:rsidRDefault="002C0B3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C0B39" w:rsidRDefault="002C0B3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C0B39" w:rsidRDefault="002C0B3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C0B39" w:rsidRPr="00E962F6" w:rsidRDefault="002C0B3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C0B39" w:rsidRDefault="002C0B3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2C0B39" w:rsidRDefault="002C0B39"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2C0B39" w:rsidRDefault="002C0B39"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2C0B39" w:rsidRDefault="002C0B3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2C0B39" w:rsidRDefault="002C0B3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C0B39" w:rsidRPr="00D2146B" w:rsidRDefault="002C0B3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C0B39" w:rsidRPr="00D2146B" w:rsidRDefault="002C0B3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C0B39" w:rsidRDefault="002C0B3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C0B39" w:rsidRDefault="002C0B39" w:rsidP="00541B67">
                        <w:pPr>
                          <w:spacing w:before="60" w:line="256" w:lineRule="auto"/>
                          <w:jc w:val="center"/>
                          <w:rPr>
                            <w:sz w:val="24"/>
                            <w:szCs w:val="24"/>
                          </w:rPr>
                        </w:pPr>
                        <w:r>
                          <w:rPr>
                            <w:rFonts w:eastAsia="Calibri"/>
                            <w:color w:val="000000"/>
                            <w:sz w:val="18"/>
                            <w:szCs w:val="18"/>
                          </w:rPr>
                          <w:t>Parser</w:t>
                        </w:r>
                      </w:p>
                      <w:p w14:paraId="738A4637" w14:textId="77777777" w:rsidR="002C0B39" w:rsidRDefault="002C0B3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C0B39" w:rsidRDefault="002C0B39" w:rsidP="00541B67">
                        <w:pPr>
                          <w:spacing w:before="60" w:line="254" w:lineRule="auto"/>
                          <w:jc w:val="center"/>
                          <w:rPr>
                            <w:sz w:val="24"/>
                            <w:szCs w:val="24"/>
                          </w:rPr>
                        </w:pPr>
                        <w:r>
                          <w:rPr>
                            <w:rFonts w:eastAsia="Calibri"/>
                            <w:color w:val="000000"/>
                            <w:sz w:val="18"/>
                            <w:szCs w:val="18"/>
                          </w:rPr>
                          <w:t>Scanner</w:t>
                        </w:r>
                      </w:p>
                      <w:p w14:paraId="1FC59E41" w14:textId="77777777" w:rsidR="002C0B39" w:rsidRDefault="002C0B3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C0B39" w:rsidRDefault="002C0B3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C0B39" w:rsidRDefault="002C0B39" w:rsidP="00541B67">
                        <w:pPr>
                          <w:spacing w:before="0" w:line="252" w:lineRule="auto"/>
                          <w:jc w:val="center"/>
                          <w:rPr>
                            <w:sz w:val="24"/>
                            <w:szCs w:val="24"/>
                          </w:rPr>
                        </w:pPr>
                      </w:p>
                      <w:p w14:paraId="1164C4DA" w14:textId="77777777" w:rsidR="002C0B39" w:rsidRDefault="002C0B3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C0B39" w:rsidRDefault="002C0B3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C0B39" w:rsidRPr="00EF6288" w:rsidRDefault="002C0B3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C0B39" w:rsidRDefault="002C0B3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C0B39" w:rsidRDefault="002C0B3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C0B39" w:rsidRDefault="002C0B3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C0B39" w:rsidRPr="00E962F6" w:rsidRDefault="002C0B3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C0B39" w:rsidRDefault="002C0B3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2C0B39" w:rsidRDefault="002C0B39"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2C0B39" w:rsidRDefault="002C0B39"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C0B39" w:rsidRDefault="002C0B3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C0B39" w:rsidRDefault="002C0B3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C0B39" w:rsidRDefault="002C0B39" w:rsidP="007016BF">
                              <w:pPr>
                                <w:spacing w:before="60" w:after="0"/>
                                <w:jc w:val="center"/>
                                <w:rPr>
                                  <w:lang w:val="sv-SE"/>
                                </w:rPr>
                              </w:pPr>
                              <w:r>
                                <w:rPr>
                                  <w:lang w:val="sv-SE"/>
                                </w:rPr>
                                <w:t>Register Preparator</w:t>
                              </w:r>
                            </w:p>
                            <w:p w14:paraId="5B7E5EAE" w14:textId="77777777" w:rsidR="002C0B39" w:rsidRPr="00C7380D" w:rsidRDefault="002C0B3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C0B39" w:rsidRDefault="002C0B39" w:rsidP="00F52895">
                              <w:pPr>
                                <w:spacing w:before="60" w:after="0"/>
                                <w:jc w:val="center"/>
                                <w:rPr>
                                  <w:lang w:val="sv-SE"/>
                                </w:rPr>
                              </w:pPr>
                              <w:r>
                                <w:rPr>
                                  <w:lang w:val="sv-SE"/>
                                </w:rPr>
                                <w:t>Register Allocator</w:t>
                              </w:r>
                            </w:p>
                            <w:p w14:paraId="49971E8A" w14:textId="77777777" w:rsidR="002C0B39" w:rsidRDefault="002C0B3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C0B39" w:rsidRPr="009C410A" w:rsidRDefault="002C0B3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C0B39" w:rsidRPr="009C410A" w:rsidRDefault="002C0B3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C0B39" w:rsidRDefault="002C0B3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C0B39" w:rsidRDefault="002C0B3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C0B39" w:rsidRDefault="002C0B39" w:rsidP="007016BF">
                              <w:pPr>
                                <w:pStyle w:val="Normalwebb"/>
                                <w:spacing w:before="60" w:line="252" w:lineRule="auto"/>
                                <w:jc w:val="center"/>
                              </w:pPr>
                              <w:r>
                                <w:rPr>
                                  <w:rFonts w:eastAsia="Calibri"/>
                                  <w:sz w:val="22"/>
                                  <w:szCs w:val="22"/>
                                  <w:lang w:val="en-US"/>
                                </w:rPr>
                                <w:t>Object Code</w:t>
                              </w:r>
                            </w:p>
                            <w:p w14:paraId="774C3A6C" w14:textId="77777777" w:rsidR="002C0B39" w:rsidRDefault="002C0B3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C0B39" w:rsidRDefault="002C0B3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C0B39" w:rsidRDefault="002C0B3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C0B39" w:rsidRDefault="002C0B39" w:rsidP="007016BF">
                        <w:pPr>
                          <w:spacing w:before="60" w:after="0"/>
                          <w:jc w:val="center"/>
                          <w:rPr>
                            <w:lang w:val="sv-SE"/>
                          </w:rPr>
                        </w:pPr>
                        <w:r>
                          <w:rPr>
                            <w:lang w:val="sv-SE"/>
                          </w:rPr>
                          <w:t>Register Preparator</w:t>
                        </w:r>
                      </w:p>
                      <w:p w14:paraId="5B7E5EAE" w14:textId="77777777" w:rsidR="002C0B39" w:rsidRPr="00C7380D" w:rsidRDefault="002C0B39"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C0B39" w:rsidRDefault="002C0B39" w:rsidP="00F52895">
                        <w:pPr>
                          <w:spacing w:before="60" w:after="0"/>
                          <w:jc w:val="center"/>
                          <w:rPr>
                            <w:lang w:val="sv-SE"/>
                          </w:rPr>
                        </w:pPr>
                        <w:r>
                          <w:rPr>
                            <w:lang w:val="sv-SE"/>
                          </w:rPr>
                          <w:t>Register Allocator</w:t>
                        </w:r>
                      </w:p>
                      <w:p w14:paraId="49971E8A" w14:textId="77777777" w:rsidR="002C0B39" w:rsidRDefault="002C0B39"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C0B39" w:rsidRPr="009C410A" w:rsidRDefault="002C0B3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C0B39" w:rsidRPr="009C410A" w:rsidRDefault="002C0B3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C0B39" w:rsidRDefault="002C0B39"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C0B39" w:rsidRDefault="002C0B39"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C0B39" w:rsidRDefault="002C0B39" w:rsidP="007016BF">
                        <w:pPr>
                          <w:pStyle w:val="Normalwebb"/>
                          <w:spacing w:before="60" w:line="252" w:lineRule="auto"/>
                          <w:jc w:val="center"/>
                        </w:pPr>
                        <w:r>
                          <w:rPr>
                            <w:rFonts w:eastAsia="Calibri"/>
                            <w:sz w:val="22"/>
                            <w:szCs w:val="22"/>
                            <w:lang w:val="en-US"/>
                          </w:rPr>
                          <w:t>Object Code</w:t>
                        </w:r>
                      </w:p>
                      <w:p w14:paraId="774C3A6C" w14:textId="77777777" w:rsidR="002C0B39" w:rsidRDefault="002C0B39"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C0B39" w:rsidRDefault="002C0B3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C0B39" w:rsidRDefault="002C0B3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w:t>
      </w:r>
      <w:proofErr w:type="gramStart"/>
      <w:r w:rsidR="008C30DD">
        <w:t>look into</w:t>
      </w:r>
      <w:proofErr w:type="gramEnd"/>
      <w:r w:rsidR="008C30DD">
        <w:t xml:space="preserve">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 xml:space="preserve">The symbol table is </w:t>
      </w:r>
      <w:proofErr w:type="gramStart"/>
      <w:r w:rsidR="00EB1B29">
        <w:t>actually a</w:t>
      </w:r>
      <w:proofErr w:type="gramEnd"/>
      <w:r w:rsidR="00EB1B29">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lastRenderedPageBreak/>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A3B3516" w:rsidR="00DD147E" w:rsidRDefault="000340B6" w:rsidP="00DD147E">
      <w:pPr>
        <w:rPr>
          <w:highlight w:val="white"/>
        </w:rPr>
      </w:pPr>
      <w:proofErr w:type="gramStart"/>
      <w:r>
        <w:rPr>
          <w:highlight w:val="white"/>
        </w:rPr>
        <w:t>First of all</w:t>
      </w:r>
      <w:proofErr w:type="gramEnd"/>
      <w:r>
        <w:rPr>
          <w:highlight w:val="white"/>
        </w:rPr>
        <w:t xml:space="preserve">,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 xml:space="preserv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w:t>
      </w:r>
      <w:proofErr w:type="gramStart"/>
      <w:r w:rsidR="00F71EBA">
        <w:rPr>
          <w:highlight w:val="white"/>
        </w:rPr>
        <w:t>look into</w:t>
      </w:r>
      <w:proofErr w:type="gramEnd"/>
      <w:r w:rsidR="00F71EBA">
        <w:rPr>
          <w:highlight w:val="white"/>
        </w:rPr>
        <w:t xml:space="preserve">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631EA502"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w:t>
      </w:r>
      <w:proofErr w:type="gramStart"/>
      <w:r w:rsidR="00671B5D">
        <w:rPr>
          <w:highlight w:val="white"/>
        </w:rPr>
        <w:t>an</w:t>
      </w:r>
      <w:proofErr w:type="gramEnd"/>
      <w:r w:rsidR="00671B5D">
        <w:rPr>
          <w:highlight w:val="white"/>
        </w:rPr>
        <w:t xml:space="preserve"> </w:t>
      </w:r>
      <w:r w:rsidR="00EF5FE5">
        <w:rPr>
          <w:highlight w:val="white"/>
        </w:rPr>
        <w:t>revisit</w:t>
      </w:r>
      <w:r w:rsidR="00671B5D">
        <w:rPr>
          <w:highlight w:val="white"/>
        </w:rPr>
        <w:t xml:space="preserve">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w:t>
      </w:r>
      <w:proofErr w:type="gramStart"/>
      <w:r w:rsidR="006D55D0">
        <w:rPr>
          <w:highlight w:val="white"/>
        </w:rPr>
        <w:t>look into</w:t>
      </w:r>
      <w:proofErr w:type="gramEnd"/>
      <w:r w:rsidR="006D55D0">
        <w:rPr>
          <w:highlight w:val="white"/>
        </w:rPr>
        <w:t xml:space="preserve">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lastRenderedPageBreak/>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w:t>
      </w:r>
      <w:proofErr w:type="spellStart"/>
      <w:r>
        <w:rPr>
          <w:highlight w:val="white"/>
        </w:rPr>
        <w:t>makefile</w:t>
      </w:r>
      <w:proofErr w:type="spellEnd"/>
      <w:r>
        <w:rPr>
          <w:highlight w:val="white"/>
        </w:rPr>
        <w:t xml:space="preserve"> for assembling </w:t>
      </w:r>
      <w:proofErr w:type="gramStart"/>
      <w:r>
        <w:rPr>
          <w:highlight w:val="white"/>
        </w:rPr>
        <w:t>an</w:t>
      </w:r>
      <w:proofErr w:type="gramEnd"/>
      <w:r>
        <w:rPr>
          <w:highlight w:val="white"/>
        </w:rPr>
        <w:t xml:space="preserve">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 xml:space="preserve">We call the resulting executable file “main”, and we state that it is dependent of the object files; that is, the file names with the </w:t>
      </w:r>
      <w:proofErr w:type="gramStart"/>
      <w:r>
        <w:rPr>
          <w:highlight w:val="white"/>
        </w:rPr>
        <w:t>“.o</w:t>
      </w:r>
      <w:proofErr w:type="gramEnd"/>
      <w:r>
        <w:rPr>
          <w:highlight w:val="white"/>
        </w:rPr>
        <w:t>”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lastRenderedPageBreak/>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r>
        <w:rPr>
          <w:highlight w:val="white"/>
        </w:rPr>
        <w:t>Compiling the Source File</w:t>
      </w:r>
    </w:p>
    <w:p w14:paraId="61E13750" w14:textId="78A3D894" w:rsidR="00AA1002" w:rsidRPr="006A0812"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proofErr w:type="spellStart"/>
      <w:r w:rsidR="003C3CAF">
        <w:rPr>
          <w:highlight w:val="white"/>
        </w:rPr>
        <w:t>GenerateDependencyFile</w:t>
      </w:r>
      <w:proofErr w:type="spellEnd"/>
      <w:r w:rsidR="003D6D18">
        <w:rPr>
          <w:highlight w:val="white"/>
        </w:rPr>
        <w:t xml:space="preserve"> </w:t>
      </w:r>
      <w:r w:rsidR="00774D4A">
        <w:rPr>
          <w:highlight w:val="white"/>
        </w:rPr>
        <w:t xml:space="preserve">to </w:t>
      </w:r>
      <w:proofErr w:type="spellStart"/>
      <w:r w:rsidR="00774D4A">
        <w:rPr>
          <w:highlight w:val="white"/>
        </w:rPr>
        <w:t>eastablish</w:t>
      </w:r>
      <w:proofErr w:type="spellEnd"/>
      <w:r w:rsidR="00774D4A">
        <w:rPr>
          <w:highlight w:val="white"/>
        </w:rPr>
        <w:t xml:space="preserve"> the dependency file of the source file; that is, a file holding the</w:t>
      </w:r>
      <w:r w:rsidR="00535AF6">
        <w:rPr>
          <w:highlight w:val="white"/>
        </w:rPr>
        <w:t xml:space="preserve"> names of the files the source fi</w:t>
      </w:r>
      <w:r w:rsidR="003C3CAF">
        <w:rPr>
          <w:highlight w:val="white"/>
        </w:rPr>
        <w:t>le</w:t>
      </w:r>
      <w:r w:rsidR="00535AF6">
        <w:rPr>
          <w:highlight w:val="white"/>
        </w:rPr>
        <w:t xml:space="preserve"> is dependent on. If any of the dependency files has been modified after the </w:t>
      </w:r>
      <w:r w:rsidR="003C3CAF">
        <w:rPr>
          <w:highlight w:val="white"/>
        </w:rPr>
        <w:t>file to be generated, the source file shall be recompiled.</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6F645607"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w:t>
      </w:r>
      <w:proofErr w:type="gramStart"/>
      <w:r w:rsidR="00EE1973">
        <w:rPr>
          <w:highlight w:val="white"/>
        </w:rPr>
        <w:t>in order to</w:t>
      </w:r>
      <w:proofErr w:type="gramEnd"/>
      <w:r w:rsidR="00EE1973">
        <w:rPr>
          <w:highlight w:val="white"/>
        </w:rPr>
        <w:t xml:space="preserve"> provide correct error messages. </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02827656" w14:textId="68330464" w:rsidR="009842AA" w:rsidRDefault="009842AA" w:rsidP="009842AA">
      <w:pPr>
        <w:rPr>
          <w:highlight w:val="white"/>
        </w:rPr>
      </w:pPr>
      <w:r>
        <w:rPr>
          <w:highlight w:val="white"/>
        </w:rPr>
        <w:t xml:space="preserve">The result of the parsing is the </w:t>
      </w:r>
      <w:r w:rsidRPr="009A2C29">
        <w:rPr>
          <w:rStyle w:val="KeyWord0"/>
          <w:highlight w:val="white"/>
        </w:rPr>
        <w:t>SymbolTable.StaticSet</w:t>
      </w:r>
      <w:r>
        <w:rPr>
          <w:highlight w:val="white"/>
        </w:rPr>
        <w:t xml:space="preserve"> set, holding a set of static symbols, such as functions and static variables. </w:t>
      </w:r>
      <w:r w:rsidR="00B2097E">
        <w:rPr>
          <w:highlight w:val="white"/>
        </w:rPr>
        <w:t>The resulting assembly file is made up by three parts:</w:t>
      </w:r>
    </w:p>
    <w:p w14:paraId="083C5B08" w14:textId="52069B92" w:rsidR="00B2097E" w:rsidRDefault="00B2097E" w:rsidP="00B2097E">
      <w:pPr>
        <w:pStyle w:val="Liststycke"/>
        <w:numPr>
          <w:ilvl w:val="0"/>
          <w:numId w:val="165"/>
        </w:numPr>
        <w:rPr>
          <w:highlight w:val="white"/>
        </w:rPr>
      </w:pPr>
      <w:r w:rsidRPr="00B2097E">
        <w:rPr>
          <w:rStyle w:val="KeyWord0"/>
          <w:highlight w:val="white"/>
        </w:rPr>
        <w:t>Extern</w:t>
      </w:r>
      <w:r>
        <w:rPr>
          <w:highlight w:val="white"/>
        </w:rPr>
        <w:t>. The set of names of objects defined in other files</w:t>
      </w:r>
      <w:r w:rsidR="00AE46DE">
        <w:rPr>
          <w:highlight w:val="white"/>
        </w:rPr>
        <w:t xml:space="preserve"> and accessible in this file.</w:t>
      </w:r>
    </w:p>
    <w:p w14:paraId="56077172" w14:textId="0268FFAA" w:rsidR="00B2097E" w:rsidRDefault="009741E5" w:rsidP="00B2097E">
      <w:pPr>
        <w:pStyle w:val="Liststycke"/>
        <w:numPr>
          <w:ilvl w:val="0"/>
          <w:numId w:val="165"/>
        </w:numPr>
        <w:rPr>
          <w:highlight w:val="white"/>
        </w:rPr>
      </w:pPr>
      <w:r w:rsidRPr="009741E5">
        <w:rPr>
          <w:rStyle w:val="KeyWord0"/>
          <w:highlight w:val="white"/>
        </w:rPr>
        <w:t>Global</w:t>
      </w:r>
      <w:r>
        <w:rPr>
          <w:highlight w:val="white"/>
        </w:rPr>
        <w:t xml:space="preserve">. The set of names of objects defined in </w:t>
      </w:r>
      <w:r w:rsidR="00AE46DE">
        <w:rPr>
          <w:highlight w:val="white"/>
        </w:rPr>
        <w:t xml:space="preserve">this </w:t>
      </w:r>
      <w:r>
        <w:rPr>
          <w:highlight w:val="white"/>
        </w:rPr>
        <w:t xml:space="preserve">file and </w:t>
      </w:r>
      <w:r w:rsidR="00AE46DE">
        <w:rPr>
          <w:highlight w:val="white"/>
        </w:rPr>
        <w:t>accessible</w:t>
      </w:r>
      <w:r>
        <w:rPr>
          <w:highlight w:val="white"/>
        </w:rPr>
        <w:t xml:space="preserve"> in other files.</w:t>
      </w:r>
    </w:p>
    <w:p w14:paraId="00F5CC12" w14:textId="4FC0FA1D" w:rsidR="009741E5" w:rsidRDefault="009741E5" w:rsidP="00B2097E">
      <w:pPr>
        <w:pStyle w:val="Liststycke"/>
        <w:numPr>
          <w:ilvl w:val="0"/>
          <w:numId w:val="165"/>
        </w:numPr>
        <w:rPr>
          <w:highlight w:val="white"/>
        </w:rPr>
      </w:pPr>
      <w:r w:rsidRPr="009741E5">
        <w:rPr>
          <w:rStyle w:val="KeyWord0"/>
          <w:highlight w:val="white"/>
        </w:rPr>
        <w:t>Code</w:t>
      </w:r>
      <w:r>
        <w:rPr>
          <w:highlight w:val="white"/>
        </w:rPr>
        <w:t xml:space="preserve">. The actual assembly </w:t>
      </w:r>
      <w:proofErr w:type="gramStart"/>
      <w:r>
        <w:rPr>
          <w:highlight w:val="white"/>
        </w:rPr>
        <w:t>code</w:t>
      </w:r>
      <w:proofErr w:type="gramEnd"/>
      <w:r>
        <w:rPr>
          <w:highlight w:val="white"/>
        </w:rPr>
        <w:t>.</w:t>
      </w:r>
    </w:p>
    <w:p w14:paraId="394812E9" w14:textId="0E497725" w:rsidR="009741E5" w:rsidRPr="00B2097E" w:rsidRDefault="009741E5" w:rsidP="009741E5">
      <w:pPr>
        <w:rPr>
          <w:highlight w:val="white"/>
        </w:rPr>
      </w:pPr>
      <w:r>
        <w:rPr>
          <w:highlight w:val="white"/>
        </w:rPr>
        <w:t>We start by defining the tot</w:t>
      </w:r>
      <w:r w:rsidR="00033D0F">
        <w:rPr>
          <w:highlight w:val="white"/>
        </w:rPr>
        <w:t>a</w:t>
      </w:r>
      <w:r>
        <w:rPr>
          <w:highlight w:val="white"/>
        </w:rPr>
        <w:t xml:space="preserve">l extern set; that is, the </w:t>
      </w:r>
      <w:r w:rsidR="00564075">
        <w:rPr>
          <w:highlight w:val="white"/>
        </w:rPr>
        <w:t>union of the extern sets of the symbol in the static set of the file.</w:t>
      </w:r>
    </w:p>
    <w:p w14:paraId="1D194433" w14:textId="77777777" w:rsidR="008F3070" w:rsidRPr="009842AA" w:rsidRDefault="008F3070" w:rsidP="009842AA">
      <w:pPr>
        <w:pStyle w:val="Code"/>
        <w:rPr>
          <w:highlight w:val="white"/>
        </w:rPr>
      </w:pPr>
      <w:r w:rsidRPr="009842AA">
        <w:rPr>
          <w:highlight w:val="white"/>
        </w:rPr>
        <w:lastRenderedPageBreak/>
        <w:t xml:space="preserve">      if (Start.Linux) {</w:t>
      </w:r>
    </w:p>
    <w:p w14:paraId="6D5A1C7C" w14:textId="77777777" w:rsidR="008F3070" w:rsidRPr="009842AA" w:rsidRDefault="008F3070" w:rsidP="009842AA">
      <w:pPr>
        <w:pStyle w:val="Code"/>
        <w:rPr>
          <w:highlight w:val="white"/>
        </w:rPr>
      </w:pPr>
      <w:r w:rsidRPr="009842AA">
        <w:rPr>
          <w:highlight w:val="white"/>
        </w:rPr>
        <w:t xml:space="preserve">        ISet&lt;string&gt; externSet = new HashSet&lt;string&gt;();</w:t>
      </w:r>
    </w:p>
    <w:p w14:paraId="3503B796" w14:textId="77777777" w:rsidR="008F3070" w:rsidRPr="009842AA" w:rsidRDefault="008F3070" w:rsidP="009842AA">
      <w:pPr>
        <w:pStyle w:val="Code"/>
        <w:rPr>
          <w:highlight w:val="white"/>
        </w:rPr>
      </w:pPr>
      <w:r w:rsidRPr="009842AA">
        <w:rPr>
          <w:highlight w:val="white"/>
        </w:rPr>
        <w:t xml:space="preserve">                     </w:t>
      </w:r>
    </w:p>
    <w:p w14:paraId="6AA6B6C1"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18BDEBF9" w14:textId="77777777" w:rsidR="008F3070" w:rsidRPr="009842AA" w:rsidRDefault="008F3070" w:rsidP="009842AA">
      <w:pPr>
        <w:pStyle w:val="Code"/>
        <w:rPr>
          <w:highlight w:val="white"/>
        </w:rPr>
      </w:pPr>
      <w:r w:rsidRPr="009842AA">
        <w:rPr>
          <w:highlight w:val="white"/>
        </w:rPr>
        <w:t xml:space="preserve">          StaticSymbolLinux staticSymbolLinux =</w:t>
      </w:r>
    </w:p>
    <w:p w14:paraId="49126B79" w14:textId="77777777" w:rsidR="008F3070" w:rsidRPr="009842AA" w:rsidRDefault="008F3070" w:rsidP="009842AA">
      <w:pPr>
        <w:pStyle w:val="Code"/>
        <w:rPr>
          <w:highlight w:val="white"/>
        </w:rPr>
      </w:pPr>
      <w:r w:rsidRPr="009842AA">
        <w:rPr>
          <w:highlight w:val="white"/>
        </w:rPr>
        <w:t xml:space="preserve">            (StaticSymbolLinux) staticSymbol;</w:t>
      </w:r>
    </w:p>
    <w:p w14:paraId="62B1EDC0" w14:textId="77777777" w:rsidR="008F3070" w:rsidRPr="009842AA" w:rsidRDefault="008F3070" w:rsidP="009842AA">
      <w:pPr>
        <w:pStyle w:val="Code"/>
        <w:rPr>
          <w:highlight w:val="white"/>
        </w:rPr>
      </w:pPr>
      <w:r w:rsidRPr="009842AA">
        <w:rPr>
          <w:highlight w:val="white"/>
        </w:rPr>
        <w:t xml:space="preserve">          externSet.UnionWith(staticSymbolLinux.ExternSet);</w:t>
      </w:r>
    </w:p>
    <w:p w14:paraId="5EFAD50F" w14:textId="77777777" w:rsidR="008F3070" w:rsidRPr="009842AA" w:rsidRDefault="008F3070" w:rsidP="009842AA">
      <w:pPr>
        <w:pStyle w:val="Code"/>
        <w:rPr>
          <w:highlight w:val="white"/>
        </w:rPr>
      </w:pPr>
      <w:r w:rsidRPr="009842AA">
        <w:rPr>
          <w:highlight w:val="white"/>
        </w:rPr>
        <w:t xml:space="preserve">        }</w:t>
      </w:r>
    </w:p>
    <w:p w14:paraId="57CC9962" w14:textId="5C1CCD80" w:rsidR="008F3070" w:rsidRPr="009842AA" w:rsidRDefault="00564075" w:rsidP="00564075">
      <w:pPr>
        <w:rPr>
          <w:highlight w:val="white"/>
        </w:rPr>
      </w:pPr>
      <w:r>
        <w:rPr>
          <w:highlight w:val="white"/>
        </w:rPr>
        <w:t>We remove the names of the symbols of the static</w:t>
      </w:r>
      <w:r w:rsidR="002B043B">
        <w:rPr>
          <w:highlight w:val="white"/>
        </w:rPr>
        <w:t xml:space="preserve"> </w:t>
      </w:r>
      <w:r>
        <w:rPr>
          <w:highlight w:val="white"/>
        </w:rPr>
        <w:t xml:space="preserve">set, since </w:t>
      </w:r>
      <w:r w:rsidR="002B043B">
        <w:rPr>
          <w:highlight w:val="white"/>
        </w:rPr>
        <w:t>objects defined in this file shall not be stated as extern.</w:t>
      </w:r>
    </w:p>
    <w:p w14:paraId="5F2524E2"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2F04DB9A" w14:textId="77777777" w:rsidR="008F3070" w:rsidRPr="009842AA" w:rsidRDefault="008F3070" w:rsidP="009842AA">
      <w:pPr>
        <w:pStyle w:val="Code"/>
        <w:rPr>
          <w:highlight w:val="white"/>
        </w:rPr>
      </w:pPr>
      <w:r w:rsidRPr="009842AA">
        <w:rPr>
          <w:highlight w:val="white"/>
        </w:rPr>
        <w:t xml:space="preserve">          externSet.Remove(staticSymbol.UniqueName);</w:t>
      </w:r>
    </w:p>
    <w:p w14:paraId="68697331" w14:textId="77777777" w:rsidR="008F3070" w:rsidRPr="009842AA" w:rsidRDefault="008F3070" w:rsidP="009842AA">
      <w:pPr>
        <w:pStyle w:val="Code"/>
        <w:rPr>
          <w:highlight w:val="white"/>
        </w:rPr>
      </w:pPr>
      <w:r w:rsidRPr="009842AA">
        <w:rPr>
          <w:highlight w:val="white"/>
        </w:rPr>
        <w:t xml:space="preserve">        }</w:t>
      </w:r>
    </w:p>
    <w:p w14:paraId="30750D3F" w14:textId="59C3DEB5" w:rsidR="008F3070" w:rsidRPr="009842AA" w:rsidRDefault="002B043B" w:rsidP="002B043B">
      <w:pPr>
        <w:rPr>
          <w:highlight w:val="white"/>
        </w:rPr>
      </w:pPr>
      <w:r>
        <w:rPr>
          <w:highlight w:val="white"/>
        </w:rPr>
        <w:t>Now we are ready to write the actual assembly file, we create a file and connect a stream to in.</w:t>
      </w:r>
      <w:r w:rsidR="00703142">
        <w:rPr>
          <w:highlight w:val="white"/>
        </w:rPr>
        <w:t xml:space="preserve"> Is there is a file with the same name, it will be overwritten.</w:t>
      </w:r>
    </w:p>
    <w:p w14:paraId="1589F9B0" w14:textId="77777777" w:rsidR="008F3070" w:rsidRPr="009842AA" w:rsidRDefault="008F3070" w:rsidP="009842AA">
      <w:pPr>
        <w:pStyle w:val="Code"/>
        <w:rPr>
          <w:highlight w:val="white"/>
        </w:rPr>
      </w:pPr>
      <w:r w:rsidRPr="009842AA">
        <w:rPr>
          <w:highlight w:val="white"/>
        </w:rPr>
        <w:t xml:space="preserve">        FileInfo assemblyFile = new FileInfo(file.FullName + ".asm");</w:t>
      </w:r>
    </w:p>
    <w:p w14:paraId="54DC5E90" w14:textId="77777777" w:rsidR="008F3070" w:rsidRPr="009842AA" w:rsidRDefault="008F3070" w:rsidP="009842AA">
      <w:pPr>
        <w:pStyle w:val="Code"/>
        <w:rPr>
          <w:highlight w:val="white"/>
        </w:rPr>
      </w:pPr>
      <w:r w:rsidRPr="009842AA">
        <w:rPr>
          <w:highlight w:val="white"/>
        </w:rPr>
        <w:t xml:space="preserve">        StreamWriter streamWriter = new StreamWriter(assemblyFile.FullName);</w:t>
      </w:r>
    </w:p>
    <w:p w14:paraId="48487D86" w14:textId="2C1CC099" w:rsidR="004320AF" w:rsidRDefault="004320AF" w:rsidP="00762B94">
      <w:pPr>
        <w:rPr>
          <w:highlight w:val="white"/>
        </w:rPr>
      </w:pPr>
      <w:r>
        <w:rPr>
          <w:highlight w:val="white"/>
        </w:rPr>
        <w:t>We iterate through the symbol and add the names of all symbol</w:t>
      </w:r>
      <w:r w:rsidR="00762B94">
        <w:rPr>
          <w:highlight w:val="white"/>
        </w:rPr>
        <w:t xml:space="preserve"> that do not</w:t>
      </w:r>
      <w:r>
        <w:rPr>
          <w:highlight w:val="white"/>
        </w:rPr>
        <w:t xml:space="preserve"> represent</w:t>
      </w:r>
      <w:r w:rsidR="00762B94">
        <w:rPr>
          <w:highlight w:val="white"/>
        </w:rPr>
        <w:t>s</w:t>
      </w:r>
      <w:r>
        <w:rPr>
          <w:highlight w:val="white"/>
        </w:rPr>
        <w:t xml:space="preserve"> objects with external linkage</w:t>
      </w:r>
      <w:r w:rsidR="00762B94">
        <w:rPr>
          <w:highlight w:val="white"/>
        </w:rPr>
        <w:t xml:space="preserve"> (which have</w:t>
      </w:r>
      <w:r>
        <w:rPr>
          <w:highlight w:val="white"/>
        </w:rPr>
        <w:t xml:space="preserve"> </w:t>
      </w:r>
      <w:r w:rsidR="00762B94">
        <w:rPr>
          <w:highlight w:val="white"/>
        </w:rPr>
        <w:t>a separator id</w:t>
      </w:r>
      <w:r w:rsidR="001F62D0">
        <w:rPr>
          <w:highlight w:val="white"/>
        </w:rPr>
        <w:t>entifier</w:t>
      </w:r>
      <w:r w:rsidR="00762B94">
        <w:rPr>
          <w:highlight w:val="white"/>
        </w:rPr>
        <w:t xml:space="preserve"> in their names) and objects </w:t>
      </w:r>
      <w:r w:rsidR="001F62D0">
        <w:rPr>
          <w:highlight w:val="white"/>
        </w:rPr>
        <w:t xml:space="preserve">that do not representing constant values (which have a numeric identifier in their names). Neither objects without </w:t>
      </w:r>
      <w:r w:rsidR="0089524F">
        <w:rPr>
          <w:highlight w:val="white"/>
        </w:rPr>
        <w:t>external linkage nor value objects shall be visible for other files.</w:t>
      </w:r>
    </w:p>
    <w:p w14:paraId="0990741C"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05C2FABE" w14:textId="77777777" w:rsidR="008F3070" w:rsidRPr="009842AA" w:rsidRDefault="008F3070" w:rsidP="009842AA">
      <w:pPr>
        <w:pStyle w:val="Code"/>
        <w:rPr>
          <w:highlight w:val="white"/>
        </w:rPr>
      </w:pPr>
      <w:r w:rsidRPr="009842AA">
        <w:rPr>
          <w:highlight w:val="white"/>
        </w:rPr>
        <w:t xml:space="preserve">          if (!staticSymbol.UniqueName.Contains(Symbol.SeparatorId) &amp;&amp;</w:t>
      </w:r>
    </w:p>
    <w:p w14:paraId="2419F0B7" w14:textId="77777777" w:rsidR="008F3070" w:rsidRPr="009842AA" w:rsidRDefault="008F3070" w:rsidP="009842AA">
      <w:pPr>
        <w:pStyle w:val="Code"/>
        <w:rPr>
          <w:highlight w:val="white"/>
        </w:rPr>
      </w:pPr>
      <w:r w:rsidRPr="009842AA">
        <w:rPr>
          <w:highlight w:val="white"/>
        </w:rPr>
        <w:t xml:space="preserve">              !staticSymbol.UniqueName.Contains(Symbol.NumberId)) {</w:t>
      </w:r>
    </w:p>
    <w:p w14:paraId="12345DF9" w14:textId="77777777" w:rsidR="008F3070" w:rsidRPr="009842AA" w:rsidRDefault="008F3070" w:rsidP="009842AA">
      <w:pPr>
        <w:pStyle w:val="Code"/>
        <w:rPr>
          <w:highlight w:val="white"/>
        </w:rPr>
      </w:pPr>
      <w:r w:rsidRPr="009842AA">
        <w:rPr>
          <w:highlight w:val="white"/>
        </w:rPr>
        <w:t xml:space="preserve">            streamWriter.WriteLine("\tglobal " + staticSymbol.UniqueName);</w:t>
      </w:r>
    </w:p>
    <w:p w14:paraId="7E05C37D" w14:textId="77777777" w:rsidR="008F3070" w:rsidRPr="009842AA" w:rsidRDefault="008F3070" w:rsidP="009842AA">
      <w:pPr>
        <w:pStyle w:val="Code"/>
        <w:rPr>
          <w:highlight w:val="white"/>
        </w:rPr>
      </w:pPr>
      <w:r w:rsidRPr="009842AA">
        <w:rPr>
          <w:highlight w:val="white"/>
        </w:rPr>
        <w:t xml:space="preserve">          }</w:t>
      </w:r>
    </w:p>
    <w:p w14:paraId="3E298ECB" w14:textId="77777777" w:rsidR="008F3070" w:rsidRPr="009842AA" w:rsidRDefault="008F3070" w:rsidP="009842AA">
      <w:pPr>
        <w:pStyle w:val="Code"/>
        <w:rPr>
          <w:highlight w:val="white"/>
        </w:rPr>
      </w:pPr>
      <w:r w:rsidRPr="009842AA">
        <w:rPr>
          <w:highlight w:val="white"/>
        </w:rPr>
        <w:t xml:space="preserve">        }</w:t>
      </w:r>
    </w:p>
    <w:p w14:paraId="5B57C94D" w14:textId="77777777" w:rsidR="008F3070" w:rsidRPr="009842AA" w:rsidRDefault="008F3070" w:rsidP="009842AA">
      <w:pPr>
        <w:pStyle w:val="Code"/>
        <w:rPr>
          <w:highlight w:val="white"/>
        </w:rPr>
      </w:pPr>
      <w:r w:rsidRPr="009842AA">
        <w:rPr>
          <w:highlight w:val="white"/>
        </w:rPr>
        <w:t xml:space="preserve">        streamWriter.WriteLine();</w:t>
      </w:r>
    </w:p>
    <w:p w14:paraId="51D27AB8" w14:textId="01346041" w:rsidR="008F3070" w:rsidRPr="009842AA" w:rsidRDefault="0089524F" w:rsidP="0089524F">
      <w:pPr>
        <w:rPr>
          <w:highlight w:val="white"/>
        </w:rPr>
      </w:pPr>
      <w:r>
        <w:rPr>
          <w:highlight w:val="white"/>
        </w:rPr>
        <w:t>Then we add the names of all extern references.</w:t>
      </w:r>
    </w:p>
    <w:p w14:paraId="12BAC654" w14:textId="77777777" w:rsidR="008F3070" w:rsidRPr="009842AA" w:rsidRDefault="008F3070" w:rsidP="009842AA">
      <w:pPr>
        <w:pStyle w:val="Code"/>
        <w:rPr>
          <w:highlight w:val="white"/>
        </w:rPr>
      </w:pPr>
      <w:r w:rsidRPr="009842AA">
        <w:rPr>
          <w:highlight w:val="white"/>
        </w:rPr>
        <w:t xml:space="preserve">        foreach (string externName in externSet) {</w:t>
      </w:r>
    </w:p>
    <w:p w14:paraId="2257440F" w14:textId="77777777" w:rsidR="008F3070" w:rsidRPr="009842AA" w:rsidRDefault="008F3070" w:rsidP="009842AA">
      <w:pPr>
        <w:pStyle w:val="Code"/>
        <w:rPr>
          <w:highlight w:val="white"/>
        </w:rPr>
      </w:pPr>
      <w:r w:rsidRPr="009842AA">
        <w:rPr>
          <w:highlight w:val="white"/>
        </w:rPr>
        <w:t xml:space="preserve">          streamWriter.WriteLine("\textern " + externName);</w:t>
      </w:r>
    </w:p>
    <w:p w14:paraId="08DAA821" w14:textId="77777777" w:rsidR="008F3070" w:rsidRPr="009842AA" w:rsidRDefault="008F3070" w:rsidP="009842AA">
      <w:pPr>
        <w:pStyle w:val="Code"/>
        <w:rPr>
          <w:highlight w:val="white"/>
        </w:rPr>
      </w:pPr>
      <w:r w:rsidRPr="009842AA">
        <w:rPr>
          <w:highlight w:val="white"/>
        </w:rPr>
        <w:t xml:space="preserve">        }</w:t>
      </w:r>
    </w:p>
    <w:p w14:paraId="4770A1B3" w14:textId="0F9F69C5" w:rsidR="008F3070" w:rsidRPr="009842AA" w:rsidRDefault="0089524F" w:rsidP="0089524F">
      <w:pPr>
        <w:rPr>
          <w:highlight w:val="white"/>
        </w:rPr>
      </w:pPr>
      <w:r>
        <w:rPr>
          <w:highlight w:val="white"/>
        </w:rPr>
        <w:t>If this</w:t>
      </w:r>
      <w:r w:rsidR="001F5571">
        <w:rPr>
          <w:highlight w:val="white"/>
        </w:rPr>
        <w:t xml:space="preserve"> file</w:t>
      </w:r>
      <w:r>
        <w:rPr>
          <w:highlight w:val="white"/>
        </w:rPr>
        <w:t xml:space="preserve"> </w:t>
      </w:r>
      <w:r w:rsidR="002C0B39">
        <w:rPr>
          <w:highlight w:val="white"/>
        </w:rPr>
        <w:t>holds the initialization code</w:t>
      </w:r>
      <w:r>
        <w:rPr>
          <w:highlight w:val="white"/>
        </w:rPr>
        <w:t xml:space="preserve">, we </w:t>
      </w:r>
      <w:r w:rsidR="002C0B39">
        <w:rPr>
          <w:highlight w:val="white"/>
        </w:rPr>
        <w:t>state</w:t>
      </w:r>
      <w:r>
        <w:rPr>
          <w:highlight w:val="white"/>
        </w:rPr>
        <w:t xml:space="preserve"> t</w:t>
      </w:r>
      <w:r w:rsidR="00124599">
        <w:rPr>
          <w:highlight w:val="white"/>
        </w:rPr>
        <w:t xml:space="preserve">hat the </w:t>
      </w:r>
      <w:r w:rsidR="00124599" w:rsidRPr="005A1F8A">
        <w:rPr>
          <w:rStyle w:val="KeyWord0"/>
          <w:highlight w:val="white"/>
        </w:rPr>
        <w:t>_start</w:t>
      </w:r>
      <w:r w:rsidR="00124599">
        <w:rPr>
          <w:highlight w:val="white"/>
        </w:rPr>
        <w:t xml:space="preserve"> marker </w:t>
      </w:r>
      <w:r w:rsidR="005A1F8A">
        <w:rPr>
          <w:highlight w:val="white"/>
        </w:rPr>
        <w:t xml:space="preserve">and the </w:t>
      </w:r>
      <w:r w:rsidR="005A1F8A" w:rsidRPr="005A1F8A">
        <w:rPr>
          <w:rStyle w:val="KeyWord0"/>
          <w:highlight w:val="white"/>
        </w:rPr>
        <w:t>stack top</w:t>
      </w:r>
      <w:r w:rsidR="005A1F8A">
        <w:rPr>
          <w:highlight w:val="white"/>
        </w:rPr>
        <w:t xml:space="preserve"> </w:t>
      </w:r>
      <w:r w:rsidR="00124599">
        <w:rPr>
          <w:highlight w:val="white"/>
        </w:rPr>
        <w:t xml:space="preserve">shall be global; that is, present in this file and </w:t>
      </w:r>
      <w:r w:rsidR="002C0B39">
        <w:rPr>
          <w:highlight w:val="white"/>
        </w:rPr>
        <w:t xml:space="preserve">accessible in </w:t>
      </w:r>
      <w:r w:rsidR="00124599">
        <w:rPr>
          <w:highlight w:val="white"/>
        </w:rPr>
        <w:t xml:space="preserve">other files. </w:t>
      </w:r>
    </w:p>
    <w:p w14:paraId="46F83435" w14:textId="77777777" w:rsidR="008F3070" w:rsidRPr="009842AA" w:rsidRDefault="008F3070" w:rsidP="009842AA">
      <w:pPr>
        <w:pStyle w:val="Code"/>
        <w:rPr>
          <w:highlight w:val="white"/>
        </w:rPr>
      </w:pPr>
      <w:r w:rsidRPr="009842AA">
        <w:rPr>
          <w:highlight w:val="white"/>
        </w:rPr>
        <w:t xml:space="preserve">        if (SymbolTable.InitSymbol != null) {</w:t>
      </w:r>
    </w:p>
    <w:p w14:paraId="3AF7A979" w14:textId="77777777" w:rsidR="008F3070" w:rsidRPr="009842AA" w:rsidRDefault="008F3070" w:rsidP="009842AA">
      <w:pPr>
        <w:pStyle w:val="Code"/>
        <w:rPr>
          <w:highlight w:val="white"/>
        </w:rPr>
      </w:pPr>
      <w:r w:rsidRPr="009842AA">
        <w:rPr>
          <w:highlight w:val="white"/>
        </w:rPr>
        <w:t xml:space="preserve">          streamWriter.WriteLine("\tglobal _start");</w:t>
      </w:r>
    </w:p>
    <w:p w14:paraId="4A2D6717" w14:textId="77777777" w:rsidR="008F3070" w:rsidRPr="009842AA" w:rsidRDefault="008F3070" w:rsidP="009842AA">
      <w:pPr>
        <w:pStyle w:val="Code"/>
        <w:rPr>
          <w:highlight w:val="white"/>
        </w:rPr>
      </w:pPr>
      <w:r w:rsidRPr="009842AA">
        <w:rPr>
          <w:highlight w:val="white"/>
        </w:rPr>
        <w:t xml:space="preserve">          streamWriter.WriteLine("\tglobal " + Linker.StackTopName);</w:t>
      </w:r>
    </w:p>
    <w:p w14:paraId="4AD8B8EB" w14:textId="77777777" w:rsidR="008F3070" w:rsidRPr="009842AA" w:rsidRDefault="008F3070" w:rsidP="009842AA">
      <w:pPr>
        <w:pStyle w:val="Code"/>
        <w:rPr>
          <w:highlight w:val="white"/>
        </w:rPr>
      </w:pPr>
      <w:r w:rsidRPr="009842AA">
        <w:rPr>
          <w:highlight w:val="white"/>
        </w:rPr>
        <w:t xml:space="preserve">        }</w:t>
      </w:r>
    </w:p>
    <w:p w14:paraId="1F372D8D" w14:textId="486F1BCE" w:rsidR="005A1F8A" w:rsidRDefault="002C0B39" w:rsidP="005A1F8A">
      <w:pPr>
        <w:rPr>
          <w:highlight w:val="white"/>
        </w:rPr>
      </w:pPr>
      <w:r>
        <w:rPr>
          <w:highlight w:val="white"/>
        </w:rPr>
        <w:t xml:space="preserve">If this </w:t>
      </w:r>
      <w:r w:rsidR="001F5571">
        <w:rPr>
          <w:highlight w:val="white"/>
        </w:rPr>
        <w:t xml:space="preserve">file </w:t>
      </w:r>
      <w:r>
        <w:rPr>
          <w:highlight w:val="white"/>
        </w:rPr>
        <w:t xml:space="preserve">does not hold the initialization code, </w:t>
      </w:r>
      <w:r w:rsidR="005A1F8A">
        <w:rPr>
          <w:highlight w:val="white"/>
        </w:rPr>
        <w:t xml:space="preserve">we state that the </w:t>
      </w:r>
      <w:r w:rsidR="005A1F8A" w:rsidRPr="005A1F8A">
        <w:rPr>
          <w:rStyle w:val="KeyWord0"/>
          <w:highlight w:val="white"/>
        </w:rPr>
        <w:t>_start</w:t>
      </w:r>
      <w:r w:rsidR="005A1F8A">
        <w:rPr>
          <w:highlight w:val="white"/>
        </w:rPr>
        <w:t xml:space="preserve"> marker is extern; that is, present in another file and accessible in this file.</w:t>
      </w:r>
    </w:p>
    <w:p w14:paraId="773AE7DC" w14:textId="77777777" w:rsidR="008F3070" w:rsidRPr="009842AA" w:rsidRDefault="008F3070" w:rsidP="009842AA">
      <w:pPr>
        <w:pStyle w:val="Code"/>
        <w:rPr>
          <w:highlight w:val="white"/>
        </w:rPr>
      </w:pPr>
      <w:r w:rsidRPr="009842AA">
        <w:rPr>
          <w:highlight w:val="white"/>
        </w:rPr>
        <w:t xml:space="preserve">        else {</w:t>
      </w:r>
    </w:p>
    <w:p w14:paraId="29DDD09E" w14:textId="77777777" w:rsidR="008F3070" w:rsidRPr="009842AA" w:rsidRDefault="008F3070" w:rsidP="009842AA">
      <w:pPr>
        <w:pStyle w:val="Code"/>
        <w:rPr>
          <w:highlight w:val="white"/>
        </w:rPr>
      </w:pPr>
      <w:r w:rsidRPr="009842AA">
        <w:rPr>
          <w:highlight w:val="white"/>
        </w:rPr>
        <w:t xml:space="preserve">          streamWriter.WriteLine("\textern " + Linker.StackTopName);</w:t>
      </w:r>
    </w:p>
    <w:p w14:paraId="3D99143E" w14:textId="77777777" w:rsidR="008F3070" w:rsidRPr="009842AA" w:rsidRDefault="008F3070" w:rsidP="009842AA">
      <w:pPr>
        <w:pStyle w:val="Code"/>
        <w:rPr>
          <w:highlight w:val="white"/>
        </w:rPr>
      </w:pPr>
      <w:r w:rsidRPr="009842AA">
        <w:rPr>
          <w:highlight w:val="white"/>
        </w:rPr>
        <w:t xml:space="preserve">        }</w:t>
      </w:r>
    </w:p>
    <w:p w14:paraId="34AA5602" w14:textId="77777777" w:rsidR="008F3070" w:rsidRPr="009842AA" w:rsidRDefault="008F3070" w:rsidP="009842AA">
      <w:pPr>
        <w:pStyle w:val="Code"/>
        <w:rPr>
          <w:highlight w:val="white"/>
        </w:rPr>
      </w:pPr>
      <w:r w:rsidRPr="009842AA">
        <w:rPr>
          <w:highlight w:val="white"/>
        </w:rPr>
        <w:t xml:space="preserve">        streamWriter.WriteLine();</w:t>
      </w:r>
    </w:p>
    <w:p w14:paraId="05B24925" w14:textId="1C5CADB6" w:rsidR="008F3070" w:rsidRPr="009842AA" w:rsidRDefault="005A1F8A" w:rsidP="00AE46DE">
      <w:pPr>
        <w:rPr>
          <w:highlight w:val="white"/>
        </w:rPr>
      </w:pPr>
      <w:r>
        <w:rPr>
          <w:highlight w:val="white"/>
        </w:rPr>
        <w:t>Then we iterate through the static set and add the text</w:t>
      </w:r>
      <w:r w:rsidR="00AE46DE">
        <w:rPr>
          <w:highlight w:val="white"/>
        </w:rPr>
        <w:t xml:space="preserve"> lists of its symbols.</w:t>
      </w:r>
    </w:p>
    <w:p w14:paraId="23ACCFAF"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37A82BBD" w14:textId="77777777" w:rsidR="008F3070" w:rsidRPr="009842AA" w:rsidRDefault="008F3070" w:rsidP="009842AA">
      <w:pPr>
        <w:pStyle w:val="Code"/>
        <w:rPr>
          <w:highlight w:val="white"/>
        </w:rPr>
      </w:pPr>
      <w:r w:rsidRPr="009842AA">
        <w:rPr>
          <w:highlight w:val="white"/>
        </w:rPr>
        <w:lastRenderedPageBreak/>
        <w:t xml:space="preserve">          StaticSymbolLinux staticSymbolLinux =</w:t>
      </w:r>
    </w:p>
    <w:p w14:paraId="49A2D038" w14:textId="77777777" w:rsidR="008F3070" w:rsidRPr="009842AA" w:rsidRDefault="008F3070" w:rsidP="009842AA">
      <w:pPr>
        <w:pStyle w:val="Code"/>
        <w:rPr>
          <w:highlight w:val="white"/>
        </w:rPr>
      </w:pPr>
      <w:r w:rsidRPr="009842AA">
        <w:rPr>
          <w:highlight w:val="white"/>
        </w:rPr>
        <w:t xml:space="preserve">            (StaticSymbolLinux) staticSymbol;</w:t>
      </w:r>
    </w:p>
    <w:p w14:paraId="061AD707" w14:textId="77777777" w:rsidR="008F3070" w:rsidRPr="009842AA" w:rsidRDefault="008F3070" w:rsidP="009842AA">
      <w:pPr>
        <w:pStyle w:val="Code"/>
        <w:rPr>
          <w:highlight w:val="white"/>
        </w:rPr>
      </w:pPr>
    </w:p>
    <w:p w14:paraId="4EB7E37C" w14:textId="77777777" w:rsidR="008F3070" w:rsidRPr="009842AA" w:rsidRDefault="008F3070" w:rsidP="009842AA">
      <w:pPr>
        <w:pStyle w:val="Code"/>
        <w:rPr>
          <w:highlight w:val="white"/>
        </w:rPr>
      </w:pPr>
      <w:r w:rsidRPr="009842AA">
        <w:rPr>
          <w:highlight w:val="white"/>
        </w:rPr>
        <w:t xml:space="preserve">          streamWriter.WriteLine();</w:t>
      </w:r>
    </w:p>
    <w:p w14:paraId="7F9EF1DF" w14:textId="77777777" w:rsidR="008F3070" w:rsidRPr="009842AA" w:rsidRDefault="008F3070" w:rsidP="009842AA">
      <w:pPr>
        <w:pStyle w:val="Code"/>
        <w:rPr>
          <w:highlight w:val="white"/>
        </w:rPr>
      </w:pPr>
      <w:r w:rsidRPr="009842AA">
        <w:rPr>
          <w:highlight w:val="white"/>
        </w:rPr>
        <w:t xml:space="preserve">          foreach (string line in staticSymbolLinux.TextList) {</w:t>
      </w:r>
    </w:p>
    <w:p w14:paraId="0FB1F273" w14:textId="77777777" w:rsidR="008F3070" w:rsidRPr="009842AA" w:rsidRDefault="008F3070" w:rsidP="009842AA">
      <w:pPr>
        <w:pStyle w:val="Code"/>
        <w:rPr>
          <w:highlight w:val="white"/>
        </w:rPr>
      </w:pPr>
      <w:r w:rsidRPr="009842AA">
        <w:rPr>
          <w:highlight w:val="white"/>
        </w:rPr>
        <w:t xml:space="preserve">            streamWriter.WriteLine(line);</w:t>
      </w:r>
    </w:p>
    <w:p w14:paraId="38AED1C3" w14:textId="77777777" w:rsidR="008F3070" w:rsidRPr="009842AA" w:rsidRDefault="008F3070" w:rsidP="009842AA">
      <w:pPr>
        <w:pStyle w:val="Code"/>
        <w:rPr>
          <w:highlight w:val="white"/>
        </w:rPr>
      </w:pPr>
      <w:r w:rsidRPr="009842AA">
        <w:rPr>
          <w:highlight w:val="white"/>
        </w:rPr>
        <w:t xml:space="preserve">          }</w:t>
      </w:r>
    </w:p>
    <w:p w14:paraId="25B1F138" w14:textId="77777777" w:rsidR="008F3070" w:rsidRPr="009842AA" w:rsidRDefault="008F3070" w:rsidP="009842AA">
      <w:pPr>
        <w:pStyle w:val="Code"/>
        <w:rPr>
          <w:highlight w:val="white"/>
        </w:rPr>
      </w:pPr>
      <w:r w:rsidRPr="009842AA">
        <w:rPr>
          <w:highlight w:val="white"/>
        </w:rPr>
        <w:t xml:space="preserve">        }</w:t>
      </w:r>
    </w:p>
    <w:p w14:paraId="032D61E5" w14:textId="2EE59ADA" w:rsidR="001F5571" w:rsidRPr="009842AA" w:rsidRDefault="001F5571" w:rsidP="001F5571">
      <w:pPr>
        <w:rPr>
          <w:highlight w:val="white"/>
        </w:rPr>
      </w:pPr>
      <w:r>
        <w:rPr>
          <w:highlight w:val="white"/>
        </w:rPr>
        <w:t xml:space="preserve">If this file holds the initialization code, we </w:t>
      </w:r>
      <w:r>
        <w:rPr>
          <w:highlight w:val="white"/>
        </w:rPr>
        <w:t>add the call stack for the activation records at the end of this file.</w:t>
      </w:r>
      <w:r>
        <w:rPr>
          <w:highlight w:val="white"/>
        </w:rPr>
        <w:t xml:space="preserve"> </w:t>
      </w:r>
      <w:r w:rsidR="00D322B0">
        <w:rPr>
          <w:highlight w:val="white"/>
        </w:rPr>
        <w:t>We allocate one megabyte (</w:t>
      </w:r>
      <w:r w:rsidR="00D322B0" w:rsidRPr="009842AA">
        <w:rPr>
          <w:highlight w:val="white"/>
        </w:rPr>
        <w:t>1</w:t>
      </w:r>
      <w:r w:rsidR="00D322B0">
        <w:rPr>
          <w:highlight w:val="white"/>
        </w:rPr>
        <w:t xml:space="preserve"> </w:t>
      </w:r>
      <w:r w:rsidR="00D322B0" w:rsidRPr="009842AA">
        <w:rPr>
          <w:highlight w:val="white"/>
        </w:rPr>
        <w:t>048</w:t>
      </w:r>
      <w:r w:rsidR="00D322B0">
        <w:rPr>
          <w:highlight w:val="white"/>
        </w:rPr>
        <w:t xml:space="preserve"> </w:t>
      </w:r>
      <w:r w:rsidR="00D322B0" w:rsidRPr="009842AA">
        <w:rPr>
          <w:highlight w:val="white"/>
        </w:rPr>
        <w:t>576</w:t>
      </w:r>
      <w:r w:rsidR="00D322B0">
        <w:rPr>
          <w:highlight w:val="white"/>
        </w:rPr>
        <w:t xml:space="preserve"> bytes) for the stack.</w:t>
      </w:r>
    </w:p>
    <w:p w14:paraId="5E15ED97" w14:textId="77777777" w:rsidR="008F3070" w:rsidRPr="009842AA" w:rsidRDefault="008F3070" w:rsidP="009842AA">
      <w:pPr>
        <w:pStyle w:val="Code"/>
        <w:rPr>
          <w:highlight w:val="white"/>
        </w:rPr>
      </w:pPr>
      <w:r w:rsidRPr="009842AA">
        <w:rPr>
          <w:highlight w:val="white"/>
        </w:rPr>
        <w:t xml:space="preserve">        if (SymbolTable.InitSymbol != null) {</w:t>
      </w:r>
    </w:p>
    <w:p w14:paraId="0A48B2DE" w14:textId="77777777" w:rsidR="008F3070" w:rsidRPr="009842AA" w:rsidRDefault="008F3070" w:rsidP="009842AA">
      <w:pPr>
        <w:pStyle w:val="Code"/>
        <w:rPr>
          <w:highlight w:val="white"/>
        </w:rPr>
      </w:pPr>
      <w:r w:rsidRPr="009842AA">
        <w:rPr>
          <w:highlight w:val="white"/>
        </w:rPr>
        <w:t xml:space="preserve">          streamWriter.WriteLine();</w:t>
      </w:r>
    </w:p>
    <w:p w14:paraId="2202AF8A" w14:textId="77777777" w:rsidR="008F3070" w:rsidRPr="009842AA" w:rsidRDefault="008F3070" w:rsidP="009842AA">
      <w:pPr>
        <w:pStyle w:val="Code"/>
        <w:rPr>
          <w:highlight w:val="white"/>
        </w:rPr>
      </w:pPr>
      <w:r w:rsidRPr="009842AA">
        <w:rPr>
          <w:highlight w:val="white"/>
        </w:rPr>
        <w:t xml:space="preserve">          streamWriter.WriteLine("section .data");</w:t>
      </w:r>
    </w:p>
    <w:p w14:paraId="033D4D7E" w14:textId="77777777" w:rsidR="00D322B0" w:rsidRDefault="008F3070" w:rsidP="009842AA">
      <w:pPr>
        <w:pStyle w:val="Code"/>
        <w:rPr>
          <w:highlight w:val="white"/>
        </w:rPr>
      </w:pPr>
      <w:r w:rsidRPr="009842AA">
        <w:rPr>
          <w:highlight w:val="white"/>
        </w:rPr>
        <w:t xml:space="preserve">          streamWriter.WriteLine(Linker.StackTopName +</w:t>
      </w:r>
    </w:p>
    <w:p w14:paraId="5C150025" w14:textId="159F0013" w:rsidR="008F3070" w:rsidRPr="009842AA" w:rsidRDefault="00D322B0" w:rsidP="009842AA">
      <w:pPr>
        <w:pStyle w:val="Code"/>
        <w:rPr>
          <w:highlight w:val="white"/>
        </w:rPr>
      </w:pPr>
      <w:r>
        <w:rPr>
          <w:highlight w:val="white"/>
        </w:rPr>
        <w:t xml:space="preserve">                                </w:t>
      </w:r>
      <w:r w:rsidR="008F3070" w:rsidRPr="009842AA">
        <w:rPr>
          <w:highlight w:val="white"/>
        </w:rPr>
        <w:t xml:space="preserve"> ":\ttimes 1048576 db 0");</w:t>
      </w:r>
    </w:p>
    <w:p w14:paraId="2CB3826E" w14:textId="77777777" w:rsidR="008F3070" w:rsidRPr="009842AA" w:rsidRDefault="008F3070" w:rsidP="009842AA">
      <w:pPr>
        <w:pStyle w:val="Code"/>
        <w:rPr>
          <w:highlight w:val="white"/>
        </w:rPr>
      </w:pPr>
      <w:r w:rsidRPr="009842AA">
        <w:rPr>
          <w:highlight w:val="white"/>
        </w:rPr>
        <w:t xml:space="preserve">        }</w:t>
      </w:r>
    </w:p>
    <w:p w14:paraId="7D9F7A84" w14:textId="77777777" w:rsidR="008F3070" w:rsidRPr="009842AA" w:rsidRDefault="008F3070" w:rsidP="009842AA">
      <w:pPr>
        <w:pStyle w:val="Code"/>
        <w:rPr>
          <w:highlight w:val="white"/>
        </w:rPr>
      </w:pPr>
    </w:p>
    <w:p w14:paraId="6A2C21DF" w14:textId="77777777" w:rsidR="008F3070" w:rsidRPr="009842AA" w:rsidRDefault="008F3070" w:rsidP="009842AA">
      <w:pPr>
        <w:pStyle w:val="Code"/>
        <w:rPr>
          <w:highlight w:val="white"/>
        </w:rPr>
      </w:pPr>
      <w:r w:rsidRPr="009842AA">
        <w:rPr>
          <w:highlight w:val="white"/>
        </w:rPr>
        <w:t xml:space="preserve">        streamWriter.Close();</w:t>
      </w:r>
    </w:p>
    <w:p w14:paraId="3A1C5508" w14:textId="083FC4C7" w:rsidR="008F3070" w:rsidRDefault="008F3070" w:rsidP="009842AA">
      <w:pPr>
        <w:pStyle w:val="Code"/>
        <w:rPr>
          <w:highlight w:val="white"/>
        </w:rPr>
      </w:pPr>
      <w:r w:rsidRPr="009842AA">
        <w:rPr>
          <w:highlight w:val="white"/>
        </w:rPr>
        <w:t xml:space="preserve">      }</w:t>
      </w:r>
    </w:p>
    <w:p w14:paraId="116CCA1B" w14:textId="77777777" w:rsidR="009E5A2C" w:rsidRPr="009842AA" w:rsidRDefault="009E5A2C" w:rsidP="009842AA">
      <w:pPr>
        <w:pStyle w:val="Code"/>
        <w:rPr>
          <w:highlight w:val="white"/>
        </w:rPr>
      </w:pPr>
    </w:p>
    <w:p w14:paraId="2CF597D9" w14:textId="35EDBFD0"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423AF2A6" w:rsidR="000848EB" w:rsidRDefault="009677C8" w:rsidP="009677C8">
      <w:pPr>
        <w:pStyle w:val="Rubrik3"/>
        <w:rPr>
          <w:highlight w:val="white"/>
        </w:rPr>
      </w:pPr>
      <w:r>
        <w:rPr>
          <w:highlight w:val="white"/>
        </w:rPr>
        <w:t xml:space="preserve">Is the Object File Up </w:t>
      </w:r>
      <w:proofErr w:type="gramStart"/>
      <w:r>
        <w:rPr>
          <w:highlight w:val="white"/>
        </w:rPr>
        <w:t>To</w:t>
      </w:r>
      <w:proofErr w:type="gramEnd"/>
      <w:r>
        <w:rPr>
          <w:highlight w:val="white"/>
        </w:rPr>
        <w:t xml:space="preserve"> Date</w:t>
      </w:r>
      <w:r w:rsidR="00C522A7">
        <w:rPr>
          <w:highlight w:val="white"/>
        </w:rPr>
        <w:t>?</w:t>
      </w:r>
    </w:p>
    <w:p w14:paraId="7BAE3C57" w14:textId="73FC687B"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w:t>
      </w:r>
      <w:proofErr w:type="gramStart"/>
      <w:r w:rsidR="00AA1002">
        <w:rPr>
          <w:highlight w:val="white"/>
        </w:rPr>
        <w:t>its</w:t>
      </w:r>
      <w:proofErr w:type="gramEnd"/>
      <w:r w:rsidR="00AA1002">
        <w:rPr>
          <w:highlight w:val="white"/>
        </w:rPr>
        <w:t xml:space="preserve"> include file set;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1B302928"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 </w:t>
      </w:r>
      <w:r w:rsidR="00442E0E">
        <w:rPr>
          <w:highlight w:val="white"/>
        </w:rPr>
        <w:t>generated</w:t>
      </w:r>
      <w:r>
        <w:rPr>
          <w:highlight w:val="white"/>
        </w:rPr>
        <w:t xml:space="preserve"> file is up to dat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F3279E">
        <w:rPr>
          <w:highlight w:val="white"/>
        </w:rPr>
        <w:t>became</w:t>
      </w:r>
      <w:r w:rsidR="00194D19">
        <w:rPr>
          <w:highlight w:val="white"/>
        </w:rPr>
        <w:t xml:space="preserve"> generated.</w:t>
      </w:r>
    </w:p>
    <w:p w14:paraId="5D2CC9A7" w14:textId="77777777" w:rsidR="00301597" w:rsidRPr="00301597" w:rsidRDefault="00301597" w:rsidP="00301597">
      <w:pPr>
        <w:pStyle w:val="Code"/>
        <w:rPr>
          <w:highlight w:val="white"/>
        </w:rPr>
      </w:pPr>
      <w:r w:rsidRPr="00301597">
        <w:rPr>
          <w:highlight w:val="white"/>
        </w:rPr>
        <w:t xml:space="preserve">    public static bool IsGeneratedFileUpToDate(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73424A9"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it is obviously not up to date, so we return false.</w:t>
      </w:r>
      <w:r w:rsidR="00FC6A53">
        <w:rPr>
          <w:highlight w:val="white"/>
        </w:rPr>
        <w:t xml:space="preserve"> If the dependency set file does not exist, we </w:t>
      </w:r>
      <w:proofErr w:type="gramStart"/>
      <w:r w:rsidR="00FC6A53">
        <w:rPr>
          <w:highlight w:val="white"/>
        </w:rPr>
        <w:t>have to</w:t>
      </w:r>
      <w:proofErr w:type="gramEnd"/>
      <w:r w:rsidR="00FC6A53">
        <w:rPr>
          <w:highlight w:val="white"/>
        </w:rPr>
        <w:t xml:space="preserve"> assume that there are 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lastRenderedPageBreak/>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proofErr w:type="gramStart"/>
      <w:r w:rsidR="00F136C4">
        <w:rPr>
          <w:highlight w:val="white"/>
        </w:rPr>
        <w:t>look into</w:t>
      </w:r>
      <w:proofErr w:type="gramEnd"/>
      <w:r w:rsidR="00F136C4">
        <w:rPr>
          <w:highlight w:val="white"/>
        </w:rPr>
        <w:t xml:space="preserve">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58A8E3C5" w14:textId="77777777" w:rsidR="00DB2FB7" w:rsidRPr="00F40AE2" w:rsidRDefault="00DB2FB7" w:rsidP="00F40AE2">
      <w:pPr>
        <w:pStyle w:val="Code"/>
        <w:rPr>
          <w:highlight w:val="white"/>
        </w:rPr>
      </w:pP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1436D650"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up to date </w:t>
      </w:r>
      <w:r>
        <w:rPr>
          <w:highlight w:val="white"/>
        </w:rPr>
        <w:t xml:space="preserve">and </w:t>
      </w:r>
      <w:r w:rsidR="00230C0B">
        <w:rPr>
          <w:highlight w:val="white"/>
        </w:rPr>
        <w:t xml:space="preserve">we </w:t>
      </w:r>
      <w:r>
        <w:rPr>
          <w:highlight w:val="white"/>
        </w:rPr>
        <w:t>return false.</w:t>
      </w:r>
    </w:p>
    <w:p w14:paraId="50227AE8" w14:textId="214B610F"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722E5E7"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w:t>
      </w:r>
      <w:r w:rsidR="00442E0E">
        <w:rPr>
          <w:highlight w:val="white"/>
        </w:rPr>
        <w:t>generated</w:t>
      </w:r>
      <w:r w:rsidR="001E1611">
        <w:rPr>
          <w:highlight w:val="white"/>
        </w:rPr>
        <w:t xml:space="preserve"> file)</w:t>
      </w:r>
      <w:r>
        <w:rPr>
          <w:highlight w:val="white"/>
        </w:rPr>
        <w:t xml:space="preserve">, the </w:t>
      </w:r>
      <w:r w:rsidR="00442E0E">
        <w:rPr>
          <w:highlight w:val="white"/>
        </w:rPr>
        <w:t>generated</w:t>
      </w:r>
      <w:r w:rsidR="00230C0B">
        <w:rPr>
          <w:highlight w:val="white"/>
        </w:rPr>
        <w:t xml:space="preserve">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proofErr w:type="gramStart"/>
      <w:r>
        <w:rPr>
          <w:highlight w:val="white"/>
        </w:rPr>
        <w:t>In order for</w:t>
      </w:r>
      <w:proofErr w:type="gramEnd"/>
      <w:r>
        <w:rPr>
          <w:highlight w:val="white"/>
        </w:rPr>
        <w:t xml:space="preserve"> the parsers of this book to work properly, we add three parser classes.</w:t>
      </w:r>
      <w:r w:rsidR="006A0812">
        <w:rPr>
          <w:highlight w:val="white"/>
        </w:rPr>
        <w:t xml:space="preserve"> We need them </w:t>
      </w:r>
      <w:proofErr w:type="gramStart"/>
      <w:r w:rsidR="006A0812">
        <w:rPr>
          <w:highlight w:val="white"/>
        </w:rPr>
        <w:t>in order to</w:t>
      </w:r>
      <w:proofErr w:type="gramEnd"/>
      <w:r w:rsidR="006A0812">
        <w:rPr>
          <w:highlight w:val="white"/>
        </w:rPr>
        <w:t xml:space="preserve">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lastRenderedPageBreak/>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18288D" w:rsidRDefault="00C31697" w:rsidP="0018288D">
      <w:pPr>
        <w:pStyle w:val="Code"/>
        <w:rPr>
          <w:highlight w:val="white"/>
        </w:rPr>
      </w:pPr>
    </w:p>
    <w:p w14:paraId="10E986D3" w14:textId="77777777" w:rsidR="0018288D" w:rsidRPr="0018288D" w:rsidRDefault="0018288D" w:rsidP="0018288D">
      <w:pPr>
        <w:pStyle w:val="Code"/>
        <w:rPr>
          <w:highlight w:val="white"/>
        </w:rPr>
      </w:pPr>
      <w:r w:rsidRPr="0018288D">
        <w:rPr>
          <w:highlight w:val="white"/>
        </w:rPr>
        <w:t xml:space="preserve">    if (Start.Linux &amp;&amp; (name.Equals("abs") ||</w:t>
      </w:r>
    </w:p>
    <w:p w14:paraId="69E5FC44" w14:textId="77777777" w:rsidR="0018288D" w:rsidRPr="0018288D" w:rsidRDefault="0018288D" w:rsidP="0018288D">
      <w:pPr>
        <w:pStyle w:val="Code"/>
        <w:rPr>
          <w:highlight w:val="white"/>
        </w:rPr>
      </w:pPr>
      <w:r w:rsidRPr="0018288D">
        <w:rPr>
          <w:highlight w:val="white"/>
        </w:rPr>
        <w:t xml:space="preserve">        name.Equals("_start") || name.Equals("section") ||</w:t>
      </w:r>
    </w:p>
    <w:p w14:paraId="370BBA52" w14:textId="77777777" w:rsidR="0018288D" w:rsidRPr="0018288D" w:rsidRDefault="0018288D" w:rsidP="0018288D">
      <w:pPr>
        <w:pStyle w:val="Code"/>
        <w:rPr>
          <w:highlight w:val="white"/>
        </w:rPr>
      </w:pPr>
      <w:r w:rsidRPr="0018288D">
        <w:rPr>
          <w:highlight w:val="white"/>
        </w:rPr>
        <w:t xml:space="preserve">        name.Equals("extern") || name.Equals("global"))) {</w:t>
      </w:r>
    </w:p>
    <w:p w14:paraId="57F7B673" w14:textId="77777777" w:rsidR="0018288D" w:rsidRPr="0018288D" w:rsidRDefault="0018288D" w:rsidP="0018288D">
      <w:pPr>
        <w:pStyle w:val="Code"/>
        <w:rPr>
          <w:highlight w:val="white"/>
        </w:rPr>
      </w:pPr>
      <w:r w:rsidRPr="0018288D">
        <w:rPr>
          <w:highlight w:val="white"/>
        </w:rPr>
        <w:t xml:space="preserve">      name = Symbol.FileMarker + name;</w:t>
      </w:r>
    </w:p>
    <w:p w14:paraId="551F51BD" w14:textId="77777777" w:rsidR="0018288D" w:rsidRPr="0018288D" w:rsidRDefault="0018288D" w:rsidP="0018288D">
      <w:pPr>
        <w:pStyle w:val="Code"/>
        <w:rPr>
          <w:highlight w:val="white"/>
        </w:rPr>
      </w:pPr>
      <w:r w:rsidRPr="0018288D">
        <w:rPr>
          <w:highlight w:val="white"/>
        </w:rPr>
        <w:t xml:space="preserve">    }</w:t>
      </w:r>
    </w:p>
    <w:p w14:paraId="4F23AF58" w14:textId="77777777" w:rsidR="00C31697" w:rsidRPr="0018288D" w:rsidRDefault="00C31697" w:rsidP="0018288D">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lastRenderedPageBreak/>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lastRenderedPageBreak/>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lastRenderedPageBreak/>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2B755C9B" w:rsidR="00E52658" w:rsidRDefault="00E52658" w:rsidP="00E52658">
      <w:pPr>
        <w:pStyle w:val="Code"/>
        <w:rPr>
          <w:highlight w:val="white"/>
        </w:rPr>
      </w:pPr>
      <w:r w:rsidRPr="00E52658">
        <w:rPr>
          <w:highlight w:val="white"/>
        </w:rPr>
        <w:t xml:space="preserve">        List&lt;string&gt; textList = new List&lt;string&gt;();</w:t>
      </w:r>
    </w:p>
    <w:p w14:paraId="506E7701" w14:textId="77777777" w:rsidR="00551E0A" w:rsidRPr="00551E0A" w:rsidRDefault="00551E0A" w:rsidP="00551E0A">
      <w:pPr>
        <w:pStyle w:val="Code"/>
        <w:rPr>
          <w:highlight w:val="white"/>
        </w:rPr>
      </w:pPr>
    </w:p>
    <w:p w14:paraId="1A4E87C6" w14:textId="77777777" w:rsidR="00551E0A" w:rsidRDefault="00551E0A" w:rsidP="00551E0A">
      <w:pPr>
        <w:pStyle w:val="Code"/>
        <w:rPr>
          <w:highlight w:val="white"/>
        </w:rPr>
      </w:pPr>
      <w:r w:rsidRPr="00551E0A">
        <w:rPr>
          <w:highlight w:val="white"/>
        </w:rPr>
        <w:t xml:space="preserve">        if (SymbolTable.CurrentFunction.UniqueName.</w:t>
      </w:r>
    </w:p>
    <w:p w14:paraId="26398692" w14:textId="73422881" w:rsidR="00551E0A" w:rsidRPr="00551E0A" w:rsidRDefault="00551E0A" w:rsidP="00551E0A">
      <w:pPr>
        <w:pStyle w:val="Code"/>
        <w:rPr>
          <w:highlight w:val="white"/>
        </w:rPr>
      </w:pPr>
      <w:r>
        <w:rPr>
          <w:highlight w:val="white"/>
        </w:rPr>
        <w:t xml:space="preserve">            </w:t>
      </w:r>
      <w:r w:rsidRPr="00551E0A">
        <w:rPr>
          <w:highlight w:val="white"/>
        </w:rPr>
        <w:t>Equals(AssemblyCodeGenerator.MainName)) {</w:t>
      </w:r>
    </w:p>
    <w:p w14:paraId="07EC62F6" w14:textId="79B9E7FC" w:rsidR="00551E0A" w:rsidRPr="00551E0A" w:rsidRDefault="00551E0A" w:rsidP="00551E0A">
      <w:pPr>
        <w:pStyle w:val="Code"/>
        <w:rPr>
          <w:highlight w:val="white"/>
        </w:rPr>
      </w:pPr>
      <w:r w:rsidRPr="00551E0A">
        <w:rPr>
          <w:highlight w:val="white"/>
        </w:rPr>
        <w:t xml:space="preserve">          textList.AddRange(SymbolTable.</w:t>
      </w:r>
      <w:r w:rsidR="008D41BF">
        <w:rPr>
          <w:highlight w:val="white"/>
        </w:rPr>
        <w:t>Init</w:t>
      </w:r>
      <w:r w:rsidRPr="00551E0A">
        <w:rPr>
          <w:highlight w:val="white"/>
        </w:rPr>
        <w:t>Symbol.TextList);</w:t>
      </w:r>
    </w:p>
    <w:p w14:paraId="129D3BA1" w14:textId="77777777" w:rsidR="00551E0A" w:rsidRPr="00551E0A" w:rsidRDefault="00551E0A" w:rsidP="00551E0A">
      <w:pPr>
        <w:pStyle w:val="Code"/>
        <w:rPr>
          <w:highlight w:val="white"/>
        </w:rPr>
      </w:pPr>
    </w:p>
    <w:p w14:paraId="3505552C" w14:textId="77777777" w:rsidR="00551E0A" w:rsidRPr="00551E0A" w:rsidRDefault="00551E0A" w:rsidP="00551E0A">
      <w:pPr>
        <w:pStyle w:val="Code"/>
        <w:rPr>
          <w:highlight w:val="white"/>
        </w:rPr>
      </w:pPr>
      <w:r w:rsidRPr="00551E0A">
        <w:rPr>
          <w:highlight w:val="white"/>
        </w:rPr>
        <w:t xml:space="preserve">          if (SymbolTable.ArgsSymbol != null) {</w:t>
      </w:r>
    </w:p>
    <w:p w14:paraId="28A14FFA" w14:textId="77777777" w:rsidR="00551E0A" w:rsidRPr="00551E0A" w:rsidRDefault="00551E0A" w:rsidP="00551E0A">
      <w:pPr>
        <w:pStyle w:val="Code"/>
        <w:rPr>
          <w:highlight w:val="white"/>
        </w:rPr>
      </w:pPr>
      <w:r w:rsidRPr="00551E0A">
        <w:rPr>
          <w:highlight w:val="white"/>
        </w:rPr>
        <w:t xml:space="preserve">            textList.AddRange(SymbolTable.ArgsSymbol.TextList);</w:t>
      </w:r>
    </w:p>
    <w:p w14:paraId="4F85FF3D" w14:textId="77777777" w:rsidR="00551E0A" w:rsidRPr="00551E0A" w:rsidRDefault="00551E0A" w:rsidP="00551E0A">
      <w:pPr>
        <w:pStyle w:val="Code"/>
        <w:rPr>
          <w:highlight w:val="white"/>
        </w:rPr>
      </w:pPr>
      <w:r w:rsidRPr="00551E0A">
        <w:rPr>
          <w:highlight w:val="white"/>
        </w:rPr>
        <w:t xml:space="preserve">          }</w:t>
      </w:r>
    </w:p>
    <w:p w14:paraId="629DA3B2" w14:textId="77777777" w:rsidR="00551E0A" w:rsidRPr="00551E0A" w:rsidRDefault="00551E0A" w:rsidP="00551E0A">
      <w:pPr>
        <w:pStyle w:val="Code"/>
        <w:rPr>
          <w:highlight w:val="white"/>
        </w:rPr>
      </w:pPr>
      <w:r w:rsidRPr="00551E0A">
        <w:rPr>
          <w:highlight w:val="white"/>
        </w:rPr>
        <w:t xml:space="preserve">        }</w:t>
      </w:r>
    </w:p>
    <w:p w14:paraId="549DCA04" w14:textId="77777777" w:rsidR="00551E0A" w:rsidRPr="00551E0A" w:rsidRDefault="00551E0A" w:rsidP="00551E0A">
      <w:pPr>
        <w:pStyle w:val="Code"/>
        <w:rPr>
          <w:highlight w:val="white"/>
        </w:rPr>
      </w:pPr>
      <w:r w:rsidRPr="00551E0A">
        <w:rPr>
          <w:highlight w:val="white"/>
        </w:rPr>
        <w:t xml:space="preserve">        else {</w:t>
      </w:r>
    </w:p>
    <w:p w14:paraId="445BD9F0" w14:textId="77777777" w:rsidR="00551E0A" w:rsidRPr="00551E0A" w:rsidRDefault="00551E0A" w:rsidP="00551E0A">
      <w:pPr>
        <w:pStyle w:val="Code"/>
        <w:rPr>
          <w:highlight w:val="white"/>
        </w:rPr>
      </w:pPr>
      <w:r w:rsidRPr="00551E0A">
        <w:rPr>
          <w:highlight w:val="white"/>
        </w:rPr>
        <w:t xml:space="preserve">          textList.Add("section .text");</w:t>
      </w:r>
    </w:p>
    <w:p w14:paraId="12C4A7E7" w14:textId="77777777" w:rsidR="00551E0A" w:rsidRPr="00551E0A" w:rsidRDefault="00551E0A" w:rsidP="00551E0A">
      <w:pPr>
        <w:pStyle w:val="Code"/>
        <w:rPr>
          <w:highlight w:val="white"/>
        </w:rPr>
      </w:pPr>
      <w:r w:rsidRPr="00551E0A">
        <w:rPr>
          <w:highlight w:val="white"/>
        </w:rPr>
        <w:t xml:space="preserve">        }</w:t>
      </w:r>
    </w:p>
    <w:p w14:paraId="23C1B3A4" w14:textId="77777777" w:rsidR="00551E0A" w:rsidRPr="00551E0A" w:rsidRDefault="00551E0A" w:rsidP="00551E0A">
      <w:pPr>
        <w:pStyle w:val="Code"/>
        <w:rPr>
          <w:highlight w:val="white"/>
        </w:rPr>
      </w:pPr>
    </w:p>
    <w:p w14:paraId="72882506" w14:textId="53F2C6CE"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lastRenderedPageBreak/>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lastRenderedPageBreak/>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lastRenderedPageBreak/>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lastRenderedPageBreak/>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lastRenderedPageBreak/>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lastRenderedPageBreak/>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lastRenderedPageBreak/>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lastRenderedPageBreak/>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lastRenderedPageBreak/>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lastRenderedPageBreak/>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lastRenderedPageBreak/>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lastRenderedPageBreak/>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lastRenderedPageBreak/>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lastRenderedPageBreak/>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lastRenderedPageBreak/>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lastRenderedPageBreak/>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t>Stat</w:t>
      </w:r>
      <w:r w:rsidR="008E06B1">
        <w:rPr>
          <w:highlight w:val="white"/>
          <w:lang w:val="sv-SE"/>
        </w:rPr>
        <w:t>e</w:t>
      </w:r>
      <w:r>
        <w:rPr>
          <w:highlight w:val="white"/>
          <w:lang w:val="sv-SE"/>
        </w:rPr>
        <w:t>ments</w:t>
      </w:r>
      <w:bookmarkEnd w:id="28"/>
    </w:p>
    <w:p w14:paraId="1D5ED6B3" w14:textId="17B3BA07"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proofErr w:type="spellStart"/>
      <w:r w:rsidRPr="00EC76D5">
        <w:rPr>
          <w:rStyle w:val="CodeInText"/>
        </w:rPr>
        <w:t>generate</w:t>
      </w:r>
      <w:r w:rsidR="005F79CB">
        <w:rPr>
          <w:rStyle w:val="CodeInText"/>
        </w:rPr>
        <w:t>Assembly</w:t>
      </w:r>
      <w:r w:rsidRPr="00EC76D5">
        <w:rPr>
          <w:rStyle w:val="CodeInText"/>
        </w:rPr>
        <w:t>Text</w:t>
      </w:r>
      <w:proofErr w:type="spellEnd"/>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lastRenderedPageBreak/>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 xml:space="preserve">The </w:t>
      </w:r>
      <w:proofErr w:type="gramStart"/>
      <w:r>
        <w:t>For</w:t>
      </w:r>
      <w:proofErr w:type="gramEnd"/>
      <w:r>
        <w:t xml:space="preserve"> Statement</w:t>
      </w:r>
      <w:bookmarkEnd w:id="150"/>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F67F880"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C0B39" w:rsidRPr="00D2146B" w:rsidRDefault="002C0B39" w:rsidP="0050082D">
                              <w:pPr>
                                <w:spacing w:before="0" w:after="0"/>
                                <w:rPr>
                                  <w:sz w:val="18"/>
                                  <w:szCs w:val="18"/>
                                  <w:lang w:val="sv-SE"/>
                                </w:rPr>
                              </w:pPr>
                              <w:r>
                                <w:rPr>
                                  <w:sz w:val="18"/>
                                  <w:szCs w:val="18"/>
                                  <w:lang w:val="sv-SE"/>
                                </w:rPr>
                                <w:t>Static int globalInt</w:t>
                              </w:r>
                            </w:p>
                            <w:p w14:paraId="69A6032C" w14:textId="768161F7" w:rsidR="002C0B39" w:rsidRDefault="002C0B39" w:rsidP="0050082D">
                              <w:pPr>
                                <w:spacing w:before="0" w:after="0"/>
                                <w:rPr>
                                  <w:sz w:val="18"/>
                                  <w:szCs w:val="18"/>
                                  <w:lang w:val="sv-SE"/>
                                </w:rPr>
                              </w:pPr>
                              <w:r>
                                <w:rPr>
                                  <w:sz w:val="18"/>
                                  <w:szCs w:val="18"/>
                                  <w:lang w:val="sv-SE"/>
                                </w:rPr>
                                <w:t>Static int i</w:t>
                              </w:r>
                            </w:p>
                            <w:p w14:paraId="65DC2C71" w14:textId="7AEEED2D" w:rsidR="002C0B39" w:rsidRDefault="002C0B39" w:rsidP="0050082D">
                              <w:pPr>
                                <w:spacing w:before="0" w:after="0"/>
                                <w:rPr>
                                  <w:sz w:val="18"/>
                                  <w:szCs w:val="18"/>
                                  <w:lang w:val="sv-SE"/>
                                </w:rPr>
                              </w:pPr>
                            </w:p>
                            <w:p w14:paraId="3B0DD407" w14:textId="21D67AC3" w:rsidR="002C0B39" w:rsidRPr="001B6705" w:rsidRDefault="002C0B3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C0B39" w:rsidRPr="00D2146B" w:rsidRDefault="002C0B3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C0B39" w:rsidRPr="00D2146B" w:rsidRDefault="002C0B3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C0B39" w:rsidRDefault="002C0B3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C0B39" w:rsidRPr="00D2146B" w:rsidRDefault="002C0B39" w:rsidP="0050082D">
                              <w:pPr>
                                <w:spacing w:before="0" w:after="0" w:line="256" w:lineRule="auto"/>
                                <w:rPr>
                                  <w:sz w:val="18"/>
                                  <w:szCs w:val="18"/>
                                </w:rPr>
                              </w:pPr>
                              <w:r>
                                <w:rPr>
                                  <w:sz w:val="18"/>
                                  <w:szCs w:val="18"/>
                                </w:rPr>
                                <w:t>Auto mainChar : char</w:t>
                              </w:r>
                            </w:p>
                            <w:p w14:paraId="302437A3" w14:textId="77777777" w:rsidR="002C0B39" w:rsidRDefault="002C0B39" w:rsidP="0050082D">
                              <w:pPr>
                                <w:spacing w:before="0" w:after="0" w:line="256" w:lineRule="auto"/>
                                <w:rPr>
                                  <w:rFonts w:eastAsia="Calibri"/>
                                  <w:color w:val="000000"/>
                                  <w:sz w:val="18"/>
                                  <w:szCs w:val="18"/>
                                </w:rPr>
                              </w:pPr>
                            </w:p>
                            <w:p w14:paraId="71CC6A80" w14:textId="77C30F45" w:rsidR="002C0B39" w:rsidRPr="00D2146B" w:rsidRDefault="002C0B39" w:rsidP="008C458D">
                              <w:pPr>
                                <w:spacing w:before="0" w:after="0" w:line="256" w:lineRule="auto"/>
                                <w:rPr>
                                  <w:sz w:val="18"/>
                                  <w:szCs w:val="18"/>
                                </w:rPr>
                              </w:pPr>
                              <w:r>
                                <w:rPr>
                                  <w:rFonts w:eastAsia="Calibri"/>
                                  <w:color w:val="000000"/>
                                  <w:sz w:val="18"/>
                                  <w:szCs w:val="18"/>
                                </w:rPr>
                                <w:t>m_parentTable</w:t>
                              </w:r>
                            </w:p>
                            <w:p w14:paraId="4A1EB75F" w14:textId="77777777" w:rsidR="002C0B39" w:rsidRPr="00D2146B" w:rsidRDefault="002C0B39" w:rsidP="0050082D">
                              <w:pPr>
                                <w:spacing w:before="0" w:after="0" w:line="256" w:lineRule="auto"/>
                                <w:rPr>
                                  <w:sz w:val="18"/>
                                  <w:szCs w:val="18"/>
                                </w:rPr>
                              </w:pPr>
                              <w:r w:rsidRPr="00D2146B">
                                <w:rPr>
                                  <w:rFonts w:eastAsia="Calibri"/>
                                  <w:color w:val="000000"/>
                                  <w:sz w:val="18"/>
                                  <w:szCs w:val="18"/>
                                </w:rPr>
                                <w:t> </w:t>
                              </w:r>
                            </w:p>
                            <w:p w14:paraId="176D8F8E" w14:textId="77777777" w:rsidR="002C0B39" w:rsidRPr="00D2146B" w:rsidRDefault="002C0B3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C0B39" w:rsidRPr="00D2146B" w:rsidRDefault="002C0B3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C0B39" w:rsidRPr="00D2146B" w:rsidRDefault="002C0B39" w:rsidP="0050082D">
                              <w:pPr>
                                <w:spacing w:before="0" w:after="0" w:line="254" w:lineRule="auto"/>
                                <w:rPr>
                                  <w:sz w:val="18"/>
                                  <w:szCs w:val="18"/>
                                </w:rPr>
                              </w:pPr>
                              <w:r>
                                <w:rPr>
                                  <w:rFonts w:eastAsia="Calibri"/>
                                  <w:color w:val="000000"/>
                                  <w:sz w:val="18"/>
                                  <w:szCs w:val="18"/>
                                </w:rPr>
                                <w:t>auto int i</w:t>
                              </w:r>
                            </w:p>
                            <w:p w14:paraId="1EB866A9" w14:textId="57278A33" w:rsidR="002C0B39" w:rsidRDefault="002C0B3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C0B39" w:rsidRDefault="002C0B39" w:rsidP="00073BF2">
                              <w:pPr>
                                <w:spacing w:before="0" w:after="0" w:line="254" w:lineRule="auto"/>
                                <w:rPr>
                                  <w:rFonts w:eastAsia="Calibri"/>
                                  <w:color w:val="000000"/>
                                  <w:sz w:val="18"/>
                                  <w:szCs w:val="18"/>
                                </w:rPr>
                              </w:pPr>
                            </w:p>
                            <w:p w14:paraId="55FF5C13" w14:textId="77777777" w:rsidR="002C0B39" w:rsidRPr="00D2146B" w:rsidRDefault="002C0B39" w:rsidP="00073BF2">
                              <w:pPr>
                                <w:spacing w:before="0" w:after="0" w:line="256" w:lineRule="auto"/>
                                <w:rPr>
                                  <w:sz w:val="18"/>
                                  <w:szCs w:val="18"/>
                                </w:rPr>
                              </w:pPr>
                              <w:r>
                                <w:rPr>
                                  <w:rFonts w:eastAsia="Calibri"/>
                                  <w:color w:val="000000"/>
                                  <w:sz w:val="18"/>
                                  <w:szCs w:val="18"/>
                                </w:rPr>
                                <w:t>m_parentTable</w:t>
                              </w:r>
                            </w:p>
                            <w:p w14:paraId="20CF0F08" w14:textId="77777777" w:rsidR="002C0B39" w:rsidRPr="00D2146B" w:rsidRDefault="002C0B39" w:rsidP="00073BF2">
                              <w:pPr>
                                <w:spacing w:before="0" w:after="0" w:line="254" w:lineRule="auto"/>
                                <w:rPr>
                                  <w:sz w:val="18"/>
                                  <w:szCs w:val="18"/>
                                </w:rPr>
                              </w:pPr>
                            </w:p>
                            <w:p w14:paraId="2347329E" w14:textId="77777777" w:rsidR="002C0B39" w:rsidRPr="00D2146B" w:rsidRDefault="002C0B39" w:rsidP="0050082D">
                              <w:pPr>
                                <w:spacing w:before="0" w:after="0" w:line="254" w:lineRule="auto"/>
                                <w:rPr>
                                  <w:sz w:val="18"/>
                                  <w:szCs w:val="18"/>
                                </w:rPr>
                              </w:pPr>
                              <w:r w:rsidRPr="00D2146B">
                                <w:rPr>
                                  <w:rFonts w:eastAsia="Calibri"/>
                                  <w:color w:val="000000"/>
                                  <w:sz w:val="18"/>
                                  <w:szCs w:val="18"/>
                                </w:rPr>
                                <w:t> </w:t>
                              </w:r>
                            </w:p>
                            <w:p w14:paraId="7D6DAD56" w14:textId="77777777" w:rsidR="002C0B39" w:rsidRPr="00D2146B" w:rsidRDefault="002C0B3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C0B39" w:rsidRPr="00D2146B" w:rsidRDefault="002C0B3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C0B39" w:rsidRPr="00100F82" w:rsidRDefault="002C0B39" w:rsidP="00100F82">
                              <w:pPr>
                                <w:spacing w:before="0" w:after="0"/>
                                <w:rPr>
                                  <w:sz w:val="18"/>
                                  <w:szCs w:val="18"/>
                                </w:rPr>
                              </w:pPr>
                              <w:r w:rsidRPr="00100F82">
                                <w:rPr>
                                  <w:sz w:val="18"/>
                                  <w:szCs w:val="18"/>
                                </w:rPr>
                                <w:t>auto int i</w:t>
                              </w:r>
                            </w:p>
                            <w:p w14:paraId="5D0A676C" w14:textId="673BC4F3" w:rsidR="002C0B39" w:rsidRPr="00100F82" w:rsidRDefault="002C0B39" w:rsidP="00100F82">
                              <w:pPr>
                                <w:spacing w:before="0" w:after="0"/>
                                <w:rPr>
                                  <w:sz w:val="18"/>
                                  <w:szCs w:val="18"/>
                                </w:rPr>
                              </w:pPr>
                              <w:r w:rsidRPr="00100F82">
                                <w:rPr>
                                  <w:sz w:val="18"/>
                                  <w:szCs w:val="18"/>
                                </w:rPr>
                                <w:t>auto double blockDouble</w:t>
                              </w:r>
                            </w:p>
                            <w:p w14:paraId="5B01AFF6" w14:textId="77777777" w:rsidR="002C0B39" w:rsidRDefault="002C0B39" w:rsidP="00100F82">
                              <w:pPr>
                                <w:spacing w:before="0" w:after="0" w:line="256" w:lineRule="auto"/>
                                <w:rPr>
                                  <w:rFonts w:eastAsia="Calibri"/>
                                  <w:color w:val="000000"/>
                                  <w:sz w:val="18"/>
                                  <w:szCs w:val="18"/>
                                </w:rPr>
                              </w:pPr>
                            </w:p>
                            <w:p w14:paraId="35EF25BA" w14:textId="6D9A7EDC" w:rsidR="002C0B39" w:rsidRPr="00D2146B" w:rsidRDefault="002C0B39" w:rsidP="00100F82">
                              <w:pPr>
                                <w:spacing w:before="0" w:after="0" w:line="256" w:lineRule="auto"/>
                                <w:rPr>
                                  <w:sz w:val="18"/>
                                  <w:szCs w:val="18"/>
                                </w:rPr>
                              </w:pPr>
                              <w:r>
                                <w:rPr>
                                  <w:rFonts w:eastAsia="Calibri"/>
                                  <w:color w:val="000000"/>
                                  <w:sz w:val="18"/>
                                  <w:szCs w:val="18"/>
                                </w:rPr>
                                <w:t>m_parentTable</w:t>
                              </w:r>
                            </w:p>
                            <w:p w14:paraId="274031CF" w14:textId="32871C06" w:rsidR="002C0B39" w:rsidRDefault="002C0B3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C0B39" w:rsidRDefault="002C0B3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C0B39" w:rsidRDefault="002C0B39" w:rsidP="00D44BB8">
                              <w:pPr>
                                <w:spacing w:line="252" w:lineRule="auto"/>
                              </w:pPr>
                              <w:r>
                                <w:rPr>
                                  <w:rFonts w:eastAsia="Calibri"/>
                                  <w:color w:val="000000"/>
                                  <w:sz w:val="18"/>
                                  <w:szCs w:val="18"/>
                                </w:rPr>
                                <w:t>SymbolTable.CurrentTable</w:t>
                              </w:r>
                            </w:p>
                            <w:p w14:paraId="332537CB" w14:textId="66AB52F1" w:rsidR="002C0B39" w:rsidRDefault="002C0B39" w:rsidP="00D44BB8">
                              <w:pPr>
                                <w:spacing w:line="252" w:lineRule="auto"/>
                              </w:pPr>
                            </w:p>
                            <w:p w14:paraId="35DA4169" w14:textId="77777777" w:rsidR="002C0B39" w:rsidRDefault="002C0B3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C0B39" w:rsidRPr="00610E6C" w:rsidRDefault="002C0B3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C0B39" w:rsidRPr="00D2146B" w:rsidRDefault="002C0B39" w:rsidP="0050082D">
                        <w:pPr>
                          <w:spacing w:before="0" w:after="0"/>
                          <w:rPr>
                            <w:sz w:val="18"/>
                            <w:szCs w:val="18"/>
                            <w:lang w:val="sv-SE"/>
                          </w:rPr>
                        </w:pPr>
                        <w:r>
                          <w:rPr>
                            <w:sz w:val="18"/>
                            <w:szCs w:val="18"/>
                            <w:lang w:val="sv-SE"/>
                          </w:rPr>
                          <w:t>Static int globalInt</w:t>
                        </w:r>
                      </w:p>
                      <w:p w14:paraId="69A6032C" w14:textId="768161F7" w:rsidR="002C0B39" w:rsidRDefault="002C0B39" w:rsidP="0050082D">
                        <w:pPr>
                          <w:spacing w:before="0" w:after="0"/>
                          <w:rPr>
                            <w:sz w:val="18"/>
                            <w:szCs w:val="18"/>
                            <w:lang w:val="sv-SE"/>
                          </w:rPr>
                        </w:pPr>
                        <w:r>
                          <w:rPr>
                            <w:sz w:val="18"/>
                            <w:szCs w:val="18"/>
                            <w:lang w:val="sv-SE"/>
                          </w:rPr>
                          <w:t>Static int i</w:t>
                        </w:r>
                      </w:p>
                      <w:p w14:paraId="65DC2C71" w14:textId="7AEEED2D" w:rsidR="002C0B39" w:rsidRDefault="002C0B39" w:rsidP="0050082D">
                        <w:pPr>
                          <w:spacing w:before="0" w:after="0"/>
                          <w:rPr>
                            <w:sz w:val="18"/>
                            <w:szCs w:val="18"/>
                            <w:lang w:val="sv-SE"/>
                          </w:rPr>
                        </w:pPr>
                      </w:p>
                      <w:p w14:paraId="3B0DD407" w14:textId="21D67AC3" w:rsidR="002C0B39" w:rsidRPr="001B6705" w:rsidRDefault="002C0B3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C0B39" w:rsidRPr="00D2146B" w:rsidRDefault="002C0B39"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C0B39" w:rsidRPr="00D2146B" w:rsidRDefault="002C0B3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C0B39" w:rsidRDefault="002C0B3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C0B39" w:rsidRPr="00D2146B" w:rsidRDefault="002C0B39" w:rsidP="0050082D">
                        <w:pPr>
                          <w:spacing w:before="0" w:after="0" w:line="256" w:lineRule="auto"/>
                          <w:rPr>
                            <w:sz w:val="18"/>
                            <w:szCs w:val="18"/>
                          </w:rPr>
                        </w:pPr>
                        <w:r>
                          <w:rPr>
                            <w:sz w:val="18"/>
                            <w:szCs w:val="18"/>
                          </w:rPr>
                          <w:t>Auto mainChar : char</w:t>
                        </w:r>
                      </w:p>
                      <w:p w14:paraId="302437A3" w14:textId="77777777" w:rsidR="002C0B39" w:rsidRDefault="002C0B39" w:rsidP="0050082D">
                        <w:pPr>
                          <w:spacing w:before="0" w:after="0" w:line="256" w:lineRule="auto"/>
                          <w:rPr>
                            <w:rFonts w:eastAsia="Calibri"/>
                            <w:color w:val="000000"/>
                            <w:sz w:val="18"/>
                            <w:szCs w:val="18"/>
                          </w:rPr>
                        </w:pPr>
                      </w:p>
                      <w:p w14:paraId="71CC6A80" w14:textId="77C30F45" w:rsidR="002C0B39" w:rsidRPr="00D2146B" w:rsidRDefault="002C0B39" w:rsidP="008C458D">
                        <w:pPr>
                          <w:spacing w:before="0" w:after="0" w:line="256" w:lineRule="auto"/>
                          <w:rPr>
                            <w:sz w:val="18"/>
                            <w:szCs w:val="18"/>
                          </w:rPr>
                        </w:pPr>
                        <w:r>
                          <w:rPr>
                            <w:rFonts w:eastAsia="Calibri"/>
                            <w:color w:val="000000"/>
                            <w:sz w:val="18"/>
                            <w:szCs w:val="18"/>
                          </w:rPr>
                          <w:t>m_parentTable</w:t>
                        </w:r>
                      </w:p>
                      <w:p w14:paraId="4A1EB75F" w14:textId="77777777" w:rsidR="002C0B39" w:rsidRPr="00D2146B" w:rsidRDefault="002C0B39" w:rsidP="0050082D">
                        <w:pPr>
                          <w:spacing w:before="0" w:after="0" w:line="256" w:lineRule="auto"/>
                          <w:rPr>
                            <w:sz w:val="18"/>
                            <w:szCs w:val="18"/>
                          </w:rPr>
                        </w:pPr>
                        <w:r w:rsidRPr="00D2146B">
                          <w:rPr>
                            <w:rFonts w:eastAsia="Calibri"/>
                            <w:color w:val="000000"/>
                            <w:sz w:val="18"/>
                            <w:szCs w:val="18"/>
                          </w:rPr>
                          <w:t> </w:t>
                        </w:r>
                      </w:p>
                      <w:p w14:paraId="176D8F8E" w14:textId="77777777" w:rsidR="002C0B39" w:rsidRPr="00D2146B" w:rsidRDefault="002C0B3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C0B39" w:rsidRPr="00D2146B" w:rsidRDefault="002C0B3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C0B39" w:rsidRPr="00D2146B" w:rsidRDefault="002C0B39" w:rsidP="0050082D">
                        <w:pPr>
                          <w:spacing w:before="0" w:after="0" w:line="254" w:lineRule="auto"/>
                          <w:rPr>
                            <w:sz w:val="18"/>
                            <w:szCs w:val="18"/>
                          </w:rPr>
                        </w:pPr>
                        <w:r>
                          <w:rPr>
                            <w:rFonts w:eastAsia="Calibri"/>
                            <w:color w:val="000000"/>
                            <w:sz w:val="18"/>
                            <w:szCs w:val="18"/>
                          </w:rPr>
                          <w:t>auto int i</w:t>
                        </w:r>
                      </w:p>
                      <w:p w14:paraId="1EB866A9" w14:textId="57278A33" w:rsidR="002C0B39" w:rsidRDefault="002C0B3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C0B39" w:rsidRDefault="002C0B39" w:rsidP="00073BF2">
                        <w:pPr>
                          <w:spacing w:before="0" w:after="0" w:line="254" w:lineRule="auto"/>
                          <w:rPr>
                            <w:rFonts w:eastAsia="Calibri"/>
                            <w:color w:val="000000"/>
                            <w:sz w:val="18"/>
                            <w:szCs w:val="18"/>
                          </w:rPr>
                        </w:pPr>
                      </w:p>
                      <w:p w14:paraId="55FF5C13" w14:textId="77777777" w:rsidR="002C0B39" w:rsidRPr="00D2146B" w:rsidRDefault="002C0B39" w:rsidP="00073BF2">
                        <w:pPr>
                          <w:spacing w:before="0" w:after="0" w:line="256" w:lineRule="auto"/>
                          <w:rPr>
                            <w:sz w:val="18"/>
                            <w:szCs w:val="18"/>
                          </w:rPr>
                        </w:pPr>
                        <w:r>
                          <w:rPr>
                            <w:rFonts w:eastAsia="Calibri"/>
                            <w:color w:val="000000"/>
                            <w:sz w:val="18"/>
                            <w:szCs w:val="18"/>
                          </w:rPr>
                          <w:t>m_parentTable</w:t>
                        </w:r>
                      </w:p>
                      <w:p w14:paraId="20CF0F08" w14:textId="77777777" w:rsidR="002C0B39" w:rsidRPr="00D2146B" w:rsidRDefault="002C0B39" w:rsidP="00073BF2">
                        <w:pPr>
                          <w:spacing w:before="0" w:after="0" w:line="254" w:lineRule="auto"/>
                          <w:rPr>
                            <w:sz w:val="18"/>
                            <w:szCs w:val="18"/>
                          </w:rPr>
                        </w:pPr>
                      </w:p>
                      <w:p w14:paraId="2347329E" w14:textId="77777777" w:rsidR="002C0B39" w:rsidRPr="00D2146B" w:rsidRDefault="002C0B39" w:rsidP="0050082D">
                        <w:pPr>
                          <w:spacing w:before="0" w:after="0" w:line="254" w:lineRule="auto"/>
                          <w:rPr>
                            <w:sz w:val="18"/>
                            <w:szCs w:val="18"/>
                          </w:rPr>
                        </w:pPr>
                        <w:r w:rsidRPr="00D2146B">
                          <w:rPr>
                            <w:rFonts w:eastAsia="Calibri"/>
                            <w:color w:val="000000"/>
                            <w:sz w:val="18"/>
                            <w:szCs w:val="18"/>
                          </w:rPr>
                          <w:t> </w:t>
                        </w:r>
                      </w:p>
                      <w:p w14:paraId="7D6DAD56" w14:textId="77777777" w:rsidR="002C0B39" w:rsidRPr="00D2146B" w:rsidRDefault="002C0B3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C0B39" w:rsidRPr="00D2146B" w:rsidRDefault="002C0B3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C0B39" w:rsidRPr="00100F82" w:rsidRDefault="002C0B39" w:rsidP="00100F82">
                        <w:pPr>
                          <w:spacing w:before="0" w:after="0"/>
                          <w:rPr>
                            <w:sz w:val="18"/>
                            <w:szCs w:val="18"/>
                          </w:rPr>
                        </w:pPr>
                        <w:r w:rsidRPr="00100F82">
                          <w:rPr>
                            <w:sz w:val="18"/>
                            <w:szCs w:val="18"/>
                          </w:rPr>
                          <w:t>auto int i</w:t>
                        </w:r>
                      </w:p>
                      <w:p w14:paraId="5D0A676C" w14:textId="673BC4F3" w:rsidR="002C0B39" w:rsidRPr="00100F82" w:rsidRDefault="002C0B39" w:rsidP="00100F82">
                        <w:pPr>
                          <w:spacing w:before="0" w:after="0"/>
                          <w:rPr>
                            <w:sz w:val="18"/>
                            <w:szCs w:val="18"/>
                          </w:rPr>
                        </w:pPr>
                        <w:r w:rsidRPr="00100F82">
                          <w:rPr>
                            <w:sz w:val="18"/>
                            <w:szCs w:val="18"/>
                          </w:rPr>
                          <w:t>auto double blockDouble</w:t>
                        </w:r>
                      </w:p>
                      <w:p w14:paraId="5B01AFF6" w14:textId="77777777" w:rsidR="002C0B39" w:rsidRDefault="002C0B39" w:rsidP="00100F82">
                        <w:pPr>
                          <w:spacing w:before="0" w:after="0" w:line="256" w:lineRule="auto"/>
                          <w:rPr>
                            <w:rFonts w:eastAsia="Calibri"/>
                            <w:color w:val="000000"/>
                            <w:sz w:val="18"/>
                            <w:szCs w:val="18"/>
                          </w:rPr>
                        </w:pPr>
                      </w:p>
                      <w:p w14:paraId="35EF25BA" w14:textId="6D9A7EDC" w:rsidR="002C0B39" w:rsidRPr="00D2146B" w:rsidRDefault="002C0B39" w:rsidP="00100F82">
                        <w:pPr>
                          <w:spacing w:before="0" w:after="0" w:line="256" w:lineRule="auto"/>
                          <w:rPr>
                            <w:sz w:val="18"/>
                            <w:szCs w:val="18"/>
                          </w:rPr>
                        </w:pPr>
                        <w:r>
                          <w:rPr>
                            <w:rFonts w:eastAsia="Calibri"/>
                            <w:color w:val="000000"/>
                            <w:sz w:val="18"/>
                            <w:szCs w:val="18"/>
                          </w:rPr>
                          <w:t>m_parentTable</w:t>
                        </w:r>
                      </w:p>
                      <w:p w14:paraId="274031CF" w14:textId="32871C06" w:rsidR="002C0B39" w:rsidRDefault="002C0B39"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C0B39" w:rsidRDefault="002C0B39"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C0B39" w:rsidRDefault="002C0B39" w:rsidP="00D44BB8">
                        <w:pPr>
                          <w:spacing w:line="252" w:lineRule="auto"/>
                        </w:pPr>
                        <w:r>
                          <w:rPr>
                            <w:rFonts w:eastAsia="Calibri"/>
                            <w:color w:val="000000"/>
                            <w:sz w:val="18"/>
                            <w:szCs w:val="18"/>
                          </w:rPr>
                          <w:t>SymbolTable.CurrentTable</w:t>
                        </w:r>
                      </w:p>
                      <w:p w14:paraId="332537CB" w14:textId="66AB52F1" w:rsidR="002C0B39" w:rsidRDefault="002C0B39" w:rsidP="00D44BB8">
                        <w:pPr>
                          <w:spacing w:line="252" w:lineRule="auto"/>
                        </w:pPr>
                      </w:p>
                      <w:p w14:paraId="35DA4169" w14:textId="77777777" w:rsidR="002C0B39" w:rsidRDefault="002C0B39"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C0B39" w:rsidRPr="00610E6C" w:rsidRDefault="002C0B3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5D192B16" w:rsid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09661F77" w14:textId="77777777" w:rsidR="006D6DA7" w:rsidRPr="006D6DA7" w:rsidRDefault="006D6DA7" w:rsidP="006D6DA7">
      <w:pPr>
        <w:pStyle w:val="Code"/>
        <w:rPr>
          <w:highlight w:val="white"/>
        </w:rPr>
      </w:pPr>
      <w:r w:rsidRPr="006D6DA7">
        <w:rPr>
          <w:highlight w:val="white"/>
        </w:rPr>
        <w:t xml:space="preserve">    public static StaticSymbolLinux InitSymbol, ArgsSymbol;</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6A375FE0" w:rsidR="008F5511" w:rsidRDefault="00D4186A" w:rsidP="00323ED4">
      <w:pPr>
        <w:pStyle w:val="Code"/>
        <w:rPr>
          <w:highlight w:val="white"/>
        </w:rPr>
      </w:pPr>
      <w:r>
        <w:rPr>
          <w:highlight w:val="white"/>
        </w:rPr>
        <w:t xml:space="preserve">          </w:t>
      </w:r>
      <w:r w:rsidR="008F5511" w:rsidRPr="008F5511">
        <w:rPr>
          <w:highlight w:val="white"/>
        </w:rPr>
        <w:t>StaticSet = new HashSet&lt;StaticSymbol&gt;();</w:t>
      </w:r>
    </w:p>
    <w:p w14:paraId="7CD679FB" w14:textId="5C2CEE20" w:rsidR="00D4186A" w:rsidRPr="008F5511" w:rsidRDefault="00D4186A" w:rsidP="00323ED4">
      <w:pPr>
        <w:pStyle w:val="Code"/>
        <w:rPr>
          <w:highlight w:val="white"/>
        </w:rPr>
      </w:pPr>
      <w:r>
        <w:rPr>
          <w:highlight w:val="white"/>
        </w:rPr>
        <w:t xml:space="preserve">          </w:t>
      </w:r>
      <w:r w:rsidRPr="006D6DA7">
        <w:rPr>
          <w:highlight w:val="white"/>
        </w:rPr>
        <w:t>InitSymbol</w:t>
      </w:r>
      <w:r>
        <w:rPr>
          <w:highlight w:val="white"/>
        </w:rPr>
        <w:t xml:space="preserve"> = </w:t>
      </w:r>
      <w:r w:rsidRPr="006D6DA7">
        <w:rPr>
          <w:highlight w:val="white"/>
        </w:rPr>
        <w:t>ArgsSymbol</w:t>
      </w:r>
      <w:r>
        <w:rPr>
          <w:highlight w:val="white"/>
        </w:rPr>
        <w:t xml:space="preserve"> = null; </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lastRenderedPageBreak/>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lastRenderedPageBreak/>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lastRenderedPageBreak/>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lastRenderedPageBreak/>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lastRenderedPageBreak/>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lastRenderedPageBreak/>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lastRenderedPageBreak/>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lastRenderedPageBreak/>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1" w:name="_Toc53473541"/>
      <w:r>
        <w:t>Static Symbols</w:t>
      </w:r>
    </w:p>
    <w:p w14:paraId="0AA5AF9F" w14:textId="3509F1EC" w:rsidR="0034798B" w:rsidRDefault="0034798B" w:rsidP="00AB7E45">
      <w:pPr>
        <w:pStyle w:val="CodeHeader"/>
      </w:pPr>
      <w:proofErr w:type="spellStart"/>
      <w:r>
        <w:t>StaticSymbol.cs</w:t>
      </w:r>
      <w:proofErr w:type="spellEnd"/>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lastRenderedPageBreak/>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proofErr w:type="spellStart"/>
      <w:r>
        <w:t>StaticSymbolLinux.cs</w:t>
      </w:r>
      <w:proofErr w:type="spellEnd"/>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C0B39" w:rsidRPr="00D2146B" w:rsidRDefault="002C0B3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C0B39" w:rsidRPr="00D2146B" w:rsidRDefault="002C0B3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C0B39" w:rsidRPr="00D2146B" w:rsidRDefault="002C0B3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C0B39" w:rsidRPr="00D2146B" w:rsidRDefault="002C0B3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C0B39" w:rsidRPr="00D2146B" w:rsidRDefault="002C0B39" w:rsidP="00D2146B">
                              <w:pPr>
                                <w:spacing w:before="0" w:after="0"/>
                                <w:rPr>
                                  <w:sz w:val="18"/>
                                  <w:szCs w:val="18"/>
                                  <w:lang w:val="sv-SE"/>
                                </w:rPr>
                              </w:pPr>
                              <w:r w:rsidRPr="00D2146B">
                                <w:rPr>
                                  <w:sz w:val="18"/>
                                  <w:szCs w:val="18"/>
                                  <w:lang w:val="sv-SE"/>
                                </w:rPr>
                                <w:t>Ellipse Frame Pointer</w:t>
                              </w:r>
                            </w:p>
                            <w:p w14:paraId="366E1AE1" w14:textId="757FAE9A" w:rsidR="002C0B39" w:rsidRPr="00D2146B" w:rsidRDefault="002C0B39" w:rsidP="00D2146B">
                              <w:pPr>
                                <w:spacing w:before="0" w:after="0"/>
                                <w:rPr>
                                  <w:sz w:val="18"/>
                                  <w:szCs w:val="18"/>
                                  <w:lang w:val="sv-SE"/>
                                </w:rPr>
                              </w:pPr>
                              <w:r w:rsidRPr="00D2146B">
                                <w:rPr>
                                  <w:sz w:val="18"/>
                                  <w:szCs w:val="18"/>
                                  <w:lang w:val="sv-SE"/>
                                </w:rPr>
                                <w:t>Regular Frame Pointer</w:t>
                              </w:r>
                            </w:p>
                            <w:p w14:paraId="3E5A4966" w14:textId="38836501" w:rsidR="002C0B39" w:rsidRPr="00D2146B" w:rsidRDefault="002C0B3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C0B39" w:rsidRPr="00D2146B" w:rsidRDefault="002C0B39" w:rsidP="00D2146B">
                              <w:pPr>
                                <w:spacing w:before="0" w:after="0"/>
                                <w:rPr>
                                  <w:sz w:val="18"/>
                                  <w:szCs w:val="18"/>
                                  <w:lang w:val="sv-SE"/>
                                </w:rPr>
                              </w:pPr>
                            </w:p>
                            <w:p w14:paraId="48B5950A" w14:textId="77777777" w:rsidR="002C0B39" w:rsidRPr="00D2146B" w:rsidRDefault="002C0B3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C0B39" w:rsidRPr="00D2146B" w:rsidRDefault="002C0B3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C0B39" w:rsidRPr="00D2146B" w:rsidRDefault="002C0B3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C0B39" w:rsidRPr="00D2146B" w:rsidRDefault="002C0B3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C0B39" w:rsidRPr="00D2146B" w:rsidRDefault="002C0B3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C0B39" w:rsidRPr="00D2146B" w:rsidRDefault="002C0B3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C0B39" w:rsidRPr="00D2146B" w:rsidRDefault="002C0B3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 </w:t>
                              </w:r>
                            </w:p>
                            <w:p w14:paraId="2924CD49"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C0B39" w:rsidRPr="00D2146B" w:rsidRDefault="002C0B3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C0B39" w:rsidRPr="00D2146B" w:rsidRDefault="002C0B3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C0B39" w:rsidRPr="00D2146B" w:rsidRDefault="002C0B3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C0B39" w:rsidRPr="00D2146B" w:rsidRDefault="002C0B3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 </w:t>
                              </w:r>
                            </w:p>
                            <w:p w14:paraId="1ECBE518"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C0B39" w:rsidRPr="00D2146B" w:rsidRDefault="002C0B3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C0B39" w:rsidRPr="00D2146B" w:rsidRDefault="002C0B3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C0B39" w:rsidRPr="00D2146B" w:rsidRDefault="002C0B3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C0B39" w:rsidRPr="00D2146B" w:rsidRDefault="002C0B3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C0B39" w:rsidRPr="00D2146B" w:rsidRDefault="002C0B3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C0B39" w:rsidRPr="00D2146B" w:rsidRDefault="002C0B39" w:rsidP="00D2146B">
                        <w:pPr>
                          <w:spacing w:before="0" w:after="0"/>
                          <w:rPr>
                            <w:sz w:val="18"/>
                            <w:szCs w:val="18"/>
                            <w:lang w:val="sv-SE"/>
                          </w:rPr>
                        </w:pPr>
                        <w:r w:rsidRPr="00D2146B">
                          <w:rPr>
                            <w:sz w:val="18"/>
                            <w:szCs w:val="18"/>
                            <w:lang w:val="sv-SE"/>
                          </w:rPr>
                          <w:t>Ellipse Frame Pointer</w:t>
                        </w:r>
                      </w:p>
                      <w:p w14:paraId="366E1AE1" w14:textId="757FAE9A" w:rsidR="002C0B39" w:rsidRPr="00D2146B" w:rsidRDefault="002C0B39" w:rsidP="00D2146B">
                        <w:pPr>
                          <w:spacing w:before="0" w:after="0"/>
                          <w:rPr>
                            <w:sz w:val="18"/>
                            <w:szCs w:val="18"/>
                            <w:lang w:val="sv-SE"/>
                          </w:rPr>
                        </w:pPr>
                        <w:r w:rsidRPr="00D2146B">
                          <w:rPr>
                            <w:sz w:val="18"/>
                            <w:szCs w:val="18"/>
                            <w:lang w:val="sv-SE"/>
                          </w:rPr>
                          <w:t>Regular Frame Pointer</w:t>
                        </w:r>
                      </w:p>
                      <w:p w14:paraId="3E5A4966" w14:textId="38836501" w:rsidR="002C0B39" w:rsidRPr="00D2146B" w:rsidRDefault="002C0B3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C0B39" w:rsidRPr="00D2146B" w:rsidRDefault="002C0B39" w:rsidP="00D2146B">
                        <w:pPr>
                          <w:spacing w:before="0" w:after="0"/>
                          <w:rPr>
                            <w:sz w:val="18"/>
                            <w:szCs w:val="18"/>
                            <w:lang w:val="sv-SE"/>
                          </w:rPr>
                        </w:pPr>
                      </w:p>
                      <w:p w14:paraId="48B5950A" w14:textId="77777777" w:rsidR="002C0B39" w:rsidRPr="00D2146B" w:rsidRDefault="002C0B39"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C0B39" w:rsidRPr="00D2146B" w:rsidRDefault="002C0B39"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C0B39" w:rsidRPr="00D2146B" w:rsidRDefault="002C0B3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C0B39" w:rsidRPr="00D2146B" w:rsidRDefault="002C0B3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C0B39" w:rsidRPr="00D2146B" w:rsidRDefault="002C0B3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C0B39" w:rsidRPr="00D2146B" w:rsidRDefault="002C0B3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C0B39" w:rsidRPr="00D2146B" w:rsidRDefault="002C0B3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 </w:t>
                        </w:r>
                      </w:p>
                      <w:p w14:paraId="2924CD49" w14:textId="77777777" w:rsidR="002C0B39" w:rsidRPr="00D2146B" w:rsidRDefault="002C0B3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C0B39" w:rsidRPr="00D2146B" w:rsidRDefault="002C0B3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C0B39" w:rsidRPr="00D2146B" w:rsidRDefault="002C0B3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C0B39" w:rsidRPr="00D2146B" w:rsidRDefault="002C0B3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C0B39" w:rsidRPr="00D2146B" w:rsidRDefault="002C0B3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 </w:t>
                        </w:r>
                      </w:p>
                      <w:p w14:paraId="1ECBE518" w14:textId="77777777" w:rsidR="002C0B39" w:rsidRPr="00D2146B" w:rsidRDefault="002C0B3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C0B39" w:rsidRPr="00D2146B" w:rsidRDefault="002C0B3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C0B39" w:rsidRPr="00D2146B" w:rsidRDefault="002C0B3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C0B39" w:rsidRDefault="002C0B3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C0B39" w:rsidRDefault="002C0B3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C0B39" w:rsidRPr="00D2146B" w:rsidRDefault="002C0B3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C0B39" w:rsidRPr="00D2146B" w:rsidRDefault="002C0B3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C0B39" w:rsidRPr="00D2146B" w:rsidRDefault="002C0B3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C0B39" w:rsidRPr="00D2146B" w:rsidRDefault="002C0B3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C0B39" w:rsidRPr="00D2146B" w:rsidRDefault="002C0B39" w:rsidP="002903DF">
                              <w:pPr>
                                <w:spacing w:before="0" w:after="0"/>
                                <w:rPr>
                                  <w:sz w:val="18"/>
                                  <w:szCs w:val="18"/>
                                  <w:lang w:val="sv-SE"/>
                                </w:rPr>
                              </w:pPr>
                              <w:r w:rsidRPr="00D2146B">
                                <w:rPr>
                                  <w:sz w:val="18"/>
                                  <w:szCs w:val="18"/>
                                  <w:lang w:val="sv-SE"/>
                                </w:rPr>
                                <w:t>Ellipse Frame Pointer</w:t>
                              </w:r>
                            </w:p>
                            <w:p w14:paraId="5718813E" w14:textId="77777777" w:rsidR="002C0B39" w:rsidRPr="00D2146B" w:rsidRDefault="002C0B39" w:rsidP="002903DF">
                              <w:pPr>
                                <w:spacing w:before="0" w:after="0"/>
                                <w:rPr>
                                  <w:sz w:val="18"/>
                                  <w:szCs w:val="18"/>
                                  <w:lang w:val="sv-SE"/>
                                </w:rPr>
                              </w:pPr>
                              <w:r w:rsidRPr="00D2146B">
                                <w:rPr>
                                  <w:sz w:val="18"/>
                                  <w:szCs w:val="18"/>
                                  <w:lang w:val="sv-SE"/>
                                </w:rPr>
                                <w:t>Regular Frame Pointer</w:t>
                              </w:r>
                            </w:p>
                            <w:p w14:paraId="62230721" w14:textId="77777777" w:rsidR="002C0B39" w:rsidRPr="00D2146B" w:rsidRDefault="002C0B3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C0B39" w:rsidRPr="00D2146B" w:rsidRDefault="002C0B39" w:rsidP="002903DF">
                              <w:pPr>
                                <w:spacing w:before="0" w:after="0"/>
                                <w:rPr>
                                  <w:sz w:val="18"/>
                                  <w:szCs w:val="18"/>
                                  <w:lang w:val="sv-SE"/>
                                </w:rPr>
                              </w:pPr>
                            </w:p>
                            <w:p w14:paraId="3BE3217A" w14:textId="77777777" w:rsidR="002C0B39" w:rsidRPr="00D2146B" w:rsidRDefault="002C0B3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C0B39" w:rsidRPr="00D2146B" w:rsidRDefault="002C0B3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C0B39" w:rsidRDefault="002C0B3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C0B39" w:rsidRPr="00D2146B" w:rsidRDefault="002C0B39" w:rsidP="002903DF">
                              <w:pPr>
                                <w:spacing w:before="0" w:after="0" w:line="256" w:lineRule="auto"/>
                                <w:rPr>
                                  <w:sz w:val="18"/>
                                  <w:szCs w:val="18"/>
                                </w:rPr>
                              </w:pPr>
                              <w:r>
                                <w:rPr>
                                  <w:rFonts w:eastAsia="Calibri"/>
                                  <w:color w:val="000000"/>
                                  <w:sz w:val="18"/>
                                  <w:szCs w:val="18"/>
                                </w:rPr>
                                <w:t>Elliptic parameter: 21</w:t>
                              </w:r>
                            </w:p>
                            <w:p w14:paraId="0F8126A1"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w:t>
                              </w:r>
                            </w:p>
                            <w:p w14:paraId="28313E96"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C0B39" w:rsidRPr="00D2146B" w:rsidRDefault="002C0B3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C0B39" w:rsidRPr="00D2146B" w:rsidRDefault="002C0B3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w:t>
                              </w:r>
                            </w:p>
                            <w:p w14:paraId="48FC4ABF"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C0B39" w:rsidRPr="00D2146B" w:rsidRDefault="002C0B3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C0B39" w:rsidRPr="00D2146B" w:rsidRDefault="002C0B3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C0B39" w:rsidRDefault="002C0B3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C0B39" w:rsidRDefault="002C0B3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C0B39" w:rsidRPr="00D2146B" w:rsidRDefault="002C0B3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C0B39" w:rsidRPr="00D2146B" w:rsidRDefault="002C0B3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C0B39" w:rsidRPr="00D2146B" w:rsidRDefault="002C0B3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C0B39" w:rsidRPr="00D2146B" w:rsidRDefault="002C0B3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C0B39" w:rsidRPr="00D2146B" w:rsidRDefault="002C0B39" w:rsidP="002903DF">
                        <w:pPr>
                          <w:spacing w:before="0" w:after="0"/>
                          <w:rPr>
                            <w:sz w:val="18"/>
                            <w:szCs w:val="18"/>
                            <w:lang w:val="sv-SE"/>
                          </w:rPr>
                        </w:pPr>
                        <w:r w:rsidRPr="00D2146B">
                          <w:rPr>
                            <w:sz w:val="18"/>
                            <w:szCs w:val="18"/>
                            <w:lang w:val="sv-SE"/>
                          </w:rPr>
                          <w:t>Ellipse Frame Pointer</w:t>
                        </w:r>
                      </w:p>
                      <w:p w14:paraId="5718813E" w14:textId="77777777" w:rsidR="002C0B39" w:rsidRPr="00D2146B" w:rsidRDefault="002C0B39" w:rsidP="002903DF">
                        <w:pPr>
                          <w:spacing w:before="0" w:after="0"/>
                          <w:rPr>
                            <w:sz w:val="18"/>
                            <w:szCs w:val="18"/>
                            <w:lang w:val="sv-SE"/>
                          </w:rPr>
                        </w:pPr>
                        <w:r w:rsidRPr="00D2146B">
                          <w:rPr>
                            <w:sz w:val="18"/>
                            <w:szCs w:val="18"/>
                            <w:lang w:val="sv-SE"/>
                          </w:rPr>
                          <w:t>Regular Frame Pointer</w:t>
                        </w:r>
                      </w:p>
                      <w:p w14:paraId="62230721" w14:textId="77777777" w:rsidR="002C0B39" w:rsidRPr="00D2146B" w:rsidRDefault="002C0B3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C0B39" w:rsidRPr="00D2146B" w:rsidRDefault="002C0B39" w:rsidP="002903DF">
                        <w:pPr>
                          <w:spacing w:before="0" w:after="0"/>
                          <w:rPr>
                            <w:sz w:val="18"/>
                            <w:szCs w:val="18"/>
                            <w:lang w:val="sv-SE"/>
                          </w:rPr>
                        </w:pPr>
                      </w:p>
                      <w:p w14:paraId="3BE3217A" w14:textId="77777777" w:rsidR="002C0B39" w:rsidRPr="00D2146B" w:rsidRDefault="002C0B39"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C0B39" w:rsidRPr="00D2146B" w:rsidRDefault="002C0B39"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C0B39" w:rsidRDefault="002C0B3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C0B39" w:rsidRPr="00D2146B" w:rsidRDefault="002C0B39" w:rsidP="002903DF">
                        <w:pPr>
                          <w:spacing w:before="0" w:after="0" w:line="256" w:lineRule="auto"/>
                          <w:rPr>
                            <w:sz w:val="18"/>
                            <w:szCs w:val="18"/>
                          </w:rPr>
                        </w:pPr>
                        <w:r>
                          <w:rPr>
                            <w:rFonts w:eastAsia="Calibri"/>
                            <w:color w:val="000000"/>
                            <w:sz w:val="18"/>
                            <w:szCs w:val="18"/>
                          </w:rPr>
                          <w:t>Elliptic parameter: 21</w:t>
                        </w:r>
                      </w:p>
                      <w:p w14:paraId="0F8126A1"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w:t>
                        </w:r>
                      </w:p>
                      <w:p w14:paraId="28313E96" w14:textId="77777777" w:rsidR="002C0B39" w:rsidRPr="00D2146B" w:rsidRDefault="002C0B3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C0B39" w:rsidRPr="00D2146B" w:rsidRDefault="002C0B3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C0B39" w:rsidRPr="00D2146B" w:rsidRDefault="002C0B3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w:t>
                        </w:r>
                      </w:p>
                      <w:p w14:paraId="48FC4ABF" w14:textId="77777777" w:rsidR="002C0B39" w:rsidRPr="00D2146B" w:rsidRDefault="002C0B3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C0B39" w:rsidRPr="00D2146B" w:rsidRDefault="002C0B3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lastRenderedPageBreak/>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1BE18CDD" w14:textId="77777777" w:rsidR="000D3056" w:rsidRDefault="00BA61C9" w:rsidP="00BA61C9">
      <w:pPr>
        <w:pStyle w:val="Code"/>
        <w:rPr>
          <w:highlight w:val="white"/>
        </w:rPr>
      </w:pPr>
      <w:r w:rsidRPr="00BA61C9">
        <w:rPr>
          <w:highlight w:val="white"/>
        </w:rPr>
        <w:t xml:space="preserve">        SymbolTable.</w:t>
      </w:r>
      <w:r w:rsidR="000D3056">
        <w:rPr>
          <w:highlight w:val="white"/>
        </w:rPr>
        <w:t>InitSymbol =</w:t>
      </w:r>
    </w:p>
    <w:p w14:paraId="1BE2DF0A" w14:textId="77777777" w:rsidR="000D3056" w:rsidRDefault="000D3056" w:rsidP="00742B96">
      <w:pPr>
        <w:pStyle w:val="Code"/>
        <w:rPr>
          <w:highlight w:val="white"/>
        </w:rPr>
      </w:pPr>
      <w:r>
        <w:rPr>
          <w:highlight w:val="white"/>
        </w:rPr>
        <w:t xml:space="preserve">          </w:t>
      </w:r>
      <w:r w:rsidR="00BA61C9" w:rsidRPr="00BA61C9">
        <w:rPr>
          <w:highlight w:val="white"/>
        </w:rPr>
        <w:t>new StaticSymbolLinux(AssemblyCodeGenerator.InitializerName,</w:t>
      </w:r>
    </w:p>
    <w:p w14:paraId="008A9EB3" w14:textId="145EF18D" w:rsidR="00BA61C9" w:rsidRDefault="000D3056" w:rsidP="00742B96">
      <w:pPr>
        <w:pStyle w:val="Code"/>
        <w:rPr>
          <w:highlight w:val="white"/>
        </w:rPr>
      </w:pPr>
      <w:r>
        <w:rPr>
          <w:highlight w:val="white"/>
        </w:rPr>
        <w:t xml:space="preserve">                               </w:t>
      </w:r>
      <w:r w:rsidR="00BA61C9" w:rsidRPr="00BA61C9">
        <w:rPr>
          <w:highlight w:val="white"/>
        </w:rPr>
        <w:t xml:space="preserv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C0B39" w:rsidRPr="00DF14A9" w:rsidRDefault="002C0B3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C0B39" w:rsidRPr="00490BCB" w:rsidRDefault="002C0B3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C0B39" w:rsidRPr="00490BCB" w:rsidRDefault="002C0B3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C0B39" w:rsidRPr="00490BCB" w:rsidRDefault="002C0B3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C0B39" w:rsidRPr="00090144" w:rsidRDefault="002C0B3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C0B39" w:rsidRPr="00090144" w:rsidRDefault="002C0B39" w:rsidP="00B70491">
                              <w:pPr>
                                <w:spacing w:before="0" w:after="0" w:line="240" w:lineRule="auto"/>
                                <w:rPr>
                                  <w:rFonts w:eastAsia="Calibri"/>
                                  <w:color w:val="000000"/>
                                </w:rPr>
                              </w:pPr>
                              <w:r w:rsidRPr="00090144">
                                <w:rPr>
                                  <w:rFonts w:eastAsia="Calibri"/>
                                  <w:color w:val="000000"/>
                                </w:rPr>
                                <w:t>Frame pointer of</w:t>
                              </w:r>
                            </w:p>
                            <w:p w14:paraId="77E191A3" w14:textId="77777777" w:rsidR="002C0B39" w:rsidRPr="00090144" w:rsidRDefault="002C0B3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C0B39" w:rsidRPr="00090144" w:rsidRDefault="002C0B3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C0B39" w:rsidRPr="00090144" w:rsidRDefault="002C0B3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C0B39" w:rsidRPr="00090144" w:rsidRDefault="002C0B3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C0B39" w:rsidRPr="00090144" w:rsidRDefault="002C0B3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C0B39" w:rsidRDefault="002C0B3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C0B39" w:rsidRDefault="002C0B3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C0B39" w:rsidRDefault="002C0B3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C0B39" w:rsidRDefault="002C0B3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C0B39" w:rsidRPr="00DF14A9" w:rsidRDefault="002C0B3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C0B39" w:rsidRPr="00490BCB" w:rsidRDefault="002C0B3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C0B39" w:rsidRPr="00490BCB" w:rsidRDefault="002C0B3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C0B39" w:rsidRPr="00490BCB" w:rsidRDefault="002C0B3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C0B39" w:rsidRPr="00490BCB" w:rsidRDefault="002C0B3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C0B39" w:rsidRPr="00490BCB" w:rsidRDefault="002C0B3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C0B39" w:rsidRPr="00090144" w:rsidRDefault="002C0B39"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C0B39" w:rsidRPr="00090144" w:rsidRDefault="002C0B39" w:rsidP="00B70491">
                        <w:pPr>
                          <w:spacing w:before="0" w:after="0" w:line="240" w:lineRule="auto"/>
                          <w:rPr>
                            <w:rFonts w:eastAsia="Calibri"/>
                            <w:color w:val="000000"/>
                          </w:rPr>
                        </w:pPr>
                        <w:r w:rsidRPr="00090144">
                          <w:rPr>
                            <w:rFonts w:eastAsia="Calibri"/>
                            <w:color w:val="000000"/>
                          </w:rPr>
                          <w:t>Frame pointer of</w:t>
                        </w:r>
                      </w:p>
                      <w:p w14:paraId="77E191A3" w14:textId="77777777" w:rsidR="002C0B39" w:rsidRPr="00090144" w:rsidRDefault="002C0B39"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C0B39" w:rsidRPr="00090144" w:rsidRDefault="002C0B3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C0B39" w:rsidRPr="00090144" w:rsidRDefault="002C0B3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C0B39" w:rsidRPr="00090144" w:rsidRDefault="002C0B3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C0B39" w:rsidRPr="00090144" w:rsidRDefault="002C0B39"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C0B39" w:rsidRDefault="002C0B39"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C0B39" w:rsidRDefault="002C0B39"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C0B39" w:rsidRDefault="002C0B39"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C0B39" w:rsidRDefault="002C0B39"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719E1BCA" w14:textId="77777777" w:rsidR="000D3056" w:rsidRDefault="00CC34B1" w:rsidP="000D3056">
      <w:pPr>
        <w:pStyle w:val="Code"/>
        <w:rPr>
          <w:highlight w:val="white"/>
        </w:rPr>
      </w:pPr>
      <w:r w:rsidRPr="00CC34B1">
        <w:rPr>
          <w:highlight w:val="white"/>
        </w:rPr>
        <w:t xml:space="preserve">        SymbolTable.</w:t>
      </w:r>
      <w:r w:rsidR="000D3056">
        <w:rPr>
          <w:highlight w:val="white"/>
        </w:rPr>
        <w:t xml:space="preserve">ArgsSymbol = </w:t>
      </w:r>
    </w:p>
    <w:p w14:paraId="0DC25600" w14:textId="77777777" w:rsidR="000D3056" w:rsidRDefault="000D3056" w:rsidP="00CC34B1">
      <w:pPr>
        <w:pStyle w:val="Code"/>
        <w:rPr>
          <w:highlight w:val="white"/>
        </w:rPr>
      </w:pPr>
      <w:r>
        <w:rPr>
          <w:highlight w:val="white"/>
        </w:rPr>
        <w:t xml:space="preserve">          </w:t>
      </w:r>
      <w:r w:rsidR="00CC34B1" w:rsidRPr="00CC34B1">
        <w:rPr>
          <w:highlight w:val="white"/>
        </w:rPr>
        <w:t>new StaticSymbolLinux(AssemblyCodeGenerator.ArgsName,</w:t>
      </w:r>
    </w:p>
    <w:p w14:paraId="29673B87" w14:textId="02E2BECC" w:rsidR="00CC34B1" w:rsidRPr="00CC34B1" w:rsidRDefault="000D3056" w:rsidP="00CC34B1">
      <w:pPr>
        <w:pStyle w:val="Code"/>
        <w:rPr>
          <w:highlight w:val="white"/>
        </w:rPr>
      </w:pPr>
      <w:r>
        <w:rPr>
          <w:highlight w:val="white"/>
        </w:rPr>
        <w:t xml:space="preserve">   </w:t>
      </w:r>
      <w:r w:rsidR="00742B96">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37" w:name="_Toc53473601"/>
      <w:r>
        <w:rPr>
          <w:highlight w:val="white"/>
        </w:rPr>
        <w:t>Static Symbol</w:t>
      </w:r>
    </w:p>
    <w:p w14:paraId="0A053B40" w14:textId="404E0AEE" w:rsidR="00303C4E" w:rsidRDefault="00303C4E" w:rsidP="00303C4E">
      <w:pPr>
        <w:pStyle w:val="CodeHeader"/>
        <w:rPr>
          <w:highlight w:val="white"/>
        </w:rPr>
      </w:pPr>
      <w:proofErr w:type="spellStart"/>
      <w:r>
        <w:rPr>
          <w:highlight w:val="white"/>
        </w:rPr>
        <w:t>StaticSymbolWindows.cs</w:t>
      </w:r>
      <w:proofErr w:type="spellEnd"/>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C0B39" w:rsidRPr="00DF14A9" w:rsidRDefault="002C0B3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C0B39" w:rsidRPr="00490BCB" w:rsidRDefault="002C0B3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C0B39" w:rsidRPr="00090144" w:rsidRDefault="002C0B3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C0B39" w:rsidRPr="00090144" w:rsidRDefault="002C0B39" w:rsidP="00605AE9">
                              <w:pPr>
                                <w:spacing w:before="0" w:after="0" w:line="240" w:lineRule="auto"/>
                                <w:rPr>
                                  <w:rFonts w:eastAsia="Calibri"/>
                                  <w:color w:val="000000"/>
                                </w:rPr>
                              </w:pPr>
                              <w:r w:rsidRPr="00090144">
                                <w:rPr>
                                  <w:rFonts w:eastAsia="Calibri"/>
                                  <w:color w:val="000000"/>
                                </w:rPr>
                                <w:t>Frame pointer of</w:t>
                              </w:r>
                            </w:p>
                            <w:p w14:paraId="68E90914" w14:textId="77777777" w:rsidR="002C0B39" w:rsidRPr="00090144" w:rsidRDefault="002C0B3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C0B39" w:rsidRPr="00090144" w:rsidRDefault="002C0B3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C0B39" w:rsidRPr="00090144" w:rsidRDefault="002C0B3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C0B39" w:rsidRPr="00090144" w:rsidRDefault="002C0B3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C0B39" w:rsidRPr="00090144" w:rsidRDefault="002C0B3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C0B39" w:rsidRDefault="002C0B3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C0B39" w:rsidRDefault="002C0B3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C0B39" w:rsidRDefault="002C0B3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C0B39" w:rsidRDefault="002C0B3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C0B39" w:rsidRDefault="002C0B3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C0B39" w:rsidRDefault="002C0B3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C0B39" w:rsidRPr="00582B75" w:rsidRDefault="002C0B3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C0B39" w:rsidRPr="00490BCB" w:rsidRDefault="002C0B3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C0B39" w:rsidRPr="00490BCB" w:rsidRDefault="002C0B3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C0B39" w:rsidRDefault="002C0B3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C0B39" w:rsidRPr="00E55D4A" w:rsidRDefault="002C0B3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C0B39" w:rsidRDefault="002C0B3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C0B39" w:rsidRDefault="002C0B3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C0B39" w:rsidRDefault="002C0B3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C0B39" w:rsidRDefault="002C0B3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C0B39" w:rsidRDefault="002C0B3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C0B39" w:rsidRDefault="002C0B3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C0B39" w:rsidRDefault="002C0B3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C0B39" w:rsidRDefault="002C0B3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C0B39" w:rsidRDefault="002C0B3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C0B39" w:rsidRDefault="002C0B3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C0B39" w:rsidRDefault="002C0B3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C0B39" w:rsidRDefault="002C0B3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C0B39" w:rsidRDefault="002C0B3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C0B39" w:rsidRDefault="002C0B3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C0B39" w:rsidRDefault="002C0B39" w:rsidP="00496983">
                              <w:pPr>
                                <w:spacing w:before="0" w:line="257" w:lineRule="auto"/>
                                <w:jc w:val="center"/>
                                <w:rPr>
                                  <w:sz w:val="24"/>
                                  <w:szCs w:val="24"/>
                                </w:rPr>
                              </w:pPr>
                              <w:r>
                                <w:rPr>
                                  <w:rFonts w:eastAsia="Calibri"/>
                                  <w:color w:val="000000"/>
                                  <w:sz w:val="16"/>
                                  <w:szCs w:val="16"/>
                                </w:rPr>
                                <w:t>129</w:t>
                              </w:r>
                            </w:p>
                            <w:p w14:paraId="3E4A06D3" w14:textId="77777777" w:rsidR="002C0B39" w:rsidRDefault="002C0B3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C0B39" w:rsidRDefault="002C0B3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C0B39" w:rsidRDefault="002C0B3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C0B39" w:rsidRDefault="002C0B3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C0B39" w:rsidRDefault="002C0B39" w:rsidP="006A7496">
                              <w:pPr>
                                <w:spacing w:before="100" w:line="257" w:lineRule="auto"/>
                                <w:jc w:val="left"/>
                                <w:rPr>
                                  <w:sz w:val="24"/>
                                  <w:szCs w:val="24"/>
                                </w:rPr>
                              </w:pPr>
                              <w:r>
                                <w:rPr>
                                  <w:rFonts w:eastAsia="Calibri"/>
                                  <w:color w:val="000000"/>
                                  <w:sz w:val="16"/>
                                  <w:szCs w:val="16"/>
                                </w:rPr>
                                <w:t>Before</w:t>
                              </w:r>
                            </w:p>
                            <w:p w14:paraId="6B197F32" w14:textId="77777777" w:rsidR="002C0B39" w:rsidRDefault="002C0B3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C0B39" w:rsidRDefault="002C0B39" w:rsidP="006A7496">
                              <w:pPr>
                                <w:spacing w:before="100" w:line="256" w:lineRule="auto"/>
                                <w:rPr>
                                  <w:sz w:val="24"/>
                                  <w:szCs w:val="24"/>
                                </w:rPr>
                              </w:pPr>
                              <w:r>
                                <w:rPr>
                                  <w:rFonts w:eastAsia="Calibri"/>
                                  <w:color w:val="000000"/>
                                  <w:sz w:val="16"/>
                                  <w:szCs w:val="16"/>
                                </w:rPr>
                                <w:t>After</w:t>
                              </w:r>
                            </w:p>
                            <w:p w14:paraId="7E3E04C8" w14:textId="77777777" w:rsidR="002C0B39" w:rsidRDefault="002C0B3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C0B39" w:rsidRPr="00DF14A9" w:rsidRDefault="002C0B3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C0B39" w:rsidRPr="00490BCB" w:rsidRDefault="002C0B3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C0B39" w:rsidRPr="00490BCB" w:rsidRDefault="002C0B3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C0B39" w:rsidRPr="00490BCB" w:rsidRDefault="002C0B3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C0B39" w:rsidRPr="00090144" w:rsidRDefault="002C0B39"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C0B39" w:rsidRPr="00090144" w:rsidRDefault="002C0B39" w:rsidP="00605AE9">
                        <w:pPr>
                          <w:spacing w:before="0" w:after="0" w:line="240" w:lineRule="auto"/>
                          <w:rPr>
                            <w:rFonts w:eastAsia="Calibri"/>
                            <w:color w:val="000000"/>
                          </w:rPr>
                        </w:pPr>
                        <w:r w:rsidRPr="00090144">
                          <w:rPr>
                            <w:rFonts w:eastAsia="Calibri"/>
                            <w:color w:val="000000"/>
                          </w:rPr>
                          <w:t>Frame pointer of</w:t>
                        </w:r>
                      </w:p>
                      <w:p w14:paraId="68E90914" w14:textId="77777777" w:rsidR="002C0B39" w:rsidRPr="00090144" w:rsidRDefault="002C0B39"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C0B39" w:rsidRPr="00090144" w:rsidRDefault="002C0B3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C0B39" w:rsidRPr="00090144" w:rsidRDefault="002C0B3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C0B39" w:rsidRPr="00090144" w:rsidRDefault="002C0B3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C0B39" w:rsidRPr="00090144" w:rsidRDefault="002C0B39"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C0B39" w:rsidRDefault="002C0B39"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C0B39" w:rsidRDefault="002C0B39"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C0B39" w:rsidRDefault="002C0B39"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C0B39" w:rsidRDefault="002C0B39"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C0B39" w:rsidRDefault="002C0B39"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C0B39" w:rsidRDefault="002C0B3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C0B39" w:rsidRPr="00582B75" w:rsidRDefault="002C0B39"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C0B39" w:rsidRPr="00490BCB" w:rsidRDefault="002C0B3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C0B39" w:rsidRPr="00490BCB" w:rsidRDefault="002C0B3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C0B39" w:rsidRDefault="002C0B39"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C0B39" w:rsidRPr="00E55D4A" w:rsidRDefault="002C0B3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C0B39" w:rsidRDefault="002C0B39"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C0B39" w:rsidRDefault="002C0B39"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C0B39" w:rsidRDefault="002C0B39"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C0B39" w:rsidRDefault="002C0B39"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C0B39" w:rsidRDefault="002C0B39"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C0B39" w:rsidRDefault="002C0B39"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C0B39" w:rsidRDefault="002C0B39"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C0B39" w:rsidRDefault="002C0B39"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C0B39" w:rsidRDefault="002C0B39"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C0B39" w:rsidRDefault="002C0B39"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C0B39" w:rsidRDefault="002C0B39"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C0B39" w:rsidRDefault="002C0B39"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C0B39" w:rsidRDefault="002C0B39"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C0B39" w:rsidRDefault="002C0B39"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C0B39" w:rsidRDefault="002C0B39" w:rsidP="00496983">
                        <w:pPr>
                          <w:spacing w:before="0" w:line="257" w:lineRule="auto"/>
                          <w:jc w:val="center"/>
                          <w:rPr>
                            <w:sz w:val="24"/>
                            <w:szCs w:val="24"/>
                          </w:rPr>
                        </w:pPr>
                        <w:r>
                          <w:rPr>
                            <w:rFonts w:eastAsia="Calibri"/>
                            <w:color w:val="000000"/>
                            <w:sz w:val="16"/>
                            <w:szCs w:val="16"/>
                          </w:rPr>
                          <w:t>129</w:t>
                        </w:r>
                      </w:p>
                      <w:p w14:paraId="3E4A06D3" w14:textId="77777777" w:rsidR="002C0B39" w:rsidRDefault="002C0B39"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C0B39" w:rsidRDefault="002C0B39"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C0B39" w:rsidRDefault="002C0B39"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C0B39" w:rsidRDefault="002C0B39"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C0B39" w:rsidRDefault="002C0B39" w:rsidP="006A7496">
                        <w:pPr>
                          <w:spacing w:before="100" w:line="257" w:lineRule="auto"/>
                          <w:jc w:val="left"/>
                          <w:rPr>
                            <w:sz w:val="24"/>
                            <w:szCs w:val="24"/>
                          </w:rPr>
                        </w:pPr>
                        <w:r>
                          <w:rPr>
                            <w:rFonts w:eastAsia="Calibri"/>
                            <w:color w:val="000000"/>
                            <w:sz w:val="16"/>
                            <w:szCs w:val="16"/>
                          </w:rPr>
                          <w:t>Before</w:t>
                        </w:r>
                      </w:p>
                      <w:p w14:paraId="6B197F32" w14:textId="77777777" w:rsidR="002C0B39" w:rsidRDefault="002C0B39"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C0B39" w:rsidRDefault="002C0B39" w:rsidP="006A7496">
                        <w:pPr>
                          <w:spacing w:before="100" w:line="256" w:lineRule="auto"/>
                          <w:rPr>
                            <w:sz w:val="24"/>
                            <w:szCs w:val="24"/>
                          </w:rPr>
                        </w:pPr>
                        <w:r>
                          <w:rPr>
                            <w:rFonts w:eastAsia="Calibri"/>
                            <w:color w:val="000000"/>
                            <w:sz w:val="16"/>
                            <w:szCs w:val="16"/>
                          </w:rPr>
                          <w:t>After</w:t>
                        </w:r>
                      </w:p>
                      <w:p w14:paraId="7E3E04C8" w14:textId="77777777" w:rsidR="002C0B39" w:rsidRDefault="002C0B39"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w:t>
      </w:r>
      <w:proofErr w:type="gramStart"/>
      <w:r w:rsidR="00AB7587">
        <w:t>Similar to</w:t>
      </w:r>
      <w:proofErr w:type="gramEnd"/>
      <w:r w:rsidR="00AB7587">
        <w:t xml:space="preserve">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C0B39" w:rsidRPr="003F7CF1" w:rsidRDefault="002C0B3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C0B39" w:rsidRPr="003F7CF1" w:rsidRDefault="002C0B3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C0B39" w:rsidRPr="003F7CF1" w:rsidRDefault="002C0B3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2C0B39" w:rsidRPr="003F7CF1" w:rsidRDefault="002C0B3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C0B39" w:rsidRPr="003F7CF1" w:rsidRDefault="002C0B3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2C0B39" w:rsidRPr="003F7CF1" w:rsidRDefault="002C0B3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C0B39" w:rsidRPr="003F7CF1" w:rsidRDefault="002C0B3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C0B39" w:rsidRPr="003F7CF1" w:rsidRDefault="002C0B3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C0B39" w:rsidRPr="003F7CF1" w:rsidRDefault="002C0B3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C0B39" w:rsidRPr="003F7CF1" w:rsidRDefault="002C0B39"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C0B39" w:rsidRPr="003F7CF1" w:rsidRDefault="002C0B3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C0B39" w:rsidRPr="003F7CF1" w:rsidRDefault="002C0B39"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2C0B39" w:rsidRPr="003F7CF1" w:rsidRDefault="002C0B3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C0B39" w:rsidRPr="003F7CF1" w:rsidRDefault="002C0B3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2C0B39" w:rsidRPr="003F7CF1" w:rsidRDefault="002C0B39"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C0B39" w:rsidRPr="003F7CF1" w:rsidRDefault="002C0B39"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C0B39" w:rsidRPr="003F7CF1" w:rsidRDefault="002C0B39"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C0B39" w:rsidRPr="003F7CF1" w:rsidRDefault="002C0B3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C0B39" w:rsidRPr="003F7CF1" w:rsidRDefault="002C0B3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C0B39" w:rsidRPr="003F7CF1" w:rsidRDefault="002C0B3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C0B39" w:rsidRPr="003F7CF1" w:rsidRDefault="002C0B3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C0B39" w:rsidRPr="003F7CF1" w:rsidRDefault="002C0B3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C0B39" w:rsidRPr="003F7CF1" w:rsidRDefault="002C0B3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C0B39" w:rsidRPr="003F7CF1" w:rsidRDefault="002C0B3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C0B39" w:rsidRPr="003F7CF1" w:rsidRDefault="002C0B3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C0B39" w:rsidRPr="003F7CF1" w:rsidRDefault="002C0B39"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C0B39" w:rsidRPr="003F7CF1" w:rsidRDefault="002C0B39"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C0B39" w:rsidRPr="003F7CF1" w:rsidRDefault="002C0B39"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C0B39" w:rsidRPr="003F7CF1" w:rsidRDefault="002C0B39"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C0B39" w:rsidRPr="003F7CF1" w:rsidRDefault="002C0B39"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C0B39" w:rsidRPr="003F7CF1" w:rsidRDefault="002C0B39"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C0B39" w:rsidRPr="003F7CF1" w:rsidRDefault="002C0B39"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C0B39" w:rsidRPr="003F7CF1" w:rsidRDefault="002C0B3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C0B39" w:rsidRPr="003F7CF1" w:rsidRDefault="002C0B3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2C0B39" w:rsidRPr="003F7CF1" w:rsidRDefault="002C0B3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C0B39" w:rsidRPr="003F7CF1" w:rsidRDefault="002C0B3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C0B39" w:rsidRPr="003F7CF1" w:rsidRDefault="002C0B3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C0B39" w:rsidRPr="003F7CF1" w:rsidRDefault="002C0B3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C0B39" w:rsidRPr="003F7CF1" w:rsidRDefault="002C0B3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C0B39" w:rsidRPr="003F7CF1" w:rsidRDefault="002C0B3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C0B39" w:rsidRPr="003F7CF1" w:rsidRDefault="002C0B3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C0B39" w:rsidRPr="003F7CF1" w:rsidRDefault="002C0B3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C0B39" w:rsidRPr="003F7CF1" w:rsidRDefault="002C0B3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C0B39" w:rsidRPr="003F7CF1" w:rsidRDefault="002C0B3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C0B39" w:rsidRPr="003F7CF1" w:rsidRDefault="002C0B3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C0B39" w:rsidRPr="003F7CF1" w:rsidRDefault="002C0B3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C0B39" w:rsidRPr="003F7CF1" w:rsidRDefault="002C0B3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C0B39" w:rsidRPr="003F7CF1" w:rsidRDefault="002C0B3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C0B39" w:rsidRPr="003F7CF1" w:rsidRDefault="002C0B3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C0B39" w:rsidRPr="003F7CF1" w:rsidRDefault="002C0B3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C0B39" w:rsidRPr="003F7CF1" w:rsidRDefault="002C0B39"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C0B39" w:rsidRPr="003F7CF1" w:rsidRDefault="002C0B39"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C0B39" w:rsidRPr="003F7CF1" w:rsidRDefault="002C0B39"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C0B39" w:rsidRPr="003F7CF1" w:rsidRDefault="002C0B39"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C0B39" w:rsidRPr="003F7CF1" w:rsidRDefault="002C0B39"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C0B39" w:rsidRPr="003F7CF1" w:rsidRDefault="002C0B39"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C0B39" w:rsidRPr="003F7CF1" w:rsidRDefault="002C0B39"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C0B39" w:rsidRPr="003F7CF1" w:rsidRDefault="002C0B39"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C0B39" w:rsidRPr="003F7CF1" w:rsidRDefault="002C0B39"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C0B39" w:rsidRPr="003F7CF1" w:rsidRDefault="002C0B39"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C0B39" w:rsidRPr="003F7CF1" w:rsidRDefault="002C0B39"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C0B39" w:rsidRPr="003F7CF1" w:rsidRDefault="002C0B39"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C0B39" w:rsidRPr="003F7CF1" w:rsidRDefault="002C0B39"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C0B39" w:rsidRPr="003F7CF1" w:rsidRDefault="002C0B39"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C0B39" w:rsidRPr="003F7CF1" w:rsidRDefault="002C0B39"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C0B39" w:rsidRPr="003F7CF1" w:rsidRDefault="002C0B39"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C0B39" w:rsidRPr="003F7CF1" w:rsidRDefault="002C0B39"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C0B39" w:rsidRPr="003F7CF1" w:rsidRDefault="002C0B39"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C0B39" w:rsidRPr="003F7CF1" w:rsidRDefault="002C0B39"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C0B39" w:rsidRPr="003F7CF1" w:rsidRDefault="002C0B39"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C0B39" w:rsidRPr="003F7CF1" w:rsidRDefault="002C0B39"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C0B39" w:rsidRPr="003F7CF1" w:rsidRDefault="002C0B39"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C0B39" w:rsidRPr="003F7CF1" w:rsidRDefault="002C0B39"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C0B39" w:rsidRPr="003F7CF1" w:rsidRDefault="002C0B39"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C0B39" w:rsidRPr="003F7CF1" w:rsidRDefault="002C0B39"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C0B39" w:rsidRPr="003F7CF1" w:rsidRDefault="002C0B39"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C0B39" w:rsidRPr="003F7CF1" w:rsidRDefault="002C0B3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C0B39" w:rsidRPr="003F7CF1" w:rsidRDefault="002C0B3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C0B39" w:rsidRPr="003F7CF1" w:rsidRDefault="002C0B3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C0B39" w:rsidRPr="003F7CF1" w:rsidRDefault="002C0B3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C0B39" w:rsidRPr="003F7CF1" w:rsidRDefault="002C0B3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C0B39" w:rsidRPr="003F7CF1" w:rsidRDefault="002C0B3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C0B39" w:rsidRPr="003F7CF1" w:rsidRDefault="002C0B3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C0B39" w:rsidRPr="003F7CF1" w:rsidRDefault="002C0B39"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C0B39" w:rsidRPr="003F7CF1" w:rsidRDefault="002C0B39"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C0B39" w:rsidRPr="003F7CF1" w:rsidRDefault="002C0B39"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C0B39" w:rsidRPr="003F7CF1" w:rsidRDefault="002C0B39"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C0B39" w:rsidRPr="003F7CF1" w:rsidRDefault="002C0B39"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C0B39" w:rsidRPr="003F7CF1" w:rsidRDefault="002C0B3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C0B39" w:rsidRPr="003F7CF1" w:rsidRDefault="002C0B3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C0B39" w:rsidRPr="003F7CF1" w:rsidRDefault="002C0B3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C0B39" w:rsidRPr="003F7CF1" w:rsidRDefault="002C0B3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C0B39" w:rsidRPr="003F7CF1" w:rsidRDefault="002C0B3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C0B39" w:rsidRPr="003F7CF1" w:rsidRDefault="002C0B39"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C0B39" w:rsidRPr="003F7CF1" w:rsidRDefault="002C0B39"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C0B39" w:rsidRPr="003F7CF1" w:rsidRDefault="002C0B39"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C0B39" w:rsidRPr="003F7CF1" w:rsidRDefault="002C0B3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C0B39" w:rsidRPr="003F7CF1" w:rsidRDefault="002C0B3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C0B39" w:rsidRPr="003F7CF1" w:rsidRDefault="002C0B3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C0B39" w:rsidRPr="003F7CF1" w:rsidRDefault="002C0B3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C0B39" w:rsidRPr="003F7CF1" w:rsidRDefault="002C0B3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C0B39" w:rsidRPr="003F7CF1" w:rsidRDefault="002C0B3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C0B39" w:rsidRPr="003F7CF1" w:rsidRDefault="002C0B3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C0B39" w:rsidRPr="003F7CF1" w:rsidRDefault="002C0B39"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C0B39" w:rsidRPr="003F7CF1" w:rsidRDefault="002C0B39"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C0B39" w:rsidRPr="003F7CF1" w:rsidRDefault="002C0B39"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C0B39" w:rsidRPr="003F7CF1" w:rsidRDefault="002C0B39"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C0B39" w:rsidRPr="003F7CF1" w:rsidRDefault="002C0B39"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C0B39" w:rsidRPr="003F7CF1" w:rsidRDefault="002C0B39"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C0B39" w:rsidRPr="003F7CF1" w:rsidRDefault="002C0B3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C0B39" w:rsidRPr="003F7CF1" w:rsidRDefault="002C0B3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C0B39" w:rsidRPr="003F7CF1" w:rsidRDefault="002C0B3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C0B39" w:rsidRPr="003F7CF1" w:rsidRDefault="002C0B3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C0B39" w:rsidRPr="003F7CF1" w:rsidRDefault="002C0B3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C0B39" w:rsidRPr="003F7CF1" w:rsidRDefault="002C0B39"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C0B39" w:rsidRPr="003F7CF1" w:rsidRDefault="002C0B39"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C0B39" w:rsidRPr="003F7CF1" w:rsidRDefault="002C0B3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C0B39" w:rsidRPr="003F7CF1" w:rsidRDefault="002C0B3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C0B39" w:rsidRPr="003F7CF1" w:rsidRDefault="002C0B39"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C0B39" w:rsidRPr="003F7CF1" w:rsidRDefault="002C0B39"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C0B39" w:rsidRPr="003F7CF1" w:rsidRDefault="002C0B3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C0B39" w:rsidRPr="003F7CF1" w:rsidRDefault="002C0B3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C0B39" w:rsidRPr="003F7CF1" w:rsidRDefault="002C0B3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C0B39" w:rsidRPr="003F7CF1" w:rsidRDefault="002C0B3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C0B39" w:rsidRPr="003F7CF1" w:rsidRDefault="002C0B39"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C0B39" w:rsidRPr="003F7CF1" w:rsidRDefault="002C0B39"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C0B39" w:rsidRPr="003F7CF1" w:rsidRDefault="002C0B39"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C0B39" w:rsidRPr="003F7CF1" w:rsidRDefault="002C0B39"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C0B39" w:rsidRPr="003F7CF1" w:rsidRDefault="002C0B39"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C0B39" w:rsidRPr="003F7CF1" w:rsidRDefault="002C0B39"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C0B39" w:rsidRPr="003F7CF1" w:rsidRDefault="002C0B3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C0B39" w:rsidRPr="003F7CF1" w:rsidRDefault="002C0B3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C0B39" w:rsidRPr="003F7CF1" w:rsidRDefault="002C0B3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C0B39" w:rsidRPr="003F7CF1" w:rsidRDefault="002C0B3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C0B39" w:rsidRPr="003F7CF1" w:rsidRDefault="002C0B3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C0B39" w:rsidRPr="003F7CF1" w:rsidRDefault="002C0B39"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C0B39" w:rsidRPr="003F7CF1" w:rsidRDefault="002C0B39"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C0B39" w:rsidRPr="003F7CF1" w:rsidRDefault="002C0B39"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C0B39" w:rsidRPr="003F7CF1" w:rsidRDefault="002C0B39"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C0B39" w:rsidRPr="003F7CF1" w:rsidRDefault="002C0B3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C0B39" w:rsidRPr="003F7CF1" w:rsidRDefault="002C0B3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C0B39" w:rsidRPr="003F7CF1" w:rsidRDefault="002C0B39"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C0B39" w:rsidRPr="003F7CF1" w:rsidRDefault="002C0B39"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C0B39" w:rsidRPr="003F7CF1" w:rsidRDefault="002C0B39"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C0B39" w:rsidRPr="003F7CF1" w:rsidRDefault="002C0B3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C0B39" w:rsidRPr="003F7CF1" w:rsidRDefault="002C0B39"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C0B39" w:rsidRPr="003F7CF1" w:rsidRDefault="002C0B3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C0B39" w:rsidRPr="003F7CF1" w:rsidRDefault="002C0B3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C0B39" w:rsidRPr="003F7CF1" w:rsidRDefault="002C0B3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C0B39" w:rsidRPr="003F7CF1" w:rsidRDefault="002C0B3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C0B39" w:rsidRPr="003F7CF1" w:rsidRDefault="002C0B3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C0B39" w:rsidRPr="003F7CF1" w:rsidRDefault="002C0B3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C0B39" w:rsidRPr="003F7CF1" w:rsidRDefault="002C0B39"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C0B39" w:rsidRPr="003F7CF1" w:rsidRDefault="002C0B39"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C0B39" w:rsidRPr="003F7CF1" w:rsidRDefault="002C0B39"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C0B39" w:rsidRPr="003F7CF1" w:rsidRDefault="002C0B39"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C0B39" w:rsidRPr="003F7CF1" w:rsidRDefault="002C0B39"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C0B39" w:rsidRPr="003F7CF1" w:rsidRDefault="002C0B39"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C0B39" w:rsidRPr="003F7CF1" w:rsidRDefault="002C0B39"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C0B39" w:rsidRPr="003F7CF1" w:rsidRDefault="002C0B39"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C0B39" w:rsidRPr="003F7CF1" w:rsidRDefault="002C0B39"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C0B39" w:rsidRPr="003F7CF1" w:rsidRDefault="002C0B39"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C0B39" w:rsidRPr="003F7CF1" w:rsidRDefault="002C0B39"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C0B39" w:rsidRPr="003F7CF1" w:rsidRDefault="002C0B39"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C0B39" w:rsidRPr="003F7CF1" w:rsidRDefault="002C0B39"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C0B39" w:rsidRPr="003F7CF1" w:rsidRDefault="002C0B3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54652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C0B39" w:rsidRPr="003F7CF1" w:rsidRDefault="002C0B3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C0B39" w:rsidRPr="003F7CF1" w:rsidRDefault="002C0B3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C0B39" w:rsidRPr="003F7CF1" w:rsidRDefault="002C0B3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C0B39" w:rsidRPr="003F7CF1" w:rsidRDefault="002C0B3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546526"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C0B39" w:rsidRPr="003F7CF1" w:rsidRDefault="002C0B39"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C0B39" w:rsidRPr="003F7CF1" w:rsidRDefault="002C0B39"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C0B39" w:rsidRPr="003F7CF1" w:rsidRDefault="002C0B3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C0B39" w:rsidRPr="003F7CF1" w:rsidRDefault="002C0B3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C0B39" w:rsidRPr="003F7CF1" w:rsidRDefault="002C0B3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C0B39" w:rsidRPr="003F7CF1" w:rsidRDefault="002C0B3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C0B39" w:rsidRPr="003F7CF1" w:rsidRDefault="002C0B3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C0B39" w:rsidRPr="003F7CF1" w:rsidRDefault="002C0B3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C0B39" w:rsidRPr="003F7CF1" w:rsidRDefault="002C0B3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C0B39" w:rsidRPr="003F7CF1" w:rsidRDefault="002C0B3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C0B39" w:rsidRPr="003F7CF1" w:rsidRDefault="002C0B3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C0B39" w:rsidRPr="003F7CF1" w:rsidRDefault="002C0B3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C0B39" w:rsidRPr="003F7CF1" w:rsidRDefault="002C0B39"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C0B39" w:rsidRPr="003F7CF1" w:rsidRDefault="002C0B39"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C0B39" w:rsidRPr="003F7CF1" w:rsidRDefault="002C0B39"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C0B39" w:rsidRPr="003F7CF1" w:rsidRDefault="002C0B39"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C0B39" w:rsidRPr="003F7CF1" w:rsidRDefault="002C0B39"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C0B39" w:rsidRPr="003F7CF1" w:rsidRDefault="002C0B39"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C0B39" w:rsidRPr="003F7CF1" w:rsidRDefault="002C0B39"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C0B39" w:rsidRPr="003F7CF1" w:rsidRDefault="002C0B39"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C0B39" w:rsidRPr="003F7CF1" w:rsidRDefault="002C0B39"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C0B39" w:rsidRPr="003F7CF1" w:rsidRDefault="002C0B39"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54652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54652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C0B39" w:rsidRPr="003F7CF1" w:rsidRDefault="002C0B3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C0B39" w:rsidRPr="003F7CF1" w:rsidRDefault="002C0B3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C0B39" w:rsidRPr="003F7CF1" w:rsidRDefault="002C0B3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C0B39" w:rsidRPr="003F7CF1" w:rsidRDefault="002C0B3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C0B39" w:rsidRPr="003F7CF1" w:rsidRDefault="002C0B39"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C0B39" w:rsidRPr="003F7CF1" w:rsidRDefault="002C0B3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C0B39" w:rsidRPr="003F7CF1" w:rsidRDefault="002C0B3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C0B39" w:rsidRPr="003F7CF1" w:rsidRDefault="002C0B3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C0B39" w:rsidRPr="003F7CF1" w:rsidRDefault="002C0B3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C0B39" w:rsidRPr="003F7CF1" w:rsidRDefault="002C0B39"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C0B39" w:rsidRPr="003F7CF1" w:rsidRDefault="002C0B39"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C0B39" w:rsidRPr="003F7CF1" w:rsidRDefault="002C0B3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C0B39" w:rsidRPr="003F7CF1" w:rsidRDefault="002C0B3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C0B39" w:rsidRPr="003F7CF1" w:rsidRDefault="002C0B3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C0B39" w:rsidRPr="003F7CF1" w:rsidRDefault="002C0B3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C0B39" w:rsidRPr="003F7CF1" w:rsidRDefault="002C0B3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C0B39" w:rsidRPr="003F7CF1" w:rsidRDefault="002C0B3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C0B39" w:rsidRPr="003F7CF1" w:rsidRDefault="002C0B3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C0B39" w:rsidRPr="003F7CF1" w:rsidRDefault="002C0B3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C0B39" w:rsidRPr="003F7CF1" w:rsidRDefault="002C0B39"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C0B39" w:rsidRPr="003F7CF1" w:rsidRDefault="002C0B39"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C0B39" w:rsidRPr="003F7CF1" w:rsidRDefault="002C0B39"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C0B39" w:rsidRPr="003F7CF1" w:rsidRDefault="002C0B39"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C0B39" w:rsidRPr="003F7CF1" w:rsidRDefault="002C0B39"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C0B39" w:rsidRPr="003F7CF1" w:rsidRDefault="002C0B39"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C0B39" w:rsidRPr="003F7CF1" w:rsidRDefault="002C0B39"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C0B39" w:rsidRPr="003F7CF1" w:rsidRDefault="002C0B39"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C0B39" w:rsidRPr="003F7CF1" w:rsidRDefault="002C0B39"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C0B39" w:rsidRPr="003F7CF1" w:rsidRDefault="002C0B39"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C0B39" w:rsidRPr="003F7CF1" w:rsidRDefault="002C0B39"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C0B39" w:rsidRPr="003F7CF1" w:rsidRDefault="002C0B39"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C0B39" w:rsidRPr="003F7CF1" w:rsidRDefault="002C0B39"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C0B39" w:rsidRPr="003F7CF1" w:rsidRDefault="002C0B39"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C0B39" w:rsidRPr="003F7CF1" w:rsidRDefault="002C0B39"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C0B39" w:rsidRPr="003F7CF1" w:rsidRDefault="002C0B39"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C0B39" w:rsidRPr="003F7CF1" w:rsidRDefault="002C0B39"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C0B39" w:rsidRPr="003F7CF1" w:rsidRDefault="002C0B39"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C0B39" w:rsidRPr="003F7CF1" w:rsidRDefault="002C0B39"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C0B39" w:rsidRPr="003F7CF1" w:rsidRDefault="002C0B39"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C0B39" w:rsidRPr="003F7CF1" w:rsidRDefault="002C0B3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C0B39" w:rsidRPr="003F7CF1" w:rsidRDefault="002C0B3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C0B39" w:rsidRPr="003F7CF1" w:rsidRDefault="002C0B3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C0B39" w:rsidRPr="003F7CF1" w:rsidRDefault="002C0B3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C0B39" w:rsidRPr="003F7CF1" w:rsidRDefault="002C0B3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C0B39" w:rsidRPr="003F7CF1" w:rsidRDefault="002C0B3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C0B39" w:rsidRPr="003F7CF1" w:rsidRDefault="002C0B3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C0B39" w:rsidRPr="003F7CF1" w:rsidRDefault="002C0B3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C0B39" w:rsidRPr="003F7CF1" w:rsidRDefault="002C0B3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C0B39" w:rsidRPr="003F7CF1" w:rsidRDefault="002C0B3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C0B39" w:rsidRPr="003F7CF1" w:rsidRDefault="002C0B3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C0B39" w:rsidRPr="003F7CF1" w:rsidRDefault="002C0B3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C0B39" w:rsidRPr="003F7CF1" w:rsidRDefault="002C0B3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C0B39" w:rsidRPr="003F7CF1" w:rsidRDefault="002C0B3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C0B39" w:rsidRPr="003F7CF1" w:rsidRDefault="002C0B39"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C0B39" w:rsidRPr="003F7CF1" w:rsidRDefault="002C0B39"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C0B39" w:rsidRPr="003F7CF1" w:rsidRDefault="002C0B39"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C0B39" w:rsidRPr="003F7CF1" w:rsidRDefault="002C0B39"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C0B39" w:rsidRPr="003F7CF1" w:rsidRDefault="002C0B39"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C0B39" w:rsidRPr="003F7CF1" w:rsidRDefault="002C0B39"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C0B39" w:rsidRPr="003F7CF1" w:rsidRDefault="002C0B39"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C0B39" w:rsidRPr="003F7CF1" w:rsidRDefault="002C0B39"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C0B39" w:rsidRPr="003F7CF1" w:rsidRDefault="002C0B39"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C0B39" w:rsidRPr="003F7CF1" w:rsidRDefault="002C0B39"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C0B39" w:rsidRPr="003F7CF1" w:rsidRDefault="002C0B39"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C0B39" w:rsidRPr="003F7CF1" w:rsidRDefault="002C0B39"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C0B39" w:rsidRPr="003F7CF1" w:rsidRDefault="002C0B39"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C0B39" w:rsidRPr="003F7CF1" w:rsidRDefault="002C0B39"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C0B39" w:rsidRPr="003F7CF1" w:rsidRDefault="002C0B39"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C0B39" w:rsidRPr="003F7CF1" w:rsidRDefault="002C0B39"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C0B39" w:rsidRPr="003F7CF1" w:rsidRDefault="002C0B39"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C0B39" w:rsidRPr="003F7CF1" w:rsidRDefault="002C0B39"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C0B39" w:rsidRPr="003F7CF1" w:rsidRDefault="002C0B39"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C0B39" w:rsidRPr="003F7CF1" w:rsidRDefault="002C0B39"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C0B39" w:rsidRPr="003F7CF1" w:rsidRDefault="002C0B39"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C0B39" w:rsidRPr="003F7CF1" w:rsidRDefault="002C0B39"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C0B39" w:rsidRPr="003F7CF1" w:rsidRDefault="002C0B39"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C0B39" w:rsidRPr="003F7CF1" w:rsidRDefault="002C0B39"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C0B39" w:rsidRPr="003F7CF1" w:rsidRDefault="002C0B39"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C0B39" w:rsidRPr="003F7CF1" w:rsidRDefault="002C0B39"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C0B39" w:rsidRPr="003F7CF1" w:rsidRDefault="002C0B39"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54652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54652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54652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C0B39" w:rsidRPr="003F7CF1" w:rsidRDefault="002C0B3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C0B39" w:rsidRPr="003F7CF1" w:rsidRDefault="002C0B3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C0B39" w:rsidRPr="003F7CF1" w:rsidRDefault="002C0B3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C0B39" w:rsidRPr="003F7CF1" w:rsidRDefault="002C0B3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C0B39" w:rsidRPr="003F7CF1" w:rsidRDefault="002C0B3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C0B39" w:rsidRPr="003F7CF1" w:rsidRDefault="002C0B3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C0B39" w:rsidRPr="003F7CF1" w:rsidRDefault="002C0B3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C0B39" w:rsidRPr="003F7CF1" w:rsidRDefault="002C0B3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C0B39" w:rsidRPr="003F7CF1" w:rsidRDefault="002C0B3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C0B39" w:rsidRPr="003F7CF1" w:rsidRDefault="002C0B3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C0B39" w:rsidRPr="003F7CF1" w:rsidRDefault="002C0B39"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C0B39" w:rsidRPr="003F7CF1" w:rsidRDefault="002C0B39"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C0B39" w:rsidRPr="003F7CF1" w:rsidRDefault="002C0B39"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C0B39" w:rsidRPr="003F7CF1" w:rsidRDefault="002C0B39"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C0B39" w:rsidRPr="003F7CF1" w:rsidRDefault="002C0B39"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C0B39" w:rsidRPr="003F7CF1" w:rsidRDefault="002C0B39"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C0B39" w:rsidRPr="003F7CF1" w:rsidRDefault="002C0B39"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C0B39" w:rsidRPr="003F7CF1" w:rsidRDefault="002C0B39"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C0B39" w:rsidRPr="003F7CF1" w:rsidRDefault="002C0B39"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C0B39" w:rsidRPr="003F7CF1" w:rsidRDefault="002C0B39"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C0B39" w:rsidRPr="003F7CF1" w:rsidRDefault="002C0B39"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C0B39" w:rsidRPr="003F7CF1" w:rsidRDefault="002C0B39"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C0B39" w:rsidRPr="003F7CF1" w:rsidRDefault="002C0B3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C0B39" w:rsidRPr="003F7CF1" w:rsidRDefault="002C0B3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C0B39" w:rsidRPr="003F7CF1" w:rsidRDefault="002C0B3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C0B39" w:rsidRPr="003F7CF1" w:rsidRDefault="002C0B3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C0B39" w:rsidRPr="003F7CF1" w:rsidRDefault="002C0B39" w:rsidP="00E80032">
                              <w:pPr>
                                <w:pStyle w:val="SourceCodeBoxText"/>
                                <w:rPr>
                                  <w:sz w:val="19"/>
                                  <w:szCs w:val="19"/>
                                  <w:lang w:val="en-US"/>
                                </w:rPr>
                              </w:pPr>
                              <w:r w:rsidRPr="003F7CF1">
                                <w:rPr>
                                  <w:sz w:val="19"/>
                                  <w:szCs w:val="19"/>
                                  <w:lang w:val="en-US"/>
                                </w:rPr>
                                <w:t>push 1</w:t>
                              </w:r>
                            </w:p>
                            <w:p w14:paraId="3C159322" w14:textId="77777777" w:rsidR="002C0B39" w:rsidRPr="003F7CF1" w:rsidRDefault="002C0B39" w:rsidP="00E80032">
                              <w:pPr>
                                <w:pStyle w:val="SourceCodeBoxText"/>
                                <w:rPr>
                                  <w:sz w:val="19"/>
                                  <w:szCs w:val="19"/>
                                  <w:lang w:val="en-US"/>
                                </w:rPr>
                              </w:pPr>
                              <w:r w:rsidRPr="003F7CF1">
                                <w:rPr>
                                  <w:sz w:val="19"/>
                                  <w:szCs w:val="19"/>
                                  <w:lang w:val="en-US"/>
                                </w:rPr>
                                <w:t>push 2</w:t>
                              </w:r>
                            </w:p>
                            <w:p w14:paraId="22BA48C9" w14:textId="77777777" w:rsidR="002C0B39" w:rsidRPr="003F7CF1" w:rsidRDefault="002C0B39" w:rsidP="00E80032">
                              <w:pPr>
                                <w:pStyle w:val="SourceCodeBoxText"/>
                                <w:rPr>
                                  <w:sz w:val="19"/>
                                  <w:szCs w:val="19"/>
                                  <w:lang w:val="en-US"/>
                                </w:rPr>
                              </w:pPr>
                              <w:r w:rsidRPr="003F7CF1">
                                <w:rPr>
                                  <w:sz w:val="19"/>
                                  <w:szCs w:val="19"/>
                                  <w:lang w:val="en-US"/>
                                </w:rPr>
                                <w:t>push 3</w:t>
                              </w:r>
                            </w:p>
                            <w:p w14:paraId="5F86FACB"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C0B39" w:rsidRPr="003F7CF1" w:rsidRDefault="002C0B39"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C0B39" w:rsidRPr="003F7CF1" w:rsidRDefault="002C0B39"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C0B39" w:rsidRPr="003F7CF1" w:rsidRDefault="002C0B39"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C0B39" w:rsidRPr="003F7CF1" w:rsidRDefault="002C0B39" w:rsidP="00E80032">
                        <w:pPr>
                          <w:pStyle w:val="SourceCodeBoxText"/>
                          <w:rPr>
                            <w:sz w:val="19"/>
                            <w:szCs w:val="19"/>
                            <w:lang w:val="en-US"/>
                          </w:rPr>
                        </w:pPr>
                        <w:r w:rsidRPr="003F7CF1">
                          <w:rPr>
                            <w:sz w:val="19"/>
                            <w:szCs w:val="19"/>
                            <w:lang w:val="en-US"/>
                          </w:rPr>
                          <w:t>push 1</w:t>
                        </w:r>
                      </w:p>
                      <w:p w14:paraId="3C159322" w14:textId="77777777" w:rsidR="002C0B39" w:rsidRPr="003F7CF1" w:rsidRDefault="002C0B39" w:rsidP="00E80032">
                        <w:pPr>
                          <w:pStyle w:val="SourceCodeBoxText"/>
                          <w:rPr>
                            <w:sz w:val="19"/>
                            <w:szCs w:val="19"/>
                            <w:lang w:val="en-US"/>
                          </w:rPr>
                        </w:pPr>
                        <w:r w:rsidRPr="003F7CF1">
                          <w:rPr>
                            <w:sz w:val="19"/>
                            <w:szCs w:val="19"/>
                            <w:lang w:val="en-US"/>
                          </w:rPr>
                          <w:t>push 2</w:t>
                        </w:r>
                      </w:p>
                      <w:p w14:paraId="22BA48C9" w14:textId="77777777" w:rsidR="002C0B39" w:rsidRPr="003F7CF1" w:rsidRDefault="002C0B39" w:rsidP="00E80032">
                        <w:pPr>
                          <w:pStyle w:val="SourceCodeBoxText"/>
                          <w:rPr>
                            <w:sz w:val="19"/>
                            <w:szCs w:val="19"/>
                            <w:lang w:val="en-US"/>
                          </w:rPr>
                        </w:pPr>
                        <w:r w:rsidRPr="003F7CF1">
                          <w:rPr>
                            <w:sz w:val="19"/>
                            <w:szCs w:val="19"/>
                            <w:lang w:val="en-US"/>
                          </w:rPr>
                          <w:t>push 3</w:t>
                        </w:r>
                      </w:p>
                      <w:p w14:paraId="5F86FACB" w14:textId="77777777" w:rsidR="002C0B39" w:rsidRPr="003F7CF1" w:rsidRDefault="002C0B3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C0B39" w:rsidRPr="003F7CF1" w:rsidRDefault="002C0B3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C0B39" w:rsidRPr="003F7CF1" w:rsidRDefault="002C0B3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C0B39" w:rsidRPr="003F7CF1" w:rsidRDefault="002C0B3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C0B39" w:rsidRPr="003F7CF1" w:rsidRDefault="002C0B3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C0B39" w:rsidRPr="003F7CF1" w:rsidRDefault="002C0B3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C0B39" w:rsidRPr="003F7CF1" w:rsidRDefault="002C0B3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C0B39" w:rsidRPr="003F7CF1" w:rsidRDefault="002C0B3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C0B39" w:rsidRPr="003F7CF1" w:rsidRDefault="002C0B39"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C0B39" w:rsidRPr="003F7CF1" w:rsidRDefault="002C0B39"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C0B39" w:rsidRPr="003F7CF1" w:rsidRDefault="002C0B39"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C0B39" w:rsidRPr="003F7CF1" w:rsidRDefault="002C0B39"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C0B39" w:rsidRPr="003F7CF1" w:rsidRDefault="002C0B39"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C0B39" w:rsidRPr="003F7CF1" w:rsidRDefault="002C0B39"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C0B39" w:rsidRPr="003F7CF1" w:rsidRDefault="002C0B39"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C0B39" w:rsidRPr="003F7CF1" w:rsidRDefault="002C0B39"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C0B39" w:rsidRPr="003F7CF1" w:rsidRDefault="002C0B39"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C0B39" w:rsidRPr="003F7CF1" w:rsidRDefault="002C0B39"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C0B39" w:rsidRPr="003F7CF1" w:rsidRDefault="002C0B39"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C0B39" w:rsidRPr="003F7CF1" w:rsidRDefault="002C0B39"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C0B39" w:rsidRPr="003F7CF1" w:rsidRDefault="002C0B3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C0B39" w:rsidRPr="003F7CF1" w:rsidRDefault="002C0B39" w:rsidP="00E80032">
                              <w:pPr>
                                <w:pStyle w:val="SourceCodeBoxText"/>
                                <w:rPr>
                                  <w:sz w:val="19"/>
                                  <w:szCs w:val="19"/>
                                  <w:lang w:val="en-US"/>
                                </w:rPr>
                              </w:pPr>
                              <w:r w:rsidRPr="003F7CF1">
                                <w:rPr>
                                  <w:sz w:val="19"/>
                                  <w:szCs w:val="19"/>
                                  <w:lang w:val="en-US"/>
                                </w:rPr>
                                <w:t>3</w:t>
                              </w:r>
                            </w:p>
                            <w:p w14:paraId="40F6D3AC" w14:textId="77777777" w:rsidR="002C0B39" w:rsidRPr="003F7CF1" w:rsidRDefault="002C0B3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C0B39" w:rsidRPr="003F7CF1" w:rsidRDefault="002C0B3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C0B39" w:rsidRPr="003F7CF1" w:rsidRDefault="002C0B3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C0B39" w:rsidRPr="003F7CF1" w:rsidRDefault="002C0B3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C0B39" w:rsidRPr="003F7CF1" w:rsidRDefault="002C0B3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C0B39" w:rsidRPr="003F7CF1" w:rsidRDefault="002C0B3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C0B39" w:rsidRPr="003F7CF1" w:rsidRDefault="002C0B3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C0B39" w:rsidRPr="003F7CF1" w:rsidRDefault="002C0B39" w:rsidP="00E80032">
                        <w:pPr>
                          <w:pStyle w:val="SourceCodeBoxText"/>
                          <w:rPr>
                            <w:sz w:val="19"/>
                            <w:szCs w:val="19"/>
                            <w:lang w:val="en-US"/>
                          </w:rPr>
                        </w:pPr>
                        <w:r w:rsidRPr="003F7CF1">
                          <w:rPr>
                            <w:sz w:val="19"/>
                            <w:szCs w:val="19"/>
                            <w:lang w:val="en-US"/>
                          </w:rPr>
                          <w:t>3</w:t>
                        </w:r>
                      </w:p>
                      <w:p w14:paraId="40F6D3AC" w14:textId="77777777" w:rsidR="002C0B39" w:rsidRPr="003F7CF1" w:rsidRDefault="002C0B39"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C0B39" w:rsidRPr="003F7CF1" w:rsidRDefault="002C0B39"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C0B39" w:rsidRPr="003F7CF1" w:rsidRDefault="002C0B39"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C0B39" w:rsidRPr="003F7CF1" w:rsidRDefault="002C0B39"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C0B39" w:rsidRPr="003F7CF1" w:rsidRDefault="002C0B39"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C0B39" w:rsidRPr="003F7CF1" w:rsidRDefault="002C0B39"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C0B39" w:rsidRPr="003F7CF1" w:rsidRDefault="002C0B39"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C0B39" w:rsidRPr="003F7CF1" w:rsidRDefault="002C0B39"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C0B39" w:rsidRPr="003F7CF1" w:rsidRDefault="002C0B39"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C0B39" w:rsidRPr="003F7CF1" w:rsidRDefault="002C0B39"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C0B39" w:rsidRPr="003F7CF1" w:rsidRDefault="002C0B39"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C0B39" w:rsidRPr="003F7CF1" w:rsidRDefault="002C0B3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C0B39" w:rsidRDefault="002C0B39" w:rsidP="005F7461">
                              <w:pPr>
                                <w:spacing w:before="60" w:after="0"/>
                                <w:jc w:val="center"/>
                                <w:rPr>
                                  <w:lang w:val="sv-SE"/>
                                </w:rPr>
                              </w:pPr>
                              <w:r>
                                <w:rPr>
                                  <w:lang w:val="sv-SE"/>
                                </w:rPr>
                                <w:t>Preprocessor</w:t>
                              </w:r>
                            </w:p>
                            <w:p w14:paraId="04F32221" w14:textId="77777777" w:rsidR="002C0B39" w:rsidRPr="00C7380D" w:rsidRDefault="002C0B3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C0B39" w:rsidRPr="008541FD" w:rsidRDefault="002C0B39" w:rsidP="005F7461">
                              <w:pPr>
                                <w:spacing w:before="60" w:after="0"/>
                                <w:jc w:val="center"/>
                              </w:pPr>
                              <w:r w:rsidRPr="008541FD">
                                <w:t>Source</w:t>
                              </w:r>
                              <w:r>
                                <w:t xml:space="preserve"> </w:t>
                              </w:r>
                              <w:r w:rsidRPr="008541FD">
                                <w:t>Code</w:t>
                              </w:r>
                            </w:p>
                            <w:p w14:paraId="4FCEAC5C" w14:textId="77777777" w:rsidR="002C0B39" w:rsidRDefault="002C0B3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C0B39" w:rsidRDefault="002C0B3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C0B39" w:rsidRDefault="002C0B39" w:rsidP="005F7461">
                              <w:pPr>
                                <w:pStyle w:val="Normalwebb"/>
                                <w:spacing w:before="60" w:line="256" w:lineRule="auto"/>
                                <w:jc w:val="center"/>
                              </w:pPr>
                              <w:r>
                                <w:rPr>
                                  <w:rFonts w:eastAsia="Calibri"/>
                                  <w:sz w:val="22"/>
                                  <w:szCs w:val="22"/>
                                  <w:lang w:val="en-US"/>
                                </w:rPr>
                                <w:t>Processed Code</w:t>
                              </w:r>
                            </w:p>
                            <w:p w14:paraId="14142DBC" w14:textId="77777777" w:rsidR="002C0B39" w:rsidRDefault="002C0B3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C0B39" w:rsidRDefault="002C0B3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C0B39" w:rsidRDefault="002C0B39" w:rsidP="005F7461">
                              <w:pPr>
                                <w:pStyle w:val="Normalwebb"/>
                                <w:spacing w:before="60" w:line="254" w:lineRule="auto"/>
                                <w:jc w:val="center"/>
                              </w:pPr>
                              <w:r>
                                <w:rPr>
                                  <w:rFonts w:eastAsia="Calibri"/>
                                  <w:sz w:val="22"/>
                                  <w:szCs w:val="22"/>
                                  <w:lang w:val="en-US"/>
                                </w:rPr>
                                <w:t>Syntax Tree</w:t>
                              </w:r>
                            </w:p>
                            <w:p w14:paraId="070DB26E" w14:textId="77777777" w:rsidR="002C0B39" w:rsidRDefault="002C0B3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C0B39" w:rsidRDefault="002C0B3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C0B39" w:rsidRDefault="002C0B39" w:rsidP="005F7461">
                              <w:pPr>
                                <w:pStyle w:val="Normalwebb"/>
                                <w:spacing w:before="60" w:line="252" w:lineRule="auto"/>
                                <w:jc w:val="center"/>
                              </w:pPr>
                              <w:r>
                                <w:rPr>
                                  <w:rFonts w:eastAsia="Calibri"/>
                                  <w:sz w:val="22"/>
                                  <w:szCs w:val="22"/>
                                  <w:lang w:val="en-US"/>
                                </w:rPr>
                                <w:t>Optimized Syntax Tree</w:t>
                              </w:r>
                            </w:p>
                            <w:p w14:paraId="3315953C" w14:textId="77777777" w:rsidR="002C0B39" w:rsidRDefault="002C0B3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C0B39" w:rsidRDefault="002C0B3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C0B39" w:rsidRDefault="002C0B39" w:rsidP="005F7461">
                              <w:pPr>
                                <w:pStyle w:val="Normalwebb"/>
                                <w:spacing w:before="60" w:line="252" w:lineRule="auto"/>
                                <w:jc w:val="center"/>
                              </w:pPr>
                              <w:r>
                                <w:rPr>
                                  <w:rFonts w:eastAsia="Calibri"/>
                                  <w:sz w:val="22"/>
                                  <w:szCs w:val="22"/>
                                  <w:lang w:val="en-US"/>
                                </w:rPr>
                                <w:t>Middle Code List</w:t>
                              </w:r>
                            </w:p>
                            <w:p w14:paraId="321C1BE9" w14:textId="77777777" w:rsidR="002C0B39" w:rsidRDefault="002C0B3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C0B39" w:rsidRDefault="002C0B39" w:rsidP="005F7461">
                              <w:pPr>
                                <w:pStyle w:val="Normalwebb"/>
                                <w:spacing w:before="60" w:line="252" w:lineRule="auto"/>
                                <w:jc w:val="center"/>
                              </w:pPr>
                              <w:r>
                                <w:rPr>
                                  <w:rFonts w:eastAsia="Calibri"/>
                                  <w:sz w:val="22"/>
                                  <w:szCs w:val="22"/>
                                  <w:lang w:val="en-US"/>
                                </w:rPr>
                                <w:t>Optimized Middle Code List</w:t>
                              </w:r>
                            </w:p>
                            <w:p w14:paraId="4CF9CB98" w14:textId="77777777" w:rsidR="002C0B39" w:rsidRDefault="002C0B3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C0B39" w:rsidRDefault="002C0B3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C0B39" w:rsidRDefault="002C0B3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C0B39" w:rsidRDefault="002C0B39" w:rsidP="005F7461">
                        <w:pPr>
                          <w:spacing w:before="60" w:after="0"/>
                          <w:jc w:val="center"/>
                          <w:rPr>
                            <w:lang w:val="sv-SE"/>
                          </w:rPr>
                        </w:pPr>
                        <w:r>
                          <w:rPr>
                            <w:lang w:val="sv-SE"/>
                          </w:rPr>
                          <w:t>Preprocessor</w:t>
                        </w:r>
                      </w:p>
                      <w:p w14:paraId="04F32221" w14:textId="77777777" w:rsidR="002C0B39" w:rsidRPr="00C7380D" w:rsidRDefault="002C0B39"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C0B39" w:rsidRPr="008541FD" w:rsidRDefault="002C0B39" w:rsidP="005F7461">
                        <w:pPr>
                          <w:spacing w:before="60" w:after="0"/>
                          <w:jc w:val="center"/>
                        </w:pPr>
                        <w:r w:rsidRPr="008541FD">
                          <w:t>Source</w:t>
                        </w:r>
                        <w:r>
                          <w:t xml:space="preserve"> </w:t>
                        </w:r>
                        <w:r w:rsidRPr="008541FD">
                          <w:t>Code</w:t>
                        </w:r>
                      </w:p>
                      <w:p w14:paraId="4FCEAC5C" w14:textId="77777777" w:rsidR="002C0B39" w:rsidRDefault="002C0B39"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C0B39" w:rsidRDefault="002C0B39"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C0B39" w:rsidRDefault="002C0B39" w:rsidP="005F7461">
                        <w:pPr>
                          <w:pStyle w:val="Normalwebb"/>
                          <w:spacing w:before="60" w:line="256" w:lineRule="auto"/>
                          <w:jc w:val="center"/>
                        </w:pPr>
                        <w:r>
                          <w:rPr>
                            <w:rFonts w:eastAsia="Calibri"/>
                            <w:sz w:val="22"/>
                            <w:szCs w:val="22"/>
                            <w:lang w:val="en-US"/>
                          </w:rPr>
                          <w:t>Processed Code</w:t>
                        </w:r>
                      </w:p>
                      <w:p w14:paraId="14142DBC" w14:textId="77777777" w:rsidR="002C0B39" w:rsidRDefault="002C0B39"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C0B39" w:rsidRDefault="002C0B39"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C0B39" w:rsidRDefault="002C0B39" w:rsidP="005F7461">
                        <w:pPr>
                          <w:pStyle w:val="Normalwebb"/>
                          <w:spacing w:before="60" w:line="254" w:lineRule="auto"/>
                          <w:jc w:val="center"/>
                        </w:pPr>
                        <w:r>
                          <w:rPr>
                            <w:rFonts w:eastAsia="Calibri"/>
                            <w:sz w:val="22"/>
                            <w:szCs w:val="22"/>
                            <w:lang w:val="en-US"/>
                          </w:rPr>
                          <w:t>Syntax Tree</w:t>
                        </w:r>
                      </w:p>
                      <w:p w14:paraId="070DB26E" w14:textId="77777777" w:rsidR="002C0B39" w:rsidRDefault="002C0B39"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C0B39" w:rsidRDefault="002C0B39"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C0B39" w:rsidRDefault="002C0B39" w:rsidP="005F7461">
                        <w:pPr>
                          <w:pStyle w:val="Normalwebb"/>
                          <w:spacing w:before="60" w:line="252" w:lineRule="auto"/>
                          <w:jc w:val="center"/>
                        </w:pPr>
                        <w:r>
                          <w:rPr>
                            <w:rFonts w:eastAsia="Calibri"/>
                            <w:sz w:val="22"/>
                            <w:szCs w:val="22"/>
                            <w:lang w:val="en-US"/>
                          </w:rPr>
                          <w:t>Optimized Syntax Tree</w:t>
                        </w:r>
                      </w:p>
                      <w:p w14:paraId="3315953C" w14:textId="77777777" w:rsidR="002C0B39" w:rsidRDefault="002C0B39"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C0B39" w:rsidRDefault="002C0B39"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C0B39" w:rsidRDefault="002C0B39" w:rsidP="005F7461">
                        <w:pPr>
                          <w:pStyle w:val="Normalwebb"/>
                          <w:spacing w:before="60" w:line="252" w:lineRule="auto"/>
                          <w:jc w:val="center"/>
                        </w:pPr>
                        <w:r>
                          <w:rPr>
                            <w:rFonts w:eastAsia="Calibri"/>
                            <w:sz w:val="22"/>
                            <w:szCs w:val="22"/>
                            <w:lang w:val="en-US"/>
                          </w:rPr>
                          <w:t>Middle Code List</w:t>
                        </w:r>
                      </w:p>
                      <w:p w14:paraId="321C1BE9" w14:textId="77777777" w:rsidR="002C0B39" w:rsidRDefault="002C0B39"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C0B39" w:rsidRDefault="002C0B39" w:rsidP="005F7461">
                        <w:pPr>
                          <w:pStyle w:val="Normalwebb"/>
                          <w:spacing w:before="60" w:line="252" w:lineRule="auto"/>
                          <w:jc w:val="center"/>
                        </w:pPr>
                        <w:r>
                          <w:rPr>
                            <w:rFonts w:eastAsia="Calibri"/>
                            <w:sz w:val="22"/>
                            <w:szCs w:val="22"/>
                            <w:lang w:val="en-US"/>
                          </w:rPr>
                          <w:t>Optimized Middle Code List</w:t>
                        </w:r>
                      </w:p>
                      <w:p w14:paraId="4CF9CB98" w14:textId="77777777" w:rsidR="002C0B39" w:rsidRDefault="002C0B39"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C0B39" w:rsidRDefault="002C0B39"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C0B39" w:rsidRDefault="002C0B39"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C0B39" w:rsidRDefault="002C0B39" w:rsidP="006F14D0">
                              <w:pPr>
                                <w:spacing w:before="60" w:after="0"/>
                                <w:jc w:val="center"/>
                                <w:rPr>
                                  <w:lang w:val="sv-SE"/>
                                </w:rPr>
                              </w:pPr>
                              <w:r>
                                <w:rPr>
                                  <w:lang w:val="sv-SE"/>
                                </w:rPr>
                                <w:t>Preprocessor</w:t>
                              </w:r>
                            </w:p>
                            <w:p w14:paraId="2CD90E0F" w14:textId="77777777" w:rsidR="002C0B39" w:rsidRPr="00C7380D" w:rsidRDefault="002C0B3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C0B39" w:rsidRPr="008541FD" w:rsidRDefault="002C0B39" w:rsidP="006F14D0">
                              <w:pPr>
                                <w:spacing w:before="60" w:after="0"/>
                                <w:jc w:val="center"/>
                              </w:pPr>
                              <w:r w:rsidRPr="008541FD">
                                <w:t>Source</w:t>
                              </w:r>
                              <w:r>
                                <w:t xml:space="preserve"> </w:t>
                              </w:r>
                              <w:r w:rsidRPr="008541FD">
                                <w:t>Code</w:t>
                              </w:r>
                            </w:p>
                            <w:p w14:paraId="1314F231" w14:textId="77777777" w:rsidR="002C0B39" w:rsidRDefault="002C0B3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C0B39" w:rsidRDefault="002C0B3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C0B39" w:rsidRDefault="002C0B39" w:rsidP="006F14D0">
                              <w:pPr>
                                <w:pStyle w:val="Normalwebb"/>
                                <w:spacing w:before="60" w:line="256" w:lineRule="auto"/>
                                <w:jc w:val="center"/>
                              </w:pPr>
                              <w:r>
                                <w:rPr>
                                  <w:rFonts w:eastAsia="Calibri"/>
                                  <w:sz w:val="22"/>
                                  <w:szCs w:val="22"/>
                                  <w:lang w:val="en-US"/>
                                </w:rPr>
                                <w:t>Processed Code</w:t>
                              </w:r>
                            </w:p>
                            <w:p w14:paraId="705B7689" w14:textId="77777777" w:rsidR="002C0B39" w:rsidRDefault="002C0B3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C0B39" w:rsidRDefault="002C0B3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C0B39" w:rsidRDefault="002C0B39" w:rsidP="006F14D0">
                              <w:pPr>
                                <w:pStyle w:val="Normalwebb"/>
                                <w:spacing w:before="60" w:line="254" w:lineRule="auto"/>
                                <w:jc w:val="center"/>
                              </w:pPr>
                              <w:r>
                                <w:rPr>
                                  <w:rFonts w:eastAsia="Calibri"/>
                                  <w:sz w:val="22"/>
                                  <w:szCs w:val="22"/>
                                  <w:lang w:val="en-US"/>
                                </w:rPr>
                                <w:t>Syntax Tree</w:t>
                              </w:r>
                            </w:p>
                            <w:p w14:paraId="20988EE2" w14:textId="77777777" w:rsidR="002C0B39" w:rsidRDefault="002C0B3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C0B39" w:rsidRDefault="002C0B3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C0B39" w:rsidRDefault="002C0B39" w:rsidP="006F14D0">
                              <w:pPr>
                                <w:pStyle w:val="Normalwebb"/>
                                <w:spacing w:before="60" w:line="252" w:lineRule="auto"/>
                                <w:jc w:val="center"/>
                              </w:pPr>
                              <w:r>
                                <w:rPr>
                                  <w:rFonts w:eastAsia="Calibri"/>
                                  <w:sz w:val="22"/>
                                  <w:szCs w:val="22"/>
                                  <w:lang w:val="en-US"/>
                                </w:rPr>
                                <w:t>Optimized Syntax Tree</w:t>
                              </w:r>
                            </w:p>
                            <w:p w14:paraId="35223DB0" w14:textId="77777777" w:rsidR="002C0B39" w:rsidRDefault="002C0B3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C0B39" w:rsidRDefault="002C0B3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C0B39" w:rsidRDefault="002C0B39" w:rsidP="006F14D0">
                              <w:pPr>
                                <w:pStyle w:val="Normalwebb"/>
                                <w:spacing w:before="60" w:line="252" w:lineRule="auto"/>
                                <w:jc w:val="center"/>
                              </w:pPr>
                              <w:r>
                                <w:rPr>
                                  <w:rFonts w:eastAsia="Calibri"/>
                                  <w:sz w:val="22"/>
                                  <w:szCs w:val="22"/>
                                  <w:lang w:val="en-US"/>
                                </w:rPr>
                                <w:t>Middle Code List</w:t>
                              </w:r>
                            </w:p>
                            <w:p w14:paraId="5410A942" w14:textId="77777777" w:rsidR="002C0B39" w:rsidRDefault="002C0B3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C0B39" w:rsidRDefault="002C0B39" w:rsidP="006F14D0">
                              <w:pPr>
                                <w:pStyle w:val="Normalwebb"/>
                                <w:spacing w:before="60" w:line="252" w:lineRule="auto"/>
                                <w:jc w:val="center"/>
                              </w:pPr>
                              <w:r>
                                <w:rPr>
                                  <w:rFonts w:eastAsia="Calibri"/>
                                  <w:sz w:val="22"/>
                                  <w:szCs w:val="22"/>
                                  <w:lang w:val="en-US"/>
                                </w:rPr>
                                <w:t>Optimized Middle Code List</w:t>
                              </w:r>
                            </w:p>
                            <w:p w14:paraId="36F7A1DE" w14:textId="77777777" w:rsidR="002C0B39" w:rsidRDefault="002C0B3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C0B39" w:rsidRDefault="002C0B3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C0B39" w:rsidRDefault="002C0B3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C0B39" w:rsidRDefault="002C0B39" w:rsidP="006F14D0">
                        <w:pPr>
                          <w:spacing w:before="60" w:after="0"/>
                          <w:jc w:val="center"/>
                          <w:rPr>
                            <w:lang w:val="sv-SE"/>
                          </w:rPr>
                        </w:pPr>
                        <w:r>
                          <w:rPr>
                            <w:lang w:val="sv-SE"/>
                          </w:rPr>
                          <w:t>Preprocessor</w:t>
                        </w:r>
                      </w:p>
                      <w:p w14:paraId="2CD90E0F" w14:textId="77777777" w:rsidR="002C0B39" w:rsidRPr="00C7380D" w:rsidRDefault="002C0B39"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C0B39" w:rsidRPr="008541FD" w:rsidRDefault="002C0B39" w:rsidP="006F14D0">
                        <w:pPr>
                          <w:spacing w:before="60" w:after="0"/>
                          <w:jc w:val="center"/>
                        </w:pPr>
                        <w:r w:rsidRPr="008541FD">
                          <w:t>Source</w:t>
                        </w:r>
                        <w:r>
                          <w:t xml:space="preserve"> </w:t>
                        </w:r>
                        <w:r w:rsidRPr="008541FD">
                          <w:t>Code</w:t>
                        </w:r>
                      </w:p>
                      <w:p w14:paraId="1314F231" w14:textId="77777777" w:rsidR="002C0B39" w:rsidRDefault="002C0B39"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C0B39" w:rsidRDefault="002C0B39"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C0B39" w:rsidRDefault="002C0B39" w:rsidP="006F14D0">
                        <w:pPr>
                          <w:pStyle w:val="Normalwebb"/>
                          <w:spacing w:before="60" w:line="256" w:lineRule="auto"/>
                          <w:jc w:val="center"/>
                        </w:pPr>
                        <w:r>
                          <w:rPr>
                            <w:rFonts w:eastAsia="Calibri"/>
                            <w:sz w:val="22"/>
                            <w:szCs w:val="22"/>
                            <w:lang w:val="en-US"/>
                          </w:rPr>
                          <w:t>Processed Code</w:t>
                        </w:r>
                      </w:p>
                      <w:p w14:paraId="705B7689" w14:textId="77777777" w:rsidR="002C0B39" w:rsidRDefault="002C0B39"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C0B39" w:rsidRDefault="002C0B39"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C0B39" w:rsidRDefault="002C0B39" w:rsidP="006F14D0">
                        <w:pPr>
                          <w:pStyle w:val="Normalwebb"/>
                          <w:spacing w:before="60" w:line="254" w:lineRule="auto"/>
                          <w:jc w:val="center"/>
                        </w:pPr>
                        <w:r>
                          <w:rPr>
                            <w:rFonts w:eastAsia="Calibri"/>
                            <w:sz w:val="22"/>
                            <w:szCs w:val="22"/>
                            <w:lang w:val="en-US"/>
                          </w:rPr>
                          <w:t>Syntax Tree</w:t>
                        </w:r>
                      </w:p>
                      <w:p w14:paraId="20988EE2" w14:textId="77777777" w:rsidR="002C0B39" w:rsidRDefault="002C0B39"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C0B39" w:rsidRDefault="002C0B39"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C0B39" w:rsidRDefault="002C0B39" w:rsidP="006F14D0">
                        <w:pPr>
                          <w:pStyle w:val="Normalwebb"/>
                          <w:spacing w:before="60" w:line="252" w:lineRule="auto"/>
                          <w:jc w:val="center"/>
                        </w:pPr>
                        <w:r>
                          <w:rPr>
                            <w:rFonts w:eastAsia="Calibri"/>
                            <w:sz w:val="22"/>
                            <w:szCs w:val="22"/>
                            <w:lang w:val="en-US"/>
                          </w:rPr>
                          <w:t>Optimized Syntax Tree</w:t>
                        </w:r>
                      </w:p>
                      <w:p w14:paraId="35223DB0" w14:textId="77777777" w:rsidR="002C0B39" w:rsidRDefault="002C0B39"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C0B39" w:rsidRDefault="002C0B39"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C0B39" w:rsidRDefault="002C0B39" w:rsidP="006F14D0">
                        <w:pPr>
                          <w:pStyle w:val="Normalwebb"/>
                          <w:spacing w:before="60" w:line="252" w:lineRule="auto"/>
                          <w:jc w:val="center"/>
                        </w:pPr>
                        <w:r>
                          <w:rPr>
                            <w:rFonts w:eastAsia="Calibri"/>
                            <w:sz w:val="22"/>
                            <w:szCs w:val="22"/>
                            <w:lang w:val="en-US"/>
                          </w:rPr>
                          <w:t>Middle Code List</w:t>
                        </w:r>
                      </w:p>
                      <w:p w14:paraId="5410A942" w14:textId="77777777" w:rsidR="002C0B39" w:rsidRDefault="002C0B39"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C0B39" w:rsidRDefault="002C0B39" w:rsidP="006F14D0">
                        <w:pPr>
                          <w:pStyle w:val="Normalwebb"/>
                          <w:spacing w:before="60" w:line="252" w:lineRule="auto"/>
                          <w:jc w:val="center"/>
                        </w:pPr>
                        <w:r>
                          <w:rPr>
                            <w:rFonts w:eastAsia="Calibri"/>
                            <w:sz w:val="22"/>
                            <w:szCs w:val="22"/>
                            <w:lang w:val="en-US"/>
                          </w:rPr>
                          <w:t>Optimized Middle Code List</w:t>
                        </w:r>
                      </w:p>
                      <w:p w14:paraId="36F7A1DE" w14:textId="77777777" w:rsidR="002C0B39" w:rsidRDefault="002C0B39"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C0B39" w:rsidRDefault="002C0B39"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C0B39" w:rsidRDefault="002C0B39"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2C0B39" w:rsidRDefault="002C0B39">
      <w:pPr>
        <w:pStyle w:val="Kommentarer"/>
      </w:pPr>
      <w:r>
        <w:rPr>
          <w:rStyle w:val="Kommentarsreferens"/>
        </w:rPr>
        <w:annotationRef/>
      </w:r>
    </w:p>
    <w:p w14:paraId="01C1DAD9" w14:textId="77777777" w:rsidR="002C0B39" w:rsidRDefault="002C0B3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2C0B39" w:rsidRDefault="002C0B39">
      <w:pPr>
        <w:pStyle w:val="Kommentarer"/>
      </w:pPr>
      <w:r>
        <w:rPr>
          <w:rStyle w:val="Kommentarsreferens"/>
        </w:rPr>
        <w:annotationRef/>
      </w:r>
    </w:p>
    <w:p w14:paraId="533EC9EE" w14:textId="77777777" w:rsidR="002C0B39" w:rsidRDefault="002C0B3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C0B39" w:rsidRDefault="002C0B39" w:rsidP="006C7309">
      <w:pPr>
        <w:spacing w:line="240" w:lineRule="auto"/>
      </w:pPr>
      <w:r>
        <w:separator/>
      </w:r>
    </w:p>
  </w:endnote>
  <w:endnote w:type="continuationSeparator" w:id="0">
    <w:p w14:paraId="0DD18C9D" w14:textId="77777777" w:rsidR="002C0B39" w:rsidRDefault="002C0B3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C0B39" w:rsidRDefault="002C0B39" w:rsidP="006C7309">
      <w:pPr>
        <w:spacing w:line="240" w:lineRule="auto"/>
      </w:pPr>
      <w:r>
        <w:separator/>
      </w:r>
    </w:p>
  </w:footnote>
  <w:footnote w:type="continuationSeparator" w:id="0">
    <w:p w14:paraId="0BA3DA21" w14:textId="77777777" w:rsidR="002C0B39" w:rsidRDefault="002C0B39" w:rsidP="006C7309">
      <w:pPr>
        <w:spacing w:line="240" w:lineRule="auto"/>
      </w:pPr>
      <w:r>
        <w:continuationSeparator/>
      </w:r>
    </w:p>
  </w:footnote>
  <w:footnote w:id="1">
    <w:p w14:paraId="1F73F94F" w14:textId="77777777" w:rsidR="002C0B39" w:rsidRPr="007E20F3" w:rsidRDefault="002C0B3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2C0B39" w:rsidRPr="002D6FCA" w:rsidRDefault="002C0B3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2C0B39" w:rsidRPr="00DB458B" w:rsidRDefault="002C0B3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2C0B39" w:rsidRDefault="002C0B39"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C0B39" w:rsidRPr="00DB458B" w:rsidRDefault="002C0B39">
      <w:pPr>
        <w:pStyle w:val="Fotnotstext"/>
      </w:pPr>
    </w:p>
  </w:footnote>
  <w:footnote w:id="5">
    <w:p w14:paraId="3057005F" w14:textId="77777777" w:rsidR="002C0B39" w:rsidRPr="00304E17" w:rsidRDefault="002C0B3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2C0B39" w:rsidRPr="00725EAE" w:rsidRDefault="002C0B3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2C0B39" w:rsidRPr="00B4576D" w:rsidRDefault="002C0B3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2C0B39" w:rsidRPr="00080A22" w:rsidRDefault="002C0B3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2C0B39" w:rsidRDefault="002C0B3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2C0B39" w:rsidRDefault="002C0B39" w:rsidP="00E80032">
      <w:pPr>
        <w:pStyle w:val="Code"/>
      </w:pPr>
      <w:r>
        <w:t>#define BOOL int</w:t>
      </w:r>
    </w:p>
    <w:p w14:paraId="5A8A6026" w14:textId="77777777" w:rsidR="002C0B39" w:rsidRDefault="002C0B39" w:rsidP="00E80032">
      <w:pPr>
        <w:pStyle w:val="Code"/>
      </w:pPr>
      <w:r>
        <w:t>#define TRUE 1</w:t>
      </w:r>
    </w:p>
    <w:p w14:paraId="09976B6C" w14:textId="77777777" w:rsidR="002C0B39" w:rsidRPr="00BF232B" w:rsidRDefault="002C0B39" w:rsidP="00E80032">
      <w:pPr>
        <w:pStyle w:val="Code"/>
      </w:pPr>
      <w:r>
        <w:t>#define FALSE 0</w:t>
      </w:r>
    </w:p>
  </w:footnote>
  <w:footnote w:id="10">
    <w:p w14:paraId="1100CB01" w14:textId="77777777" w:rsidR="002C0B39" w:rsidRDefault="002C0B3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2C0B39" w:rsidRDefault="002C0B39" w:rsidP="00E80032">
      <w:r>
        <w:rPr>
          <w:rStyle w:val="Fotnotsreferens"/>
        </w:rPr>
        <w:footnoteRef/>
      </w:r>
      <w:r>
        <w:t xml:space="preserve"> Depending of the compiler and its warning level settings.</w:t>
      </w:r>
    </w:p>
  </w:footnote>
  <w:footnote w:id="12">
    <w:p w14:paraId="3D554D37" w14:textId="77777777" w:rsidR="002C0B39" w:rsidRPr="004679D4" w:rsidRDefault="002C0B3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2C0B39" w:rsidRPr="00C03AB7" w:rsidRDefault="002C0B3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2C0B39" w:rsidRPr="000C5114" w:rsidRDefault="002C0B3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2C0B39" w:rsidRPr="002343ED" w:rsidRDefault="002C0B3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2C0B39" w:rsidRDefault="002C0B39" w:rsidP="00E80032">
      <w:r>
        <w:rPr>
          <w:rStyle w:val="Fotnotsreferens"/>
        </w:rPr>
        <w:footnoteRef/>
      </w:r>
      <w:r>
        <w:t xml:space="preserve"> However, we have no knowledge about the actual address; it may be 10,000 or anything else.</w:t>
      </w:r>
    </w:p>
  </w:footnote>
  <w:footnote w:id="17">
    <w:p w14:paraId="575EFDCD" w14:textId="77777777" w:rsidR="002C0B39" w:rsidRPr="009B0162" w:rsidRDefault="002C0B39"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2C0B39" w:rsidRDefault="002C0B3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2C0B39" w:rsidRDefault="002C0B3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2C0B39" w:rsidRPr="00E554CC" w:rsidRDefault="002C0B3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2C0B39" w:rsidRPr="00391B01" w:rsidRDefault="002C0B3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2C0B39" w:rsidRDefault="002C0B3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2C0B39" w:rsidRDefault="002C0B3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2C0B39" w:rsidRDefault="002C0B39" w:rsidP="00E80032">
      <w:r>
        <w:rPr>
          <w:rStyle w:val="Fotnotsreferens"/>
        </w:rPr>
        <w:footnoteRef/>
      </w:r>
      <w:r>
        <w:t xml:space="preserve"> There is no rational explanation, just accept it.</w:t>
      </w:r>
    </w:p>
  </w:footnote>
  <w:footnote w:id="25">
    <w:p w14:paraId="0B9FD0C4" w14:textId="77777777" w:rsidR="002C0B39" w:rsidRDefault="002C0B3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2C0B39" w:rsidRPr="00EF01A1" w:rsidRDefault="002C0B3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2C0B39" w:rsidRPr="008655EC" w:rsidRDefault="002C0B3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6"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3"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C6AD8"/>
    <w:multiLevelType w:val="multilevel"/>
    <w:tmpl w:val="A164F7E6"/>
    <w:numStyleLink w:val="Heading"/>
  </w:abstractNum>
  <w:abstractNum w:abstractNumId="35" w15:restartNumberingAfterBreak="0">
    <w:nsid w:val="1CA76E12"/>
    <w:multiLevelType w:val="multilevel"/>
    <w:tmpl w:val="A164F7E6"/>
    <w:numStyleLink w:val="Heading"/>
  </w:abstractNum>
  <w:abstractNum w:abstractNumId="36"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3240777C"/>
    <w:multiLevelType w:val="multilevel"/>
    <w:tmpl w:val="A164F7E6"/>
    <w:numStyleLink w:val="Heading"/>
  </w:abstractNum>
  <w:abstractNum w:abstractNumId="48"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2"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E61B8E"/>
    <w:multiLevelType w:val="multilevel"/>
    <w:tmpl w:val="A164F7E6"/>
    <w:numStyleLink w:val="Heading"/>
  </w:abstractNum>
  <w:abstractNum w:abstractNumId="5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5"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1" w15:restartNumberingAfterBreak="0">
    <w:nsid w:val="68915423"/>
    <w:multiLevelType w:val="multilevel"/>
    <w:tmpl w:val="A164F7E6"/>
    <w:numStyleLink w:val="Heading"/>
  </w:abstractNum>
  <w:abstractNum w:abstractNumId="82"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92B52DB"/>
    <w:multiLevelType w:val="multilevel"/>
    <w:tmpl w:val="A164F7E6"/>
    <w:numStyleLink w:val="Heading"/>
  </w:abstractNum>
  <w:abstractNum w:abstractNumId="8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5"/>
  </w:num>
  <w:num w:numId="2">
    <w:abstractNumId w:val="56"/>
  </w:num>
  <w:num w:numId="3">
    <w:abstractNumId w:val="29"/>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3"/>
  </w:num>
  <w:num w:numId="7">
    <w:abstractNumId w:val="57"/>
  </w:num>
  <w:num w:numId="8">
    <w:abstractNumId w:val="83"/>
  </w:num>
  <w:num w:numId="9">
    <w:abstractNumId w:val="47"/>
  </w:num>
  <w:num w:numId="10">
    <w:abstractNumId w:val="35"/>
  </w:num>
  <w:num w:numId="11">
    <w:abstractNumId w:val="81"/>
  </w:num>
  <w:num w:numId="12">
    <w:abstractNumId w:val="34"/>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9"/>
  </w:num>
  <w:num w:numId="31">
    <w:abstractNumId w:val="12"/>
  </w:num>
  <w:num w:numId="32">
    <w:abstractNumId w:val="92"/>
  </w:num>
  <w:num w:numId="33">
    <w:abstractNumId w:val="5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5"/>
  </w:num>
  <w:num w:numId="42">
    <w:abstractNumId w:val="42"/>
  </w:num>
  <w:num w:numId="43">
    <w:abstractNumId w:val="43"/>
  </w:num>
  <w:num w:numId="44">
    <w:abstractNumId w:val="76"/>
  </w:num>
  <w:num w:numId="45">
    <w:abstractNumId w:val="82"/>
  </w:num>
  <w:num w:numId="46">
    <w:abstractNumId w:val="51"/>
  </w:num>
  <w:num w:numId="47">
    <w:abstractNumId w:val="64"/>
  </w:num>
  <w:num w:numId="48">
    <w:abstractNumId w:val="11"/>
  </w:num>
  <w:num w:numId="49">
    <w:abstractNumId w:val="16"/>
  </w:num>
  <w:num w:numId="50">
    <w:abstractNumId w:val="55"/>
  </w:num>
  <w:num w:numId="51">
    <w:abstractNumId w:val="10"/>
  </w:num>
  <w:num w:numId="52">
    <w:abstractNumId w:val="89"/>
  </w:num>
  <w:num w:numId="53">
    <w:abstractNumId w:val="78"/>
  </w:num>
  <w:num w:numId="54">
    <w:abstractNumId w:val="30"/>
  </w:num>
  <w:num w:numId="55">
    <w:abstractNumId w:val="67"/>
  </w:num>
  <w:num w:numId="56">
    <w:abstractNumId w:val="17"/>
  </w:num>
  <w:num w:numId="57">
    <w:abstractNumId w:val="84"/>
  </w:num>
  <w:num w:numId="58">
    <w:abstractNumId w:val="33"/>
  </w:num>
  <w:num w:numId="59">
    <w:abstractNumId w:val="15"/>
  </w:num>
  <w:num w:numId="60">
    <w:abstractNumId w:val="59"/>
  </w:num>
  <w:num w:numId="61">
    <w:abstractNumId w:val="59"/>
    <w:lvlOverride w:ilvl="0">
      <w:startOverride w:val="1"/>
    </w:lvlOverride>
  </w:num>
  <w:num w:numId="62">
    <w:abstractNumId w:val="59"/>
    <w:lvlOverride w:ilvl="0">
      <w:startOverride w:val="1"/>
    </w:lvlOverride>
  </w:num>
  <w:num w:numId="63">
    <w:abstractNumId w:val="59"/>
    <w:lvlOverride w:ilvl="0">
      <w:startOverride w:val="1"/>
    </w:lvlOverride>
  </w:num>
  <w:num w:numId="64">
    <w:abstractNumId w:val="59"/>
    <w:lvlOverride w:ilvl="0">
      <w:startOverride w:val="1"/>
    </w:lvlOverride>
  </w:num>
  <w:num w:numId="65">
    <w:abstractNumId w:val="32"/>
  </w:num>
  <w:num w:numId="66">
    <w:abstractNumId w:val="46"/>
  </w:num>
  <w:num w:numId="67">
    <w:abstractNumId w:val="26"/>
  </w:num>
  <w:num w:numId="68">
    <w:abstractNumId w:val="90"/>
  </w:num>
  <w:num w:numId="69">
    <w:abstractNumId w:val="37"/>
  </w:num>
  <w:num w:numId="70">
    <w:abstractNumId w:val="24"/>
  </w:num>
  <w:num w:numId="71">
    <w:abstractNumId w:val="80"/>
  </w:num>
  <w:num w:numId="72">
    <w:abstractNumId w:val="23"/>
  </w:num>
  <w:num w:numId="73">
    <w:abstractNumId w:val="75"/>
  </w:num>
  <w:num w:numId="74">
    <w:abstractNumId w:val="48"/>
  </w:num>
  <w:num w:numId="75">
    <w:abstractNumId w:val="13"/>
  </w:num>
  <w:num w:numId="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9"/>
  </w:num>
  <w:num w:numId="81">
    <w:abstractNumId w:val="71"/>
  </w:num>
  <w:num w:numId="82">
    <w:abstractNumId w:val="60"/>
  </w:num>
  <w:num w:numId="83">
    <w:abstractNumId w:val="66"/>
  </w:num>
  <w:num w:numId="84">
    <w:abstractNumId w:val="27"/>
  </w:num>
  <w:num w:numId="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7"/>
  </w:num>
  <w:num w:numId="88">
    <w:abstractNumId w:val="88"/>
  </w:num>
  <w:num w:numId="89">
    <w:abstractNumId w:val="73"/>
  </w:num>
  <w:num w:numId="90">
    <w:abstractNumId w:val="85"/>
  </w:num>
  <w:num w:numId="91">
    <w:abstractNumId w:val="18"/>
  </w:num>
  <w:num w:numId="92">
    <w:abstractNumId w:val="22"/>
  </w:num>
  <w:num w:numId="93">
    <w:abstractNumId w:val="52"/>
  </w:num>
  <w:num w:numId="94">
    <w:abstractNumId w:val="14"/>
  </w:num>
  <w:num w:numId="95">
    <w:abstractNumId w:val="38"/>
  </w:num>
  <w:num w:numId="96">
    <w:abstractNumId w:val="54"/>
  </w:num>
  <w:num w:numId="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7"/>
  </w:num>
  <w:num w:numId="100">
    <w:abstractNumId w:val="74"/>
  </w:num>
  <w:num w:numId="101">
    <w:abstractNumId w:val="70"/>
  </w:num>
  <w:num w:numId="102">
    <w:abstractNumId w:val="91"/>
  </w:num>
  <w:num w:numId="103">
    <w:abstractNumId w:val="31"/>
  </w:num>
  <w:num w:numId="104">
    <w:abstractNumId w:val="44"/>
  </w:num>
  <w:num w:numId="105">
    <w:abstractNumId w:val="20"/>
  </w:num>
  <w:num w:numId="106">
    <w:abstractNumId w:val="68"/>
  </w:num>
  <w:num w:numId="1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0"/>
  </w:num>
  <w:num w:numId="109">
    <w:abstractNumId w:val="36"/>
  </w:num>
  <w:num w:numId="1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5"/>
  </w:num>
  <w:num w:numId="1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3"/>
  </w:num>
  <w:num w:numId="1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9"/>
  </w:num>
  <w:num w:numId="1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4"/>
  </w:num>
  <w:num w:numId="1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4"/>
  </w:num>
  <w:num w:numId="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9"/>
  </w:num>
  <w:num w:numId="1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1"/>
  </w:num>
  <w:num w:numId="141">
    <w:abstractNumId w:val="86"/>
  </w:num>
  <w:num w:numId="142">
    <w:abstractNumId w:val="62"/>
  </w:num>
  <w:num w:numId="143">
    <w:abstractNumId w:val="20"/>
  </w:num>
  <w:num w:numId="144">
    <w:abstractNumId w:val="68"/>
  </w:num>
  <w:num w:numId="1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7"/>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0"/>
  </w:num>
  <w:num w:numId="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1"/>
  </w:num>
  <w:num w:numId="163">
    <w:abstractNumId w:val="72"/>
  </w:num>
  <w:num w:numId="1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9"/>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477</Pages>
  <Words>145678</Words>
  <Characters>772095</Characters>
  <Application>Microsoft Office Word</Application>
  <DocSecurity>0</DocSecurity>
  <Lines>6434</Lines>
  <Paragraphs>183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4</cp:revision>
  <cp:lastPrinted>2017-05-07T13:41:00Z</cp:lastPrinted>
  <dcterms:created xsi:type="dcterms:W3CDTF">2020-10-17T08:45:00Z</dcterms:created>
  <dcterms:modified xsi:type="dcterms:W3CDTF">2020-10-18T15:14:00Z</dcterms:modified>
</cp:coreProperties>
</file>